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414F5C" w14:textId="77777777" w:rsidR="00DF4360" w:rsidRPr="005177F5" w:rsidRDefault="00DF4360" w:rsidP="00DF4360">
      <w:pPr>
        <w:ind w:left="709"/>
        <w:jc w:val="center"/>
        <w:rPr>
          <w:rFonts w:ascii="Effra Corp" w:hAnsi="Effra Corp"/>
          <w:b/>
          <w:bCs/>
          <w:color w:val="000000"/>
          <w:sz w:val="20"/>
          <w:szCs w:val="20"/>
          <w:lang w:val="bs-Latn-BA"/>
        </w:rPr>
      </w:pPr>
      <w:r w:rsidRPr="005177F5">
        <w:rPr>
          <w:rFonts w:ascii="Effra Corp" w:hAnsi="Effra Corp"/>
          <w:b/>
          <w:bCs/>
          <w:color w:val="000000"/>
          <w:sz w:val="20"/>
          <w:szCs w:val="20"/>
          <w:lang w:val="bs-Latn-BA"/>
        </w:rPr>
        <w:t>Smjernice za dobavljače</w:t>
      </w:r>
    </w:p>
    <w:p w14:paraId="1A8E3EE3" w14:textId="77777777" w:rsidR="00DF4360" w:rsidRPr="005177F5" w:rsidRDefault="00DF4360" w:rsidP="00DF4360">
      <w:pPr>
        <w:ind w:left="709"/>
        <w:jc w:val="center"/>
        <w:rPr>
          <w:rFonts w:ascii="Effra Corp" w:hAnsi="Effra Corp"/>
          <w:snapToGrid w:val="0"/>
          <w:sz w:val="20"/>
          <w:szCs w:val="20"/>
          <w:lang w:val="bs-Latn-BA" w:eastAsia="fr-FR"/>
        </w:rPr>
      </w:pPr>
    </w:p>
    <w:p w14:paraId="5E0F425C"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 xml:space="preserve">Kao poslovna organizacija koja se u poslovanju vodi etičkim načelima, Coca-Cola HBC AG i njene podružnice (zajedno, "Coca-Cola Hellenic" ili "Kompanija") preuzimamo odgovornost osigurati da naše poslovanje ne pridonosi </w:t>
      </w:r>
      <w:r>
        <w:rPr>
          <w:rFonts w:ascii="Effra Corp" w:hAnsi="Effra Corp"/>
          <w:snapToGrid w:val="0"/>
          <w:color w:val="000000"/>
          <w:sz w:val="20"/>
          <w:szCs w:val="20"/>
          <w:lang w:val="bs-Latn-BA"/>
        </w:rPr>
        <w:t>direktno</w:t>
      </w:r>
      <w:r w:rsidRPr="005177F5">
        <w:rPr>
          <w:rFonts w:ascii="Effra Corp" w:hAnsi="Effra Corp"/>
          <w:snapToGrid w:val="0"/>
          <w:color w:val="000000"/>
          <w:sz w:val="20"/>
          <w:szCs w:val="20"/>
          <w:lang w:val="bs-Latn-BA"/>
        </w:rPr>
        <w:t xml:space="preserve"> ili </w:t>
      </w:r>
      <w:r>
        <w:rPr>
          <w:rFonts w:ascii="Effra Corp" w:hAnsi="Effra Corp"/>
          <w:snapToGrid w:val="0"/>
          <w:color w:val="000000"/>
          <w:sz w:val="20"/>
          <w:szCs w:val="20"/>
          <w:lang w:val="bs-Latn-BA"/>
        </w:rPr>
        <w:t>indirektno</w:t>
      </w:r>
      <w:r w:rsidRPr="005177F5">
        <w:rPr>
          <w:rFonts w:ascii="Effra Corp" w:hAnsi="Effra Corp"/>
          <w:snapToGrid w:val="0"/>
          <w:color w:val="000000"/>
          <w:sz w:val="20"/>
          <w:szCs w:val="20"/>
          <w:lang w:val="bs-Latn-BA"/>
        </w:rPr>
        <w:t xml:space="preserve"> kršenju ljudskih prava. Svoj utjecaj koristimo interno kako bismo osigurali da naši zaposlenici u potpunosti razumiju predanost </w:t>
      </w:r>
      <w:r>
        <w:rPr>
          <w:rFonts w:ascii="Effra Corp" w:hAnsi="Effra Corp"/>
          <w:snapToGrid w:val="0"/>
          <w:color w:val="000000"/>
          <w:sz w:val="20"/>
          <w:szCs w:val="20"/>
          <w:lang w:val="bs-Latn-BA"/>
        </w:rPr>
        <w:t>kompanije</w:t>
      </w:r>
      <w:r w:rsidRPr="005177F5">
        <w:rPr>
          <w:rFonts w:ascii="Effra Corp" w:hAnsi="Effra Corp"/>
          <w:snapToGrid w:val="0"/>
          <w:color w:val="000000"/>
          <w:sz w:val="20"/>
          <w:szCs w:val="20"/>
          <w:lang w:val="bs-Latn-BA"/>
        </w:rPr>
        <w:t xml:space="preserve"> ljudskim pravima i vlastitim pravima i odgovornostima.</w:t>
      </w:r>
    </w:p>
    <w:p w14:paraId="0A71B099" w14:textId="77777777" w:rsidR="00DF4360" w:rsidRPr="005177F5" w:rsidRDefault="00DF4360" w:rsidP="00DF4360">
      <w:pPr>
        <w:autoSpaceDE w:val="0"/>
        <w:autoSpaceDN w:val="0"/>
        <w:adjustRightInd w:val="0"/>
        <w:jc w:val="both"/>
        <w:rPr>
          <w:rStyle w:val="jlqj4b"/>
          <w:lang w:val="bs-Latn-BA"/>
        </w:rPr>
      </w:pPr>
    </w:p>
    <w:p w14:paraId="469083A5"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Naši saradnici u svim zemljama u kojima poslujemo znaju da smo predani poslovanju u skladu s nizom vrijednosti koje uključuju najviše standarde kvaliteta, cjelovitosti i izvrsnosti. Poštujemo jedinstvene običaje i kulturu u zajednicama u kojima djelujemo. U skladu s tom politikom, usmjereni smo na saradnju s dobavljačima koji dijele slične vrijednosti i posluju etično. Nastojimo se prema svojim dobavljačima odnositi onako kako očekujemo da se oni odnose prema nama.</w:t>
      </w:r>
    </w:p>
    <w:p w14:paraId="31173546" w14:textId="77777777" w:rsidR="00DF4360" w:rsidRPr="005177F5" w:rsidRDefault="00DF4360" w:rsidP="00DF4360">
      <w:pPr>
        <w:spacing w:line="240" w:lineRule="atLeast"/>
        <w:jc w:val="both"/>
        <w:rPr>
          <w:rFonts w:ascii="Effra Corp" w:hAnsi="Effra Corp"/>
          <w:snapToGrid w:val="0"/>
          <w:color w:val="000000"/>
          <w:sz w:val="20"/>
          <w:szCs w:val="20"/>
          <w:lang w:val="bs-Latn-BA"/>
        </w:rPr>
      </w:pPr>
    </w:p>
    <w:p w14:paraId="62637A38"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 xml:space="preserve">Kao dio stalnih napora da razvijamo i jačamo odnos s dobavljačima usvojili smo ove Smjernice za dobavljače </w:t>
      </w:r>
      <w:r w:rsidRPr="005177F5">
        <w:rPr>
          <w:rFonts w:ascii="Effra Corp" w:hAnsi="Effra Corp"/>
          <w:i/>
          <w:iCs/>
          <w:snapToGrid w:val="0"/>
          <w:color w:val="000000"/>
          <w:sz w:val="20"/>
          <w:szCs w:val="20"/>
          <w:lang w:val="bs-Latn-BA"/>
        </w:rPr>
        <w:t>(dalje u tekstu: Smjernice)</w:t>
      </w:r>
      <w:r w:rsidRPr="005177F5">
        <w:rPr>
          <w:rFonts w:ascii="Effra Corp" w:hAnsi="Effra Corp"/>
          <w:snapToGrid w:val="0"/>
          <w:color w:val="000000"/>
          <w:sz w:val="20"/>
          <w:szCs w:val="20"/>
          <w:lang w:val="bs-Latn-BA"/>
        </w:rPr>
        <w:t xml:space="preserve"> za upotrebu s našim direktnim dobavljačima. Ove Smjernice zasnivaju se na uvjerenju da je dobro poslovno ponašanje odlučujuće za naš dugoročni poslovni uspjeh, koji se mora ogledati u odnosima i aktivnostima na tržištu, radnom mjestu te u odnosu prema okolišu i zajednici. </w:t>
      </w:r>
    </w:p>
    <w:p w14:paraId="1D54B49A" w14:textId="77777777" w:rsidR="00DF4360" w:rsidRPr="005177F5" w:rsidRDefault="00DF4360" w:rsidP="00DF4360">
      <w:pPr>
        <w:autoSpaceDE w:val="0"/>
        <w:autoSpaceDN w:val="0"/>
        <w:adjustRightInd w:val="0"/>
        <w:jc w:val="both"/>
        <w:rPr>
          <w:rStyle w:val="jlqj4b"/>
          <w:lang w:val="bs-Latn-BA"/>
        </w:rPr>
      </w:pPr>
    </w:p>
    <w:p w14:paraId="55A12DE5"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Radujemo se saradnji s dobavljačima usmjerenoj postizanju razumjevanja i usaglašenosti sa zahtjevima postavljenim u ovim Smjernicama.</w:t>
      </w:r>
    </w:p>
    <w:p w14:paraId="236A7BA4" w14:textId="77777777" w:rsidR="00DF4360" w:rsidRPr="005177F5" w:rsidRDefault="00DF4360" w:rsidP="00DF4360">
      <w:pPr>
        <w:jc w:val="both"/>
        <w:rPr>
          <w:rFonts w:ascii="Effra Corp" w:hAnsi="Effra Corp"/>
          <w:snapToGrid w:val="0"/>
          <w:color w:val="000000"/>
          <w:sz w:val="20"/>
          <w:szCs w:val="20"/>
          <w:lang w:val="bs-Latn-BA"/>
        </w:rPr>
      </w:pPr>
    </w:p>
    <w:p w14:paraId="47160710" w14:textId="77777777" w:rsidR="00DF4360" w:rsidRPr="005177F5" w:rsidRDefault="00DF4360" w:rsidP="00DF4360">
      <w:pPr>
        <w:rPr>
          <w:rFonts w:ascii="Effra Corp" w:hAnsi="Effra Corp"/>
          <w:sz w:val="20"/>
          <w:szCs w:val="20"/>
          <w:lang w:val="bs-Latn-BA"/>
        </w:rPr>
      </w:pPr>
      <w:r w:rsidRPr="005177F5">
        <w:rPr>
          <w:rFonts w:ascii="Effra Corp" w:hAnsi="Effra Corp"/>
          <w:b/>
          <w:sz w:val="20"/>
          <w:szCs w:val="20"/>
          <w:lang w:val="bs-Latn-BA"/>
        </w:rPr>
        <w:t>Poslovna praksa</w:t>
      </w:r>
      <w:r w:rsidRPr="005177F5">
        <w:rPr>
          <w:rFonts w:ascii="Effra Corp" w:hAnsi="Effra Corp"/>
          <w:b/>
          <w:sz w:val="20"/>
          <w:szCs w:val="20"/>
          <w:lang w:val="bs-Latn-BA"/>
        </w:rPr>
        <w:br/>
      </w:r>
    </w:p>
    <w:p w14:paraId="3319CB67"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 xml:space="preserve">Coca-Cola Hellenic, podržava pravedne poslovne prakse zasnovane na obavezi poštivanja  ljudskih prava na radnom mjestu . Naš cilj je: </w:t>
      </w:r>
    </w:p>
    <w:p w14:paraId="7F9CF90B" w14:textId="77777777" w:rsidR="00DF4360" w:rsidRPr="005177F5" w:rsidRDefault="00DF4360" w:rsidP="00DF4360">
      <w:pPr>
        <w:jc w:val="both"/>
        <w:rPr>
          <w:rFonts w:ascii="Effra Corp" w:hAnsi="Effra Corp"/>
          <w:snapToGrid w:val="0"/>
          <w:color w:val="000000"/>
          <w:sz w:val="20"/>
          <w:szCs w:val="20"/>
          <w:lang w:val="bs-Latn-BA"/>
        </w:rPr>
      </w:pPr>
    </w:p>
    <w:p w14:paraId="440B17E7" w14:textId="77777777" w:rsidR="00DF4360" w:rsidRPr="005177F5" w:rsidRDefault="00DF4360" w:rsidP="00DF4360">
      <w:pPr>
        <w:numPr>
          <w:ilvl w:val="0"/>
          <w:numId w:val="1"/>
        </w:numPr>
        <w:jc w:val="both"/>
        <w:rPr>
          <w:rFonts w:ascii="Effra Corp" w:hAnsi="Effra Corp"/>
          <w:snapToGrid w:val="0"/>
          <w:color w:val="000000"/>
          <w:sz w:val="20"/>
          <w:szCs w:val="20"/>
          <w:lang w:val="bs-Latn-BA"/>
        </w:rPr>
      </w:pPr>
      <w:r w:rsidRPr="005177F5">
        <w:rPr>
          <w:rStyle w:val="jlqj4b"/>
          <w:rFonts w:ascii="Effra Corp" w:hAnsi="Effra Corp"/>
          <w:sz w:val="20"/>
          <w:szCs w:val="20"/>
          <w:lang w:val="bs-Latn-BA"/>
        </w:rPr>
        <w:t>Otvorenom i iskrenom komunikacijom uspostaviti čvrst i direktan odnos sa našim zaposlenicima</w:t>
      </w:r>
    </w:p>
    <w:p w14:paraId="78A0CAF6" w14:textId="77777777" w:rsidR="00DF4360" w:rsidRPr="005177F5" w:rsidRDefault="00DF4360" w:rsidP="00DF4360">
      <w:pPr>
        <w:numPr>
          <w:ilvl w:val="0"/>
          <w:numId w:val="1"/>
        </w:num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Ophoditi se prema zaposlenicima pošteno, dostojanstveno i s poštovanjem</w:t>
      </w:r>
    </w:p>
    <w:p w14:paraId="4B973B99" w14:textId="77777777" w:rsidR="00DF4360" w:rsidRPr="005177F5" w:rsidRDefault="00DF4360" w:rsidP="00DF4360">
      <w:pPr>
        <w:numPr>
          <w:ilvl w:val="0"/>
          <w:numId w:val="1"/>
        </w:num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 xml:space="preserve"> Pridržavati se svih primjenjivih lokalnih zakona o radu, uključujući i one koji se odnose na radno vrijeme, naknade, diskriminaciju i zastupanje putem trećih lica. </w:t>
      </w:r>
    </w:p>
    <w:p w14:paraId="03D63CB8" w14:textId="77777777" w:rsidR="00DF4360" w:rsidRPr="005177F5" w:rsidRDefault="00DF4360" w:rsidP="00DF4360">
      <w:pPr>
        <w:numPr>
          <w:ilvl w:val="0"/>
          <w:numId w:val="1"/>
        </w:num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Cijeniti različitosti u najširem smislu</w:t>
      </w:r>
    </w:p>
    <w:p w14:paraId="4CE4140B" w14:textId="77777777" w:rsidR="00DF4360" w:rsidRPr="005177F5" w:rsidRDefault="00DF4360" w:rsidP="00DF4360">
      <w:pPr>
        <w:numPr>
          <w:ilvl w:val="0"/>
          <w:numId w:val="1"/>
        </w:num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 xml:space="preserve">Zadržati međusobnu odgovornost za izvedbu na najvišem nivou </w:t>
      </w:r>
    </w:p>
    <w:p w14:paraId="64E1C27C" w14:textId="77777777" w:rsidR="00DF4360" w:rsidRPr="005177F5" w:rsidRDefault="00DF4360" w:rsidP="00DF4360">
      <w:pPr>
        <w:numPr>
          <w:ilvl w:val="0"/>
          <w:numId w:val="1"/>
        </w:num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Nagrađivati naše zaposlenike u skladu s ostvarenim rezultatima</w:t>
      </w:r>
    </w:p>
    <w:p w14:paraId="43EEFCBE" w14:textId="77777777" w:rsidR="00DF4360" w:rsidRPr="005177F5" w:rsidRDefault="00DF4360" w:rsidP="00DF4360">
      <w:pPr>
        <w:numPr>
          <w:ilvl w:val="0"/>
          <w:numId w:val="1"/>
        </w:num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 xml:space="preserve">Omogućiti zaposlenicima da se lično i profesionalno razvijaju </w:t>
      </w:r>
    </w:p>
    <w:p w14:paraId="4262DBDE" w14:textId="77777777" w:rsidR="00DF4360" w:rsidRPr="005177F5" w:rsidRDefault="00DF4360" w:rsidP="00DF4360">
      <w:pPr>
        <w:numPr>
          <w:ilvl w:val="0"/>
          <w:numId w:val="1"/>
        </w:num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Osigurati, zajedno sa našim zaposlenicima, sigurna radna mjesta</w:t>
      </w:r>
    </w:p>
    <w:p w14:paraId="65999B21" w14:textId="77777777" w:rsidR="00DF4360" w:rsidRPr="005177F5" w:rsidRDefault="00DF4360" w:rsidP="00DF4360">
      <w:pPr>
        <w:jc w:val="both"/>
        <w:rPr>
          <w:rFonts w:ascii="Effra Corp" w:hAnsi="Effra Corp"/>
          <w:sz w:val="20"/>
          <w:szCs w:val="20"/>
          <w:lang w:val="bs-Latn-BA"/>
        </w:rPr>
      </w:pPr>
    </w:p>
    <w:p w14:paraId="50E125C4"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 xml:space="preserve">Od dobavljača očekujemo da se pridržavaju svih primjenjivih zakona te sličnih standarda i načela u svom poslovanju. </w:t>
      </w:r>
    </w:p>
    <w:p w14:paraId="6872B5CE" w14:textId="77777777" w:rsidR="00DF4360" w:rsidRPr="005177F5" w:rsidRDefault="00DF4360" w:rsidP="00DF4360">
      <w:pPr>
        <w:jc w:val="both"/>
        <w:rPr>
          <w:rFonts w:ascii="Effra Corp" w:hAnsi="Effra Corp"/>
          <w:snapToGrid w:val="0"/>
          <w:color w:val="000000"/>
          <w:sz w:val="20"/>
          <w:szCs w:val="20"/>
          <w:lang w:val="bs-Latn-BA"/>
        </w:rPr>
      </w:pPr>
    </w:p>
    <w:p w14:paraId="13B5855E" w14:textId="77777777" w:rsidR="00DF4360" w:rsidRPr="005177F5" w:rsidRDefault="00DF4360" w:rsidP="00DF4360">
      <w:pPr>
        <w:spacing w:after="240"/>
        <w:jc w:val="both"/>
        <w:rPr>
          <w:rFonts w:ascii="Effra Corp" w:hAnsi="Effra Corp"/>
          <w:b/>
          <w:sz w:val="20"/>
          <w:szCs w:val="20"/>
          <w:lang w:val="bs-Latn-BA"/>
        </w:rPr>
      </w:pPr>
      <w:r w:rsidRPr="005177F5">
        <w:rPr>
          <w:rFonts w:ascii="Effra Corp" w:hAnsi="Effra Corp"/>
          <w:b/>
          <w:sz w:val="20"/>
          <w:szCs w:val="20"/>
          <w:lang w:val="bs-Latn-BA"/>
        </w:rPr>
        <w:lastRenderedPageBreak/>
        <w:t>Radno okruženje</w:t>
      </w:r>
    </w:p>
    <w:p w14:paraId="35CA1F58"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 xml:space="preserve">Od naših dobavljača očekujemo da svoje zaposlenike i poslovne saradnike prosuđuju na osnovu njihove sposobnosti da obavljaju posao, a ne na osnovu njihovih fizičkih i/ili ličnih karakteristika ili uvjerenja , i da na taj način potvrđuju da ne postoji diskriminacija na osnovu rase, boje kože, spola, vjere, političkog uvjerenja, nacionalnosti  ili seksualne orijentacije. </w:t>
      </w:r>
    </w:p>
    <w:p w14:paraId="262155A7" w14:textId="77777777" w:rsidR="00DF4360" w:rsidRPr="005177F5" w:rsidRDefault="00DF4360" w:rsidP="00DF4360">
      <w:pPr>
        <w:jc w:val="both"/>
        <w:rPr>
          <w:rFonts w:ascii="Effra Corp" w:hAnsi="Effra Corp"/>
          <w:snapToGrid w:val="0"/>
          <w:color w:val="000000"/>
          <w:sz w:val="20"/>
          <w:szCs w:val="20"/>
          <w:lang w:val="bs-Latn-BA"/>
        </w:rPr>
      </w:pPr>
    </w:p>
    <w:p w14:paraId="67DFA39C" w14:textId="77777777" w:rsidR="00DF4360" w:rsidRPr="005177F5" w:rsidRDefault="00DF4360" w:rsidP="00DF4360">
      <w:pPr>
        <w:spacing w:after="240"/>
        <w:jc w:val="both"/>
        <w:rPr>
          <w:rFonts w:ascii="Effra Corp" w:hAnsi="Effra Corp"/>
          <w:b/>
          <w:sz w:val="20"/>
          <w:szCs w:val="20"/>
          <w:u w:val="single"/>
          <w:lang w:val="bs-Latn-BA"/>
        </w:rPr>
      </w:pPr>
      <w:r w:rsidRPr="005177F5">
        <w:rPr>
          <w:rFonts w:ascii="Effra Corp" w:hAnsi="Effra Corp"/>
          <w:b/>
          <w:sz w:val="20"/>
          <w:szCs w:val="20"/>
          <w:lang w:val="bs-Latn-BA"/>
        </w:rPr>
        <w:t>Zdravlje i sigurnost</w:t>
      </w:r>
    </w:p>
    <w:p w14:paraId="09947D81"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Od svojih dobavljača očekujemo da omoguće sigurno radno okruženje i imaju odgovarajuće politike i pravilnike kako bi se opasnost od ozljeda, nesretnih slučajeva i izloženosti zdravstvenim rizicima svela na najmanju mjeru.</w:t>
      </w:r>
    </w:p>
    <w:p w14:paraId="209F6B92" w14:textId="77777777" w:rsidR="00DF4360" w:rsidRPr="005177F5" w:rsidRDefault="00DF4360" w:rsidP="00DF4360">
      <w:pPr>
        <w:jc w:val="both"/>
        <w:rPr>
          <w:rFonts w:ascii="Effra Corp" w:hAnsi="Effra Corp"/>
          <w:sz w:val="20"/>
          <w:szCs w:val="20"/>
          <w:lang w:val="bs-Latn-BA"/>
        </w:rPr>
      </w:pPr>
    </w:p>
    <w:p w14:paraId="1EEE923D" w14:textId="77777777" w:rsidR="00DF4360" w:rsidRPr="005177F5" w:rsidRDefault="00DF4360" w:rsidP="00DF4360">
      <w:pPr>
        <w:spacing w:after="240"/>
        <w:jc w:val="both"/>
        <w:rPr>
          <w:rFonts w:ascii="Effra Corp" w:hAnsi="Effra Corp"/>
          <w:b/>
          <w:sz w:val="20"/>
          <w:szCs w:val="20"/>
          <w:lang w:val="bs-Latn-BA"/>
        </w:rPr>
      </w:pPr>
    </w:p>
    <w:p w14:paraId="416CEB9A" w14:textId="77777777" w:rsidR="00DF4360" w:rsidRPr="005177F5" w:rsidRDefault="00DF4360" w:rsidP="00DF4360">
      <w:pPr>
        <w:spacing w:after="240"/>
        <w:jc w:val="both"/>
        <w:rPr>
          <w:rFonts w:ascii="Effra Corp" w:hAnsi="Effra Corp"/>
          <w:b/>
          <w:sz w:val="20"/>
          <w:szCs w:val="20"/>
          <w:lang w:val="bs-Latn-BA"/>
        </w:rPr>
      </w:pPr>
      <w:r w:rsidRPr="005177F5">
        <w:rPr>
          <w:rFonts w:ascii="Effra Corp" w:hAnsi="Effra Corp"/>
          <w:b/>
          <w:sz w:val="20"/>
          <w:szCs w:val="20"/>
          <w:lang w:val="bs-Latn-BA"/>
        </w:rPr>
        <w:t>Zapošljavanje djece; zloupotreba rada</w:t>
      </w:r>
    </w:p>
    <w:p w14:paraId="0A974AB1"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Od svojih dobavljača očekujemo da ne zapošljavaju osobe mlađe nego što je to zakonom propisano te da u poslovanju ne dopuštaju fizičko ni bilo kakvo drugo uznemiravanje ili zlostavljanje, prisilan ili kakav drugi obavezni rad.</w:t>
      </w:r>
    </w:p>
    <w:p w14:paraId="6919104F" w14:textId="77777777" w:rsidR="00DF4360" w:rsidRPr="005177F5" w:rsidRDefault="00DF4360" w:rsidP="00DF4360">
      <w:pPr>
        <w:jc w:val="both"/>
        <w:rPr>
          <w:rFonts w:ascii="Effra Corp" w:hAnsi="Effra Corp"/>
          <w:b/>
          <w:sz w:val="20"/>
          <w:szCs w:val="20"/>
          <w:u w:val="single"/>
          <w:lang w:val="bs-Latn-BA"/>
        </w:rPr>
      </w:pPr>
    </w:p>
    <w:p w14:paraId="0193A6C1" w14:textId="77777777" w:rsidR="00DF4360" w:rsidRPr="005177F5" w:rsidRDefault="00DF4360" w:rsidP="00DF4360">
      <w:pPr>
        <w:jc w:val="both"/>
        <w:rPr>
          <w:rFonts w:ascii="Effra Corp" w:hAnsi="Effra Corp"/>
          <w:b/>
          <w:snapToGrid w:val="0"/>
          <w:color w:val="000000"/>
          <w:sz w:val="20"/>
          <w:szCs w:val="20"/>
          <w:lang w:val="bs-Latn-BA"/>
        </w:rPr>
      </w:pPr>
      <w:r w:rsidRPr="005177F5">
        <w:rPr>
          <w:rFonts w:ascii="Effra Corp" w:hAnsi="Effra Corp"/>
          <w:b/>
          <w:snapToGrid w:val="0"/>
          <w:color w:val="000000"/>
          <w:sz w:val="20"/>
          <w:szCs w:val="20"/>
          <w:lang w:val="bs-Latn-BA"/>
        </w:rPr>
        <w:t>Ropstvo, prisilni rad i trgovina ljudima</w:t>
      </w:r>
    </w:p>
    <w:p w14:paraId="1870FDDA" w14:textId="77777777" w:rsidR="00DF4360" w:rsidRPr="005177F5" w:rsidRDefault="00DF4360" w:rsidP="00DF4360">
      <w:pPr>
        <w:jc w:val="both"/>
        <w:rPr>
          <w:rFonts w:ascii="Effra Corp" w:hAnsi="Effra Corp"/>
          <w:b/>
          <w:snapToGrid w:val="0"/>
          <w:color w:val="000000"/>
          <w:sz w:val="20"/>
          <w:szCs w:val="20"/>
          <w:lang w:val="bs-Latn-BA"/>
        </w:rPr>
      </w:pPr>
    </w:p>
    <w:p w14:paraId="41C74F77"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Od svojih dobavljača očekujemo da ne drže nijednu osobu u ropstvu ili na prisilnom radu i da ne koriste ropstvo ili prisilni rad niti se bave bilo kojim oblikom trgovine ljudima.</w:t>
      </w:r>
    </w:p>
    <w:p w14:paraId="16406136" w14:textId="77777777" w:rsidR="00DF4360" w:rsidRPr="005177F5" w:rsidRDefault="00DF4360" w:rsidP="00DF4360">
      <w:pPr>
        <w:jc w:val="both"/>
        <w:rPr>
          <w:rFonts w:ascii="Effra Corp" w:hAnsi="Effra Corp"/>
          <w:snapToGrid w:val="0"/>
          <w:color w:val="000000"/>
          <w:sz w:val="20"/>
          <w:szCs w:val="20"/>
          <w:lang w:val="bs-Latn-BA"/>
        </w:rPr>
      </w:pPr>
    </w:p>
    <w:p w14:paraId="3EDE0FA9" w14:textId="77777777" w:rsidR="00DF4360" w:rsidRPr="005177F5" w:rsidRDefault="00DF4360" w:rsidP="00DF4360">
      <w:pPr>
        <w:spacing w:after="240"/>
        <w:jc w:val="both"/>
        <w:rPr>
          <w:rFonts w:ascii="Effra Corp" w:hAnsi="Effra Corp"/>
          <w:b/>
          <w:sz w:val="20"/>
          <w:szCs w:val="20"/>
          <w:lang w:val="bs-Latn-BA"/>
        </w:rPr>
      </w:pPr>
      <w:r w:rsidRPr="005177F5">
        <w:rPr>
          <w:rFonts w:ascii="Effra Corp" w:hAnsi="Effra Corp"/>
          <w:b/>
          <w:sz w:val="20"/>
          <w:szCs w:val="20"/>
          <w:lang w:val="bs-Latn-BA"/>
        </w:rPr>
        <w:t>Pla</w:t>
      </w:r>
      <w:r>
        <w:rPr>
          <w:rFonts w:ascii="Effra Corp" w:hAnsi="Effra Corp"/>
          <w:b/>
          <w:sz w:val="20"/>
          <w:szCs w:val="20"/>
          <w:lang w:val="bs-Latn-BA"/>
        </w:rPr>
        <w:t>t</w:t>
      </w:r>
      <w:r w:rsidRPr="005177F5">
        <w:rPr>
          <w:rFonts w:ascii="Effra Corp" w:hAnsi="Effra Corp"/>
          <w:b/>
          <w:sz w:val="20"/>
          <w:szCs w:val="20"/>
          <w:lang w:val="bs-Latn-BA"/>
        </w:rPr>
        <w:t>e i naknade</w:t>
      </w:r>
    </w:p>
    <w:p w14:paraId="680BA554"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 xml:space="preserve">Od svojih dobavljača očekujemo da zaposlenicima isplaćuju poštene novčane naknade, konkurentne u </w:t>
      </w:r>
      <w:r>
        <w:rPr>
          <w:rFonts w:ascii="Effra Corp" w:hAnsi="Effra Corp"/>
          <w:snapToGrid w:val="0"/>
          <w:color w:val="000000"/>
          <w:sz w:val="20"/>
          <w:szCs w:val="20"/>
          <w:lang w:val="bs-Latn-BA"/>
        </w:rPr>
        <w:t>svojoj privrednoj</w:t>
      </w:r>
      <w:r w:rsidRPr="005177F5">
        <w:rPr>
          <w:rFonts w:ascii="Effra Corp" w:hAnsi="Effra Corp"/>
          <w:snapToGrid w:val="0"/>
          <w:color w:val="000000"/>
          <w:sz w:val="20"/>
          <w:szCs w:val="20"/>
          <w:lang w:val="bs-Latn-BA"/>
        </w:rPr>
        <w:t xml:space="preserve"> grani, pravedno i potpuno u skladu sa primjenjivim lokalnim i državnim zakon</w:t>
      </w:r>
      <w:r>
        <w:rPr>
          <w:rFonts w:ascii="Effra Corp" w:hAnsi="Effra Corp"/>
          <w:snapToGrid w:val="0"/>
          <w:color w:val="000000"/>
          <w:sz w:val="20"/>
          <w:szCs w:val="20"/>
          <w:lang w:val="bs-Latn-BA"/>
        </w:rPr>
        <w:t>ima</w:t>
      </w:r>
      <w:r w:rsidRPr="005177F5">
        <w:rPr>
          <w:rFonts w:ascii="Effra Corp" w:hAnsi="Effra Corp"/>
          <w:snapToGrid w:val="0"/>
          <w:color w:val="000000"/>
          <w:sz w:val="20"/>
          <w:szCs w:val="20"/>
          <w:lang w:val="bs-Latn-BA"/>
        </w:rPr>
        <w:t xml:space="preserve"> o visini pla</w:t>
      </w:r>
      <w:r>
        <w:rPr>
          <w:rFonts w:ascii="Effra Corp" w:hAnsi="Effra Corp"/>
          <w:snapToGrid w:val="0"/>
          <w:color w:val="000000"/>
          <w:sz w:val="20"/>
          <w:szCs w:val="20"/>
          <w:lang w:val="bs-Latn-BA"/>
        </w:rPr>
        <w:t>t</w:t>
      </w:r>
      <w:r w:rsidRPr="005177F5">
        <w:rPr>
          <w:rFonts w:ascii="Effra Corp" w:hAnsi="Effra Corp"/>
          <w:snapToGrid w:val="0"/>
          <w:color w:val="000000"/>
          <w:sz w:val="20"/>
          <w:szCs w:val="20"/>
          <w:lang w:val="bs-Latn-BA"/>
        </w:rPr>
        <w:t>e i radnom vremenu te da zaposlenicima omoguće razvoj vještina i sposobnosti.</w:t>
      </w:r>
    </w:p>
    <w:p w14:paraId="21D266AD" w14:textId="77777777" w:rsidR="00DF4360" w:rsidRPr="005177F5" w:rsidRDefault="00DF4360" w:rsidP="00DF4360">
      <w:pPr>
        <w:ind w:left="720"/>
        <w:jc w:val="both"/>
        <w:rPr>
          <w:rFonts w:ascii="Effra Corp" w:hAnsi="Effra Corp"/>
          <w:sz w:val="20"/>
          <w:szCs w:val="20"/>
          <w:lang w:val="bs-Latn-BA"/>
        </w:rPr>
      </w:pPr>
    </w:p>
    <w:p w14:paraId="1FB9C88D" w14:textId="77777777" w:rsidR="00DF4360" w:rsidRPr="005177F5" w:rsidRDefault="00DF4360" w:rsidP="00DF4360">
      <w:pPr>
        <w:spacing w:after="240"/>
        <w:jc w:val="both"/>
        <w:rPr>
          <w:rFonts w:ascii="Effra Corp" w:hAnsi="Effra Corp"/>
          <w:b/>
          <w:sz w:val="20"/>
          <w:szCs w:val="20"/>
          <w:lang w:val="bs-Latn-BA"/>
        </w:rPr>
      </w:pPr>
      <w:r w:rsidRPr="005177F5">
        <w:rPr>
          <w:rFonts w:ascii="Effra Corp" w:hAnsi="Effra Corp"/>
          <w:b/>
          <w:sz w:val="20"/>
          <w:szCs w:val="20"/>
          <w:lang w:val="bs-Latn-BA"/>
        </w:rPr>
        <w:t xml:space="preserve">Treće stranke </w:t>
      </w:r>
    </w:p>
    <w:p w14:paraId="354F8A90"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U slučaju da njihovi zaposlenici, u skladu sa zakonom, odaberu da ih zastupaju treća lica, od svojih dobavljača očekujemo da te osobe prihvate u dobroj vjeri te da zaposlenike ne osuđuju niti kažnjavaju zbog njihovog zakonskog učestvovanja u sindikalnim aktivnostima.</w:t>
      </w:r>
    </w:p>
    <w:p w14:paraId="478378C6" w14:textId="77777777" w:rsidR="00DF4360" w:rsidRPr="005177F5" w:rsidRDefault="00DF4360" w:rsidP="00DF4360">
      <w:pPr>
        <w:jc w:val="both"/>
        <w:rPr>
          <w:rFonts w:ascii="Effra Corp" w:hAnsi="Effra Corp"/>
          <w:sz w:val="20"/>
          <w:szCs w:val="20"/>
          <w:lang w:val="bs-Latn-BA"/>
        </w:rPr>
      </w:pPr>
    </w:p>
    <w:p w14:paraId="19BD2231" w14:textId="77777777" w:rsidR="00DF4360" w:rsidRPr="005177F5" w:rsidRDefault="00DF4360" w:rsidP="00DF4360">
      <w:pPr>
        <w:spacing w:after="240"/>
        <w:jc w:val="both"/>
        <w:rPr>
          <w:rFonts w:ascii="Effra Corp" w:hAnsi="Effra Corp"/>
          <w:b/>
          <w:sz w:val="20"/>
          <w:szCs w:val="20"/>
          <w:lang w:val="bs-Latn-BA"/>
        </w:rPr>
      </w:pPr>
      <w:r w:rsidRPr="005177F5">
        <w:rPr>
          <w:rFonts w:ascii="Effra Corp" w:hAnsi="Effra Corp"/>
          <w:b/>
          <w:sz w:val="20"/>
          <w:szCs w:val="20"/>
          <w:lang w:val="bs-Latn-BA"/>
        </w:rPr>
        <w:t xml:space="preserve">Prakse u vezi sa zaštitom okoliša </w:t>
      </w:r>
    </w:p>
    <w:p w14:paraId="07D5789D"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lastRenderedPageBreak/>
        <w:t xml:space="preserve">Od svojih dobavljača očekujemo da posluju tako da štite i čuvaju okoliš. Također očekujemo da naši dobavljači bez izuzetka poštuju </w:t>
      </w:r>
      <w:r>
        <w:rPr>
          <w:rFonts w:ascii="Effra Corp" w:hAnsi="Effra Corp"/>
          <w:snapToGrid w:val="0"/>
          <w:color w:val="000000"/>
          <w:sz w:val="20"/>
          <w:szCs w:val="20"/>
          <w:lang w:val="bs-Latn-BA"/>
        </w:rPr>
        <w:t>važeće</w:t>
      </w:r>
      <w:r w:rsidRPr="005177F5">
        <w:rPr>
          <w:rFonts w:ascii="Effra Corp" w:hAnsi="Effra Corp"/>
          <w:snapToGrid w:val="0"/>
          <w:color w:val="000000"/>
          <w:sz w:val="20"/>
          <w:szCs w:val="20"/>
          <w:lang w:val="bs-Latn-BA"/>
        </w:rPr>
        <w:t xml:space="preserve"> zakone, pravila i propise u obavljanju svojih aktivnosti u zemljama u kojima posluju.</w:t>
      </w:r>
    </w:p>
    <w:p w14:paraId="2380C51A" w14:textId="77777777" w:rsidR="00DF4360" w:rsidRPr="005177F5" w:rsidRDefault="00DF4360" w:rsidP="00DF4360">
      <w:pPr>
        <w:jc w:val="both"/>
        <w:rPr>
          <w:rFonts w:ascii="Effra Corp" w:hAnsi="Effra Corp"/>
          <w:b/>
          <w:snapToGrid w:val="0"/>
          <w:color w:val="000000"/>
          <w:sz w:val="20"/>
          <w:szCs w:val="20"/>
          <w:lang w:val="bs-Latn-BA"/>
        </w:rPr>
      </w:pPr>
    </w:p>
    <w:p w14:paraId="1E16346A" w14:textId="77777777" w:rsidR="00DF4360" w:rsidRPr="005177F5" w:rsidRDefault="00DF4360" w:rsidP="00DF4360">
      <w:pPr>
        <w:pStyle w:val="Default"/>
        <w:rPr>
          <w:b/>
          <w:bCs/>
          <w:sz w:val="22"/>
          <w:szCs w:val="22"/>
          <w:lang w:val="bs-Latn-BA"/>
        </w:rPr>
      </w:pPr>
      <w:r w:rsidRPr="005177F5">
        <w:rPr>
          <w:b/>
          <w:bCs/>
          <w:sz w:val="22"/>
          <w:szCs w:val="22"/>
          <w:lang w:val="bs-Latn-BA"/>
        </w:rPr>
        <w:t xml:space="preserve">Sukob interesa </w:t>
      </w:r>
    </w:p>
    <w:p w14:paraId="54E5824D" w14:textId="77777777" w:rsidR="00DF4360" w:rsidRPr="005177F5" w:rsidRDefault="00DF4360" w:rsidP="00DF4360">
      <w:pPr>
        <w:pStyle w:val="Default"/>
        <w:rPr>
          <w:sz w:val="22"/>
          <w:szCs w:val="22"/>
          <w:lang w:val="bs-Latn-BA"/>
        </w:rPr>
      </w:pPr>
    </w:p>
    <w:p w14:paraId="03C49BDE" w14:textId="77777777" w:rsidR="00DF4360" w:rsidRPr="005177F5" w:rsidRDefault="00DF4360" w:rsidP="00DF4360">
      <w:pPr>
        <w:spacing w:after="240"/>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Od zaposlenika Coca-Co</w:t>
      </w:r>
      <w:r>
        <w:rPr>
          <w:rFonts w:ascii="Effra Corp" w:hAnsi="Effra Corp"/>
          <w:snapToGrid w:val="0"/>
          <w:color w:val="000000"/>
          <w:sz w:val="20"/>
          <w:szCs w:val="20"/>
          <w:lang w:val="bs-Latn-BA"/>
        </w:rPr>
        <w:t>le HBC</w:t>
      </w:r>
      <w:r w:rsidRPr="005177F5">
        <w:rPr>
          <w:rFonts w:ascii="Effra Corp" w:hAnsi="Effra Corp"/>
          <w:snapToGrid w:val="0"/>
          <w:color w:val="000000"/>
          <w:sz w:val="20"/>
          <w:szCs w:val="20"/>
          <w:lang w:val="bs-Latn-BA"/>
        </w:rPr>
        <w:t xml:space="preserve"> očekuje se da biraju dobavljače koji s kompanijom posluju ili nastoje s njom poslovati potpuno direktno i iskreno, da ih biraju na osnovu njihovog kvaliteta i kvaliteta njihovih proizvoda i usluga te da poslovanje s tako odabranim dobavljačima isključuje posebne povlastice za njih ili njihove prijatelje ili porodicu. U skladu s tim, zaposlenici ne smiju ni s kojim dobavljačem imati kakav finansijski ili drugi odnos koji može biti u sukobu s obavezom zaposlenika da djeluje u najboljem interesu Coca-Col</w:t>
      </w:r>
      <w:r>
        <w:rPr>
          <w:rFonts w:ascii="Effra Corp" w:hAnsi="Effra Corp"/>
          <w:snapToGrid w:val="0"/>
          <w:color w:val="000000"/>
          <w:sz w:val="20"/>
          <w:szCs w:val="20"/>
          <w:lang w:val="bs-Latn-BA"/>
        </w:rPr>
        <w:t xml:space="preserve">e HBC </w:t>
      </w:r>
      <w:r w:rsidRPr="005177F5">
        <w:rPr>
          <w:rFonts w:ascii="Effra Corp" w:hAnsi="Effra Corp"/>
          <w:snapToGrid w:val="0"/>
          <w:color w:val="000000"/>
          <w:sz w:val="20"/>
          <w:szCs w:val="20"/>
          <w:lang w:val="bs-Latn-BA"/>
        </w:rPr>
        <w:t>ili za koji se može činiti da je u sukobu s tom obavezom. Naprimjer, dobavljači ne trebaju zapošljavati ili na kakav drugi način plaćati zaposleniku Coca-Col</w:t>
      </w:r>
      <w:r>
        <w:rPr>
          <w:rFonts w:ascii="Effra Corp" w:hAnsi="Effra Corp"/>
          <w:snapToGrid w:val="0"/>
          <w:color w:val="000000"/>
          <w:sz w:val="20"/>
          <w:szCs w:val="20"/>
          <w:lang w:val="bs-Latn-BA"/>
        </w:rPr>
        <w:t>e HBC</w:t>
      </w:r>
      <w:r w:rsidRPr="005177F5">
        <w:rPr>
          <w:rFonts w:ascii="Effra Corp" w:hAnsi="Effra Corp"/>
          <w:snapToGrid w:val="0"/>
          <w:color w:val="000000"/>
          <w:sz w:val="20"/>
          <w:szCs w:val="20"/>
          <w:lang w:val="bs-Latn-BA"/>
        </w:rPr>
        <w:t xml:space="preserve"> tokom transakcije koja se obavlja između dobavljača i kompanije. Prijateljstva izvan redovnog toka</w:t>
      </w:r>
      <w:r w:rsidRPr="005177F5">
        <w:rPr>
          <w:szCs w:val="22"/>
          <w:lang w:val="bs-Latn-BA"/>
        </w:rPr>
        <w:t xml:space="preserve"> </w:t>
      </w:r>
      <w:r w:rsidRPr="005177F5">
        <w:rPr>
          <w:rFonts w:ascii="Effra Corp" w:hAnsi="Effra Corp"/>
          <w:snapToGrid w:val="0"/>
          <w:color w:val="000000"/>
          <w:sz w:val="20"/>
          <w:szCs w:val="20"/>
          <w:lang w:val="bs-Latn-BA"/>
        </w:rPr>
        <w:t>poslovanja neizbježna su i prihvatljiva, ali dobavljači trebaju voditi računa o tome da se lični odnosi ne smiju iskorištavati kako bi se utjecalo na poslovne odluke zaposlenika Coca-Col</w:t>
      </w:r>
      <w:r>
        <w:rPr>
          <w:rFonts w:ascii="Effra Corp" w:hAnsi="Effra Corp"/>
          <w:snapToGrid w:val="0"/>
          <w:color w:val="000000"/>
          <w:sz w:val="20"/>
          <w:szCs w:val="20"/>
          <w:lang w:val="bs-Latn-BA"/>
        </w:rPr>
        <w:t>e HBC</w:t>
      </w:r>
      <w:r w:rsidRPr="005177F5">
        <w:rPr>
          <w:rFonts w:ascii="Effra Corp" w:hAnsi="Effra Corp"/>
          <w:snapToGrid w:val="0"/>
          <w:color w:val="000000"/>
          <w:sz w:val="20"/>
          <w:szCs w:val="20"/>
          <w:lang w:val="bs-Latn-BA"/>
        </w:rPr>
        <w:t>. Ako je dobavljač u porodičnom odnosu (supružnik/ca, roditelj, brat ili sestra, dijete, unuk/a, roditelj supružnika/ce ili partner/ica) sa zaposlenikom kompanije ili ako dobavljač ima bilo kakav drugi odnos sa zaposlenikom Coca-Col</w:t>
      </w:r>
      <w:r>
        <w:rPr>
          <w:rFonts w:ascii="Effra Corp" w:hAnsi="Effra Corp"/>
          <w:snapToGrid w:val="0"/>
          <w:color w:val="000000"/>
          <w:sz w:val="20"/>
          <w:szCs w:val="20"/>
          <w:lang w:val="bs-Latn-BA"/>
        </w:rPr>
        <w:t xml:space="preserve">e HBC </w:t>
      </w:r>
      <w:r w:rsidRPr="005177F5">
        <w:rPr>
          <w:rFonts w:ascii="Effra Corp" w:hAnsi="Effra Corp"/>
          <w:snapToGrid w:val="0"/>
          <w:color w:val="000000"/>
          <w:sz w:val="20"/>
          <w:szCs w:val="20"/>
          <w:lang w:val="bs-Latn-BA"/>
        </w:rPr>
        <w:t>koji se može tumačiti kao sukob interesa, dobavljač o toj činjenici mora obavijestiti Coca-Col</w:t>
      </w:r>
      <w:r>
        <w:rPr>
          <w:rFonts w:ascii="Effra Corp" w:hAnsi="Effra Corp"/>
          <w:snapToGrid w:val="0"/>
          <w:color w:val="000000"/>
          <w:sz w:val="20"/>
          <w:szCs w:val="20"/>
          <w:lang w:val="bs-Latn-BA"/>
        </w:rPr>
        <w:t>u HBC.</w:t>
      </w:r>
    </w:p>
    <w:p w14:paraId="289C4999" w14:textId="77777777" w:rsidR="00DF4360" w:rsidRPr="005177F5" w:rsidRDefault="00DF4360" w:rsidP="00DF4360">
      <w:pPr>
        <w:pStyle w:val="Default"/>
        <w:rPr>
          <w:b/>
          <w:bCs/>
          <w:sz w:val="22"/>
          <w:szCs w:val="22"/>
          <w:lang w:val="bs-Latn-BA"/>
        </w:rPr>
      </w:pPr>
      <w:r w:rsidRPr="005177F5">
        <w:rPr>
          <w:b/>
          <w:bCs/>
          <w:sz w:val="22"/>
          <w:szCs w:val="22"/>
          <w:lang w:val="bs-Latn-BA"/>
        </w:rPr>
        <w:t xml:space="preserve">Pokloni, obroci i zabava </w:t>
      </w:r>
    </w:p>
    <w:p w14:paraId="0EC04408" w14:textId="77777777" w:rsidR="00DF4360" w:rsidRPr="005177F5" w:rsidRDefault="00DF4360" w:rsidP="00DF4360">
      <w:pPr>
        <w:pStyle w:val="Default"/>
        <w:rPr>
          <w:sz w:val="22"/>
          <w:szCs w:val="22"/>
          <w:lang w:val="bs-Latn-BA"/>
        </w:rPr>
      </w:pPr>
    </w:p>
    <w:p w14:paraId="00FEAB65" w14:textId="77777777" w:rsidR="00DF4360" w:rsidRPr="005177F5" w:rsidRDefault="00DF4360" w:rsidP="00DF4360">
      <w:pPr>
        <w:pStyle w:val="BodyText"/>
        <w:spacing w:after="100" w:afterAutospacing="1"/>
        <w:ind w:right="0"/>
        <w:jc w:val="both"/>
        <w:rPr>
          <w:rFonts w:ascii="Effra Corp" w:eastAsia="Times New Roman" w:hAnsi="Effra Corp"/>
          <w:snapToGrid w:val="0"/>
          <w:color w:val="000000"/>
          <w:sz w:val="20"/>
          <w:szCs w:val="20"/>
          <w:lang w:val="bs-Latn-BA"/>
        </w:rPr>
      </w:pPr>
      <w:r w:rsidRPr="005177F5">
        <w:rPr>
          <w:rFonts w:ascii="Effra Corp" w:eastAsia="Times New Roman" w:hAnsi="Effra Corp"/>
          <w:snapToGrid w:val="0"/>
          <w:color w:val="000000"/>
          <w:sz w:val="20"/>
          <w:szCs w:val="20"/>
          <w:lang w:val="bs-Latn-BA"/>
        </w:rPr>
        <w:t>Zaposlenicima Coca-Cola Hellenic zabranjeno je primati sve darove koji premašuju poslovnu ljubaznost dobavljača, tj. ljubaznost koja se u određenim okolnostima smatra opravdanom i odgovarajućom. Uobičajeni poslovni ručkovi i večere i mali znakovi pažnje općenito su prihvatljivi, ali Coca-Cola Hellenic zaposlenicima ne smiju se nuditi pretjerani ili raskošni darovi, ručkovi, večere ili zabava koji se mogu shvatiti kao pokušaj utjecanja na njih. Darovi u gotovini ili ekvivalentni darovi, kao što su poklon-kartice, nikada nisu dopušteni. Darovi i zabava za dobavljače moraju podržavati legitimne poslovne interese kompanije i moraju biti razumni i opravdani u određenim okolnostima. Naši zaposlenici uvijek moraju voditi računa o našim pravilima za dobavljače koja se odnose na primanje darova i zabavu.</w:t>
      </w:r>
    </w:p>
    <w:p w14:paraId="4501F5EB" w14:textId="77777777" w:rsidR="00DF4360" w:rsidRPr="005177F5" w:rsidRDefault="00DF4360" w:rsidP="00DF4360">
      <w:pPr>
        <w:pStyle w:val="NormalWeb"/>
        <w:spacing w:after="240" w:afterAutospacing="0"/>
        <w:jc w:val="both"/>
        <w:rPr>
          <w:rFonts w:ascii="Effra Corp" w:hAnsi="Effra Corp"/>
          <w:sz w:val="20"/>
          <w:szCs w:val="20"/>
          <w:lang w:val="bs-Latn-BA"/>
        </w:rPr>
      </w:pPr>
      <w:r w:rsidRPr="005177F5">
        <w:rPr>
          <w:rFonts w:ascii="Effra Corp" w:hAnsi="Effra Corp"/>
          <w:b/>
          <w:sz w:val="20"/>
          <w:szCs w:val="20"/>
          <w:lang w:val="bs-Latn-BA"/>
        </w:rPr>
        <w:t>Poslovna i finansijska evidencija</w:t>
      </w:r>
    </w:p>
    <w:p w14:paraId="774402FF" w14:textId="77777777" w:rsidR="00DF4360" w:rsidRPr="005177F5" w:rsidRDefault="00DF4360" w:rsidP="00DF4360">
      <w:pPr>
        <w:pStyle w:val="NormalWeb"/>
        <w:spacing w:before="0" w:beforeAutospacing="0" w:after="0" w:afterAutospacing="0"/>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I dobavljač i Coca-Cola Hellenic moraju voditi tačnu evidenciju o svemu što se odnosi na njihovu saradnju. To uključuje evidenciju svih izdataka i plaćanja. Ako se u računu koji se ispostavlja Coca-Cola Hellenic navodi vrijeme u kojem je dobavljač radio, podaci o vremenu moraju biti potpuni i tačni. Dobavljači ne smiju kasniti sa slanjem računa ili na drugi način uzrokovati prenos izdataka u drugi obračunski period.</w:t>
      </w:r>
    </w:p>
    <w:p w14:paraId="0733F903" w14:textId="77777777" w:rsidR="00DF4360" w:rsidRPr="005177F5" w:rsidRDefault="00DF4360" w:rsidP="00DF4360">
      <w:pPr>
        <w:pStyle w:val="NormalWeb"/>
        <w:spacing w:after="0" w:afterAutospacing="0"/>
        <w:jc w:val="both"/>
        <w:rPr>
          <w:rFonts w:ascii="Effra Corp" w:hAnsi="Effra Corp"/>
          <w:b/>
          <w:sz w:val="20"/>
          <w:szCs w:val="20"/>
          <w:lang w:val="bs-Latn-BA"/>
        </w:rPr>
      </w:pPr>
      <w:r w:rsidRPr="005177F5">
        <w:rPr>
          <w:rFonts w:ascii="Effra Corp" w:hAnsi="Effra Corp"/>
          <w:b/>
          <w:sz w:val="20"/>
          <w:szCs w:val="20"/>
          <w:lang w:val="bs-Latn-BA"/>
        </w:rPr>
        <w:t>Mito</w:t>
      </w:r>
    </w:p>
    <w:p w14:paraId="6FE48BAE" w14:textId="77777777" w:rsidR="00DF4360" w:rsidRPr="005177F5" w:rsidRDefault="00DF4360" w:rsidP="00DF4360">
      <w:pPr>
        <w:pStyle w:val="NormalWeb"/>
        <w:spacing w:before="240" w:beforeAutospacing="0" w:after="240" w:afterAutospacing="0"/>
        <w:jc w:val="both"/>
        <w:rPr>
          <w:rStyle w:val="jlqj4b"/>
          <w:rFonts w:ascii="Effra Corp" w:hAnsi="Effra Corp"/>
          <w:sz w:val="20"/>
          <w:szCs w:val="20"/>
          <w:lang w:val="bs-Latn-BA"/>
        </w:rPr>
      </w:pPr>
      <w:bookmarkStart w:id="0" w:name="_Hlk57895477"/>
      <w:r w:rsidRPr="005177F5">
        <w:rPr>
          <w:rFonts w:ascii="Effra Corp" w:hAnsi="Effra Corp"/>
          <w:sz w:val="20"/>
          <w:szCs w:val="20"/>
          <w:lang w:val="bs-Latn-BA"/>
        </w:rPr>
        <w:lastRenderedPageBreak/>
        <w:t>Coca-Cola H</w:t>
      </w:r>
      <w:r>
        <w:rPr>
          <w:rFonts w:ascii="Effra Corp" w:hAnsi="Effra Corp"/>
          <w:sz w:val="20"/>
          <w:szCs w:val="20"/>
          <w:lang w:val="bs-Latn-BA"/>
        </w:rPr>
        <w:t>BC</w:t>
      </w:r>
      <w:r w:rsidRPr="005177F5">
        <w:rPr>
          <w:rFonts w:ascii="Effra Corp" w:hAnsi="Effra Corp"/>
          <w:sz w:val="20"/>
          <w:szCs w:val="20"/>
          <w:lang w:val="bs-Latn-BA"/>
        </w:rPr>
        <w:t xml:space="preserve"> primjenjuje  pristup </w:t>
      </w:r>
      <w:r w:rsidRPr="00183FA0">
        <w:rPr>
          <w:rFonts w:ascii="Effra Corp" w:hAnsi="Effra Corp"/>
          <w:i/>
          <w:iCs/>
          <w:sz w:val="20"/>
          <w:szCs w:val="20"/>
          <w:lang w:val="bs-Latn-BA"/>
        </w:rPr>
        <w:t>“nulte tolerancije”</w:t>
      </w:r>
      <w:r w:rsidRPr="005177F5">
        <w:rPr>
          <w:rFonts w:ascii="Effra Corp" w:hAnsi="Effra Corp"/>
          <w:sz w:val="20"/>
          <w:szCs w:val="20"/>
          <w:lang w:val="bs-Latn-BA"/>
        </w:rPr>
        <w:t xml:space="preserve">  za podmićivanje. Dobavljači koji djeluju u ime Coca-Cole H</w:t>
      </w:r>
      <w:r>
        <w:rPr>
          <w:rFonts w:ascii="Effra Corp" w:hAnsi="Effra Corp"/>
          <w:sz w:val="20"/>
          <w:szCs w:val="20"/>
          <w:lang w:val="bs-Latn-BA"/>
        </w:rPr>
        <w:t>BC</w:t>
      </w:r>
      <w:r w:rsidRPr="005177F5">
        <w:rPr>
          <w:rFonts w:ascii="Effra Corp" w:hAnsi="Effra Corp"/>
          <w:sz w:val="20"/>
          <w:szCs w:val="20"/>
          <w:lang w:val="bs-Latn-BA"/>
        </w:rPr>
        <w:t xml:space="preserve"> moraju se pridržavati svih primjenjivih zakona o podmićivanju i antikorupciji koji propisuju zabranu podmićivanja javnih službenika ili privatnih strana. Dobavljači se moraju pridržavati Kodeksa poslovnog ponašanja i </w:t>
      </w:r>
      <w:r>
        <w:rPr>
          <w:rFonts w:ascii="Effra Corp" w:hAnsi="Effra Corp"/>
          <w:sz w:val="20"/>
          <w:szCs w:val="20"/>
          <w:lang w:val="bs-Latn-BA"/>
        </w:rPr>
        <w:t>Anti</w:t>
      </w:r>
      <w:r w:rsidRPr="005177F5">
        <w:rPr>
          <w:rFonts w:ascii="Effra Corp" w:hAnsi="Effra Corp"/>
          <w:sz w:val="20"/>
          <w:szCs w:val="20"/>
          <w:lang w:val="bs-Latn-BA"/>
        </w:rPr>
        <w:t>korupcijske politike kompanije Coca-Col</w:t>
      </w:r>
      <w:r>
        <w:rPr>
          <w:rFonts w:ascii="Effra Corp" w:hAnsi="Effra Corp"/>
          <w:sz w:val="20"/>
          <w:szCs w:val="20"/>
          <w:lang w:val="bs-Latn-BA"/>
        </w:rPr>
        <w:t>e</w:t>
      </w:r>
      <w:r w:rsidRPr="005177F5">
        <w:rPr>
          <w:rFonts w:ascii="Effra Corp" w:hAnsi="Effra Corp"/>
          <w:sz w:val="20"/>
          <w:szCs w:val="20"/>
          <w:lang w:val="bs-Latn-BA"/>
        </w:rPr>
        <w:t xml:space="preserve"> H</w:t>
      </w:r>
      <w:r>
        <w:rPr>
          <w:rFonts w:ascii="Effra Corp" w:hAnsi="Effra Corp"/>
          <w:sz w:val="20"/>
          <w:szCs w:val="20"/>
          <w:lang w:val="bs-Latn-BA"/>
        </w:rPr>
        <w:t>BC</w:t>
      </w:r>
      <w:r w:rsidRPr="005177F5">
        <w:rPr>
          <w:rFonts w:ascii="Effra Corp" w:hAnsi="Effra Corp"/>
          <w:sz w:val="20"/>
          <w:szCs w:val="20"/>
          <w:lang w:val="bs-Latn-BA"/>
        </w:rPr>
        <w:t>, jer se one odnose na treće strane i dostupne su na web mjestu Coca-Cole H</w:t>
      </w:r>
      <w:r>
        <w:rPr>
          <w:rFonts w:ascii="Effra Corp" w:hAnsi="Effra Corp"/>
          <w:sz w:val="20"/>
          <w:szCs w:val="20"/>
          <w:lang w:val="bs-Latn-BA"/>
        </w:rPr>
        <w:t>BC</w:t>
      </w:r>
      <w:r w:rsidRPr="00183FA0">
        <w:rPr>
          <w:rFonts w:ascii="Effra Corp" w:hAnsi="Effra Corp"/>
          <w:color w:val="0070C0"/>
          <w:sz w:val="20"/>
          <w:szCs w:val="20"/>
          <w:lang w:val="bs-Latn-BA"/>
        </w:rPr>
        <w:t>: http://www.coca-colahellenic.com</w:t>
      </w:r>
      <w:r w:rsidRPr="005177F5">
        <w:rPr>
          <w:rFonts w:ascii="Effra Corp" w:hAnsi="Effra Corp"/>
          <w:sz w:val="20"/>
          <w:szCs w:val="20"/>
          <w:lang w:val="bs-Latn-BA"/>
        </w:rPr>
        <w:t>. Dobavljač ne smije, u vezi ni s jednom transakcijom koju ima kao Coca-Cola H</w:t>
      </w:r>
      <w:r>
        <w:rPr>
          <w:rFonts w:ascii="Effra Corp" w:hAnsi="Effra Corp"/>
          <w:sz w:val="20"/>
          <w:szCs w:val="20"/>
          <w:lang w:val="bs-Latn-BA"/>
        </w:rPr>
        <w:t>BC</w:t>
      </w:r>
      <w:r w:rsidRPr="005177F5">
        <w:rPr>
          <w:rFonts w:ascii="Effra Corp" w:hAnsi="Effra Corp"/>
          <w:sz w:val="20"/>
          <w:szCs w:val="20"/>
          <w:lang w:val="bs-Latn-BA"/>
        </w:rPr>
        <w:t xml:space="preserve"> dobavljač ili koja na drugi način uključuje Coca-Co</w:t>
      </w:r>
      <w:r>
        <w:rPr>
          <w:rFonts w:ascii="Effra Corp" w:hAnsi="Effra Corp"/>
          <w:sz w:val="20"/>
          <w:szCs w:val="20"/>
          <w:lang w:val="bs-Latn-BA"/>
        </w:rPr>
        <w:t>lu HBC</w:t>
      </w:r>
      <w:r w:rsidRPr="005177F5">
        <w:rPr>
          <w:rFonts w:ascii="Effra Corp" w:hAnsi="Effra Corp"/>
          <w:sz w:val="20"/>
          <w:szCs w:val="20"/>
          <w:lang w:val="bs-Latn-BA"/>
        </w:rPr>
        <w:t>, ni direktno ni indirektno davati nikakvu vrijednost nijednom državnom službeniku, zaposleniku kompanije koja se nalazi u državnom vlasništvu ili političkoj stranci kako bi stekao kakvu neodgovarajuću</w:t>
      </w:r>
      <w:r>
        <w:rPr>
          <w:rFonts w:ascii="Effra Corp" w:hAnsi="Effra Corp"/>
          <w:sz w:val="20"/>
          <w:szCs w:val="20"/>
          <w:lang w:val="bs-Latn-BA"/>
        </w:rPr>
        <w:t xml:space="preserve"> i protupravnu</w:t>
      </w:r>
      <w:r w:rsidRPr="005177F5">
        <w:rPr>
          <w:rFonts w:ascii="Effra Corp" w:hAnsi="Effra Corp"/>
          <w:sz w:val="20"/>
          <w:szCs w:val="20"/>
          <w:lang w:val="bs-Latn-BA"/>
        </w:rPr>
        <w:t xml:space="preserve"> povlasticu ili prednost. Dobavljači moraju voditi pismenu evidenciju o svim plaćanjima (uključujući sve darove, ručkove i večere, zabavu i sve što ima određenu vrijednost) koja se vrše u ime Coca-Col</w:t>
      </w:r>
      <w:r>
        <w:rPr>
          <w:rFonts w:ascii="Effra Corp" w:hAnsi="Effra Corp"/>
          <w:sz w:val="20"/>
          <w:szCs w:val="20"/>
          <w:lang w:val="bs-Latn-BA"/>
        </w:rPr>
        <w:t>e HCB</w:t>
      </w:r>
      <w:r w:rsidRPr="005177F5">
        <w:rPr>
          <w:rFonts w:ascii="Effra Corp" w:hAnsi="Effra Corp"/>
          <w:sz w:val="20"/>
          <w:szCs w:val="20"/>
          <w:lang w:val="bs-Latn-BA"/>
        </w:rPr>
        <w:t xml:space="preserve"> ili iz sredstava koja na raspolaganje stavlja Coca-Cola Hellenic. Dobavljač će odmah dostaviti sve podatke i informacije koje Coca-Cola H</w:t>
      </w:r>
      <w:r>
        <w:rPr>
          <w:rFonts w:ascii="Effra Corp" w:hAnsi="Effra Corp"/>
          <w:sz w:val="20"/>
          <w:szCs w:val="20"/>
          <w:lang w:val="bs-Latn-BA"/>
        </w:rPr>
        <w:t>BC</w:t>
      </w:r>
      <w:r w:rsidRPr="005177F5">
        <w:rPr>
          <w:rFonts w:ascii="Effra Corp" w:hAnsi="Effra Corp"/>
          <w:sz w:val="20"/>
          <w:szCs w:val="20"/>
          <w:lang w:val="bs-Latn-BA"/>
        </w:rPr>
        <w:t xml:space="preserve"> može zatražiti u svrhu dubinske provjere protiv podmićivanja.</w:t>
      </w:r>
    </w:p>
    <w:bookmarkEnd w:id="0"/>
    <w:p w14:paraId="2DCF76C4" w14:textId="77777777" w:rsidR="00DF4360" w:rsidRPr="005177F5" w:rsidRDefault="00DF4360" w:rsidP="00DF4360">
      <w:pPr>
        <w:pStyle w:val="NormalWeb"/>
        <w:spacing w:before="240" w:beforeAutospacing="0" w:after="240" w:afterAutospacing="0"/>
        <w:rPr>
          <w:rFonts w:ascii="Effra Corp" w:hAnsi="Effra Corp"/>
          <w:snapToGrid w:val="0"/>
          <w:color w:val="000000"/>
          <w:sz w:val="20"/>
          <w:szCs w:val="20"/>
          <w:lang w:val="bs-Latn-BA"/>
        </w:rPr>
      </w:pPr>
      <w:r w:rsidRPr="005177F5">
        <w:rPr>
          <w:rStyle w:val="Strong"/>
          <w:rFonts w:ascii="Effra Corp" w:eastAsia="Dotum" w:hAnsi="Effra Corp"/>
          <w:sz w:val="20"/>
          <w:szCs w:val="20"/>
          <w:lang w:val="bs-Latn-BA"/>
        </w:rPr>
        <w:t>Zaštita povjerljivih informacija i ličnih podataka</w:t>
      </w:r>
    </w:p>
    <w:p w14:paraId="0B0C0E0E" w14:textId="77777777" w:rsidR="00DF4360" w:rsidRPr="005177F5" w:rsidRDefault="00DF4360" w:rsidP="00DF4360">
      <w:pPr>
        <w:pStyle w:val="NormalWeb"/>
        <w:spacing w:before="240" w:beforeAutospacing="0" w:after="240" w:afterAutospacing="0"/>
        <w:jc w:val="both"/>
        <w:rPr>
          <w:rFonts w:ascii="Effra Corp" w:hAnsi="Effra Corp"/>
          <w:sz w:val="20"/>
          <w:szCs w:val="20"/>
          <w:lang w:val="bs-Latn-BA"/>
        </w:rPr>
      </w:pPr>
      <w:r w:rsidRPr="005177F5">
        <w:rPr>
          <w:rFonts w:ascii="Effra Corp" w:hAnsi="Effra Corp"/>
          <w:sz w:val="20"/>
          <w:szCs w:val="20"/>
          <w:lang w:val="bs-Latn-BA"/>
        </w:rPr>
        <w:t xml:space="preserve">Dobavljači moraju štititi povjerljive podatke Coca-Cole Hellenic. Dobavljači kojima je u okviru poslovnog odnosa omogućen pristup povjerljivim podacima ne smiju bez odobrenja Coca-Cola Hellenic te podatke nikome otkriti. Dobavljači ne bi trebali trgovati vrijednosnim papirima, niti poticati druge da to čine, na osnovu povjerljivih podataka dobivenih od Coca-Cole Hellenic. Ako dobavljač vjeruje da mu je pogrešno odobren pristup povjerljivim informacijama kompanije Coca-Cola Hellenic, dobavljač treba odmah o tome obavijestiti svoj kontakt u kompaniji i ne širiti te informacije. </w:t>
      </w:r>
    </w:p>
    <w:p w14:paraId="6883E22F" w14:textId="77777777" w:rsidR="00DF4360" w:rsidRPr="005177F5" w:rsidRDefault="00DF4360" w:rsidP="00DF4360">
      <w:pPr>
        <w:pStyle w:val="NormalWeb"/>
        <w:spacing w:before="240" w:beforeAutospacing="0" w:after="240" w:afterAutospacing="0"/>
        <w:jc w:val="both"/>
        <w:rPr>
          <w:rFonts w:ascii="Effra Corp" w:hAnsi="Effra Corp"/>
          <w:sz w:val="20"/>
          <w:szCs w:val="20"/>
          <w:lang w:val="bs-Latn-BA"/>
        </w:rPr>
      </w:pPr>
      <w:r w:rsidRPr="005177F5">
        <w:rPr>
          <w:rFonts w:ascii="Effra Corp" w:hAnsi="Effra Corp"/>
          <w:sz w:val="20"/>
          <w:szCs w:val="20"/>
          <w:lang w:val="bs-Latn-BA"/>
        </w:rPr>
        <w:t>Slično tome, dobavljač ne bi trebao dijeliti ni sa kim u Coca-Cola Hellenic informacije koje se odnose na bilo koju drugu kompaniju ako je dobavljač u ugovornoj ili zakonskoj obavezi da ne dijeli informacije.</w:t>
      </w:r>
    </w:p>
    <w:p w14:paraId="268920A2" w14:textId="77777777" w:rsidR="00DF4360" w:rsidRPr="005177F5" w:rsidRDefault="00DF4360" w:rsidP="00DF4360">
      <w:pPr>
        <w:pStyle w:val="BodyText"/>
        <w:spacing w:after="100" w:afterAutospacing="1"/>
        <w:ind w:right="0"/>
        <w:jc w:val="both"/>
        <w:rPr>
          <w:rFonts w:ascii="Effra Corp" w:eastAsia="Times New Roman" w:hAnsi="Effra Corp"/>
          <w:snapToGrid w:val="0"/>
          <w:color w:val="000000"/>
          <w:sz w:val="20"/>
          <w:szCs w:val="20"/>
          <w:lang w:val="bs-Latn-BA"/>
        </w:rPr>
      </w:pPr>
      <w:bookmarkStart w:id="1" w:name="_Hlk57894948"/>
      <w:r w:rsidRPr="005177F5">
        <w:rPr>
          <w:rFonts w:ascii="Effra Corp" w:eastAsia="Times New Roman" w:hAnsi="Effra Corp"/>
          <w:snapToGrid w:val="0"/>
          <w:color w:val="000000"/>
          <w:sz w:val="20"/>
          <w:szCs w:val="20"/>
          <w:lang w:val="bs-Latn-BA"/>
        </w:rPr>
        <w:t xml:space="preserve">Dobavljači se trebaju pridržavati važećih zakona o zaštiti podataka, uključujući Opću uredbu o zaštiti </w:t>
      </w:r>
      <w:r>
        <w:rPr>
          <w:rFonts w:ascii="Effra Corp" w:eastAsia="Times New Roman" w:hAnsi="Effra Corp"/>
          <w:snapToGrid w:val="0"/>
          <w:color w:val="000000"/>
          <w:sz w:val="20"/>
          <w:szCs w:val="20"/>
          <w:lang w:val="bs-Latn-BA"/>
        </w:rPr>
        <w:t xml:space="preserve">ličnih </w:t>
      </w:r>
      <w:r w:rsidRPr="005177F5">
        <w:rPr>
          <w:rFonts w:ascii="Effra Corp" w:eastAsia="Times New Roman" w:hAnsi="Effra Corp"/>
          <w:snapToGrid w:val="0"/>
          <w:color w:val="000000"/>
          <w:sz w:val="20"/>
          <w:szCs w:val="20"/>
          <w:lang w:val="bs-Latn-BA"/>
        </w:rPr>
        <w:t>podataka E</w:t>
      </w:r>
      <w:r>
        <w:rPr>
          <w:rFonts w:ascii="Effra Corp" w:eastAsia="Times New Roman" w:hAnsi="Effra Corp"/>
          <w:snapToGrid w:val="0"/>
          <w:color w:val="000000"/>
          <w:sz w:val="20"/>
          <w:szCs w:val="20"/>
          <w:lang w:val="bs-Latn-BA"/>
        </w:rPr>
        <w:t xml:space="preserve">vropske unije </w:t>
      </w:r>
      <w:r w:rsidRPr="005177F5">
        <w:rPr>
          <w:rFonts w:ascii="Effra Corp" w:eastAsia="Times New Roman" w:hAnsi="Effra Corp"/>
          <w:snapToGrid w:val="0"/>
          <w:color w:val="000000"/>
          <w:sz w:val="20"/>
          <w:szCs w:val="20"/>
          <w:lang w:val="bs-Latn-BA"/>
        </w:rPr>
        <w:t xml:space="preserve"> („GDPR“).</w:t>
      </w:r>
    </w:p>
    <w:bookmarkEnd w:id="1"/>
    <w:p w14:paraId="75B5AE7B" w14:textId="77777777" w:rsidR="00DF4360" w:rsidRPr="005177F5" w:rsidRDefault="00DF4360" w:rsidP="00DF4360">
      <w:pPr>
        <w:pStyle w:val="NormalWeb"/>
        <w:spacing w:after="0" w:afterAutospacing="0"/>
        <w:rPr>
          <w:rFonts w:ascii="Effra Corp" w:hAnsi="Effra Corp"/>
          <w:sz w:val="20"/>
          <w:szCs w:val="20"/>
          <w:lang w:val="bs-Latn-BA"/>
        </w:rPr>
      </w:pPr>
      <w:r w:rsidRPr="005177F5">
        <w:rPr>
          <w:rFonts w:ascii="Effra Corp" w:hAnsi="Effra Corp"/>
          <w:b/>
          <w:sz w:val="20"/>
          <w:szCs w:val="20"/>
          <w:lang w:val="bs-Latn-BA"/>
        </w:rPr>
        <w:t>Prijavljivanje moguće zloupotrebe</w:t>
      </w:r>
      <w:r w:rsidRPr="005177F5">
        <w:rPr>
          <w:rStyle w:val="Strong"/>
          <w:rFonts w:ascii="Effra Corp" w:eastAsia="Dotum" w:hAnsi="Effra Corp"/>
          <w:sz w:val="20"/>
          <w:szCs w:val="20"/>
          <w:lang w:val="bs-Latn-BA"/>
        </w:rPr>
        <w:t xml:space="preserve"> </w:t>
      </w:r>
      <w:r w:rsidRPr="005177F5">
        <w:rPr>
          <w:rStyle w:val="Strong"/>
          <w:rFonts w:ascii="Effra Corp" w:eastAsia="Dotum" w:hAnsi="Effra Corp"/>
          <w:sz w:val="20"/>
          <w:szCs w:val="20"/>
          <w:lang w:val="bs-Latn-BA"/>
        </w:rPr>
        <w:br/>
      </w:r>
    </w:p>
    <w:p w14:paraId="55F39766" w14:textId="77777777" w:rsidR="00DF4360" w:rsidRPr="005177F5" w:rsidRDefault="00DF4360" w:rsidP="00DF4360">
      <w:pPr>
        <w:pStyle w:val="BodyText"/>
        <w:spacing w:after="100" w:afterAutospacing="1"/>
        <w:ind w:right="0"/>
        <w:jc w:val="both"/>
        <w:rPr>
          <w:rFonts w:ascii="Effra Corp" w:eastAsia="Times New Roman" w:hAnsi="Effra Corp"/>
          <w:snapToGrid w:val="0"/>
          <w:color w:val="000000"/>
          <w:sz w:val="20"/>
          <w:szCs w:val="20"/>
          <w:lang w:val="bs-Latn-BA"/>
        </w:rPr>
      </w:pPr>
      <w:r w:rsidRPr="005177F5">
        <w:rPr>
          <w:rFonts w:ascii="Effra Corp" w:eastAsia="Times New Roman" w:hAnsi="Effra Corp"/>
          <w:snapToGrid w:val="0"/>
          <w:color w:val="000000"/>
          <w:sz w:val="20"/>
          <w:szCs w:val="20"/>
          <w:lang w:val="bs-Latn-BA"/>
        </w:rPr>
        <w:t>Kad smatraju da se zaposlenik Coca-Cola Hellenic ili bilo koja osoba koje djeluje u ime te kompanije ponaša nelegalno ili neodgovarajuće, dobavljači o tome trebaju obavijestiti kompaniju.</w:t>
      </w:r>
    </w:p>
    <w:p w14:paraId="7D04017D" w14:textId="77777777" w:rsidR="00DF4360" w:rsidRPr="005177F5" w:rsidRDefault="00DF4360" w:rsidP="00DF4360">
      <w:pPr>
        <w:pStyle w:val="BodyText"/>
        <w:spacing w:after="100" w:afterAutospacing="1"/>
        <w:ind w:right="0"/>
        <w:jc w:val="both"/>
        <w:rPr>
          <w:rFonts w:ascii="Effra Corp" w:eastAsia="Times New Roman" w:hAnsi="Effra Corp"/>
          <w:snapToGrid w:val="0"/>
          <w:color w:val="000000"/>
          <w:sz w:val="20"/>
          <w:szCs w:val="20"/>
          <w:lang w:val="bs-Latn-BA"/>
        </w:rPr>
      </w:pPr>
      <w:bookmarkStart w:id="2" w:name="_Hlk57895001"/>
      <w:r w:rsidRPr="005177F5">
        <w:rPr>
          <w:rFonts w:ascii="Effra Corp" w:eastAsia="Times New Roman" w:hAnsi="Effra Corp"/>
          <w:snapToGrid w:val="0"/>
          <w:color w:val="000000"/>
          <w:sz w:val="20"/>
          <w:szCs w:val="20"/>
          <w:lang w:val="bs-Latn-BA"/>
        </w:rPr>
        <w:t xml:space="preserve">Također bismo željeli da vi, kao naši dobavljači, osjećate </w:t>
      </w:r>
      <w:r>
        <w:rPr>
          <w:rFonts w:ascii="Effra Corp" w:eastAsia="Times New Roman" w:hAnsi="Effra Corp"/>
          <w:snapToGrid w:val="0"/>
          <w:color w:val="000000"/>
          <w:sz w:val="20"/>
          <w:szCs w:val="20"/>
          <w:lang w:val="bs-Latn-BA"/>
        </w:rPr>
        <w:t>mogućnost</w:t>
      </w:r>
      <w:r w:rsidRPr="005177F5">
        <w:rPr>
          <w:rFonts w:ascii="Effra Corp" w:eastAsia="Times New Roman" w:hAnsi="Effra Corp"/>
          <w:snapToGrid w:val="0"/>
          <w:color w:val="000000"/>
          <w:sz w:val="20"/>
          <w:szCs w:val="20"/>
          <w:lang w:val="bs-Latn-BA"/>
        </w:rPr>
        <w:t xml:space="preserve"> da slobodno pokrećete sva pitanja vezana za usklađenost ili etiku na koja naiđete u našoj kompaniji i da budete sigurni da će vašu brigu Coca-Cola Hellenic shvatiti ozbiljno i na odgovarajući način </w:t>
      </w:r>
      <w:r>
        <w:rPr>
          <w:rFonts w:ascii="Effra Corp" w:eastAsia="Times New Roman" w:hAnsi="Effra Corp"/>
          <w:snapToGrid w:val="0"/>
          <w:color w:val="000000"/>
          <w:sz w:val="20"/>
          <w:szCs w:val="20"/>
          <w:lang w:val="bs-Latn-BA"/>
        </w:rPr>
        <w:t xml:space="preserve">je </w:t>
      </w:r>
      <w:r w:rsidRPr="005177F5">
        <w:rPr>
          <w:rFonts w:ascii="Effra Corp" w:eastAsia="Times New Roman" w:hAnsi="Effra Corp"/>
          <w:snapToGrid w:val="0"/>
          <w:color w:val="000000"/>
          <w:sz w:val="20"/>
          <w:szCs w:val="20"/>
          <w:lang w:val="bs-Latn-BA"/>
        </w:rPr>
        <w:t>riješiti. Zabrinutost treba pokrenuti u početku kod menadžera zaposlenika u Coca-Cola Hellenic ili kod Coca-Cola Hellenic šefa za usklađenost poslovanja putem maila</w:t>
      </w:r>
      <w:r w:rsidRPr="005177F5">
        <w:rPr>
          <w:rFonts w:ascii="Effra Corp" w:hAnsi="Effra Corp"/>
          <w:sz w:val="20"/>
          <w:szCs w:val="20"/>
          <w:lang w:val="bs-Latn-BA"/>
        </w:rPr>
        <w:t xml:space="preserve"> : </w:t>
      </w:r>
      <w:hyperlink r:id="rId12" w:history="1">
        <w:r w:rsidRPr="005177F5">
          <w:rPr>
            <w:rStyle w:val="Hyperlink"/>
            <w:rFonts w:ascii="Effra Corp" w:hAnsi="Effra Corp"/>
            <w:sz w:val="20"/>
            <w:szCs w:val="20"/>
            <w:lang w:val="bs-Latn-BA"/>
          </w:rPr>
          <w:t>compliance@cchellenic.com</w:t>
        </w:r>
      </w:hyperlink>
      <w:r w:rsidRPr="005177F5">
        <w:rPr>
          <w:rFonts w:ascii="Effra Corp" w:hAnsi="Effra Corp"/>
          <w:sz w:val="20"/>
          <w:szCs w:val="20"/>
          <w:lang w:val="bs-Latn-BA"/>
        </w:rPr>
        <w:t xml:space="preserve">, </w:t>
      </w:r>
      <w:r w:rsidRPr="005177F5">
        <w:rPr>
          <w:rFonts w:ascii="Effra Corp" w:eastAsia="Times New Roman" w:hAnsi="Effra Corp"/>
          <w:snapToGrid w:val="0"/>
          <w:color w:val="000000"/>
          <w:sz w:val="20"/>
          <w:szCs w:val="20"/>
          <w:lang w:val="bs-Latn-BA"/>
        </w:rPr>
        <w:t xml:space="preserve">ili možete koristiti našu </w:t>
      </w:r>
      <w:r>
        <w:rPr>
          <w:rFonts w:ascii="Effra Corp" w:eastAsia="Times New Roman" w:hAnsi="Effra Corp"/>
          <w:snapToGrid w:val="0"/>
          <w:color w:val="000000"/>
          <w:sz w:val="20"/>
          <w:szCs w:val="20"/>
          <w:lang w:val="bs-Latn-BA"/>
        </w:rPr>
        <w:t xml:space="preserve">liniju </w:t>
      </w:r>
      <w:r w:rsidRPr="005177F5">
        <w:rPr>
          <w:rFonts w:ascii="Effra Corp" w:eastAsia="Times New Roman" w:hAnsi="Effra Corp"/>
          <w:snapToGrid w:val="0"/>
          <w:color w:val="000000"/>
          <w:sz w:val="20"/>
          <w:szCs w:val="20"/>
          <w:lang w:val="bs-Latn-BA"/>
        </w:rPr>
        <w:t>“Progovorite s povjerenjem” koju ćete pronaći na:</w:t>
      </w:r>
      <w:r w:rsidRPr="005177F5">
        <w:rPr>
          <w:rFonts w:ascii="Effra Corp" w:hAnsi="Effra Corp"/>
          <w:sz w:val="20"/>
          <w:szCs w:val="20"/>
          <w:lang w:val="bs-Latn-BA"/>
        </w:rPr>
        <w:t xml:space="preserve"> </w:t>
      </w:r>
      <w:hyperlink r:id="rId13" w:history="1">
        <w:r w:rsidRPr="005177F5">
          <w:rPr>
            <w:rStyle w:val="Hyperlink"/>
            <w:rFonts w:ascii="Effra Corp" w:hAnsi="Effra Corp"/>
            <w:sz w:val="20"/>
            <w:szCs w:val="20"/>
            <w:lang w:val="bs-Latn-BA"/>
          </w:rPr>
          <w:t>www.coca-colahellenic.ethicspoint.com</w:t>
        </w:r>
      </w:hyperlink>
      <w:r w:rsidRPr="005177F5">
        <w:rPr>
          <w:rFonts w:ascii="Effra Corp" w:hAnsi="Effra Corp"/>
          <w:sz w:val="20"/>
          <w:szCs w:val="20"/>
          <w:lang w:val="bs-Latn-BA"/>
        </w:rPr>
        <w:t xml:space="preserve">. </w:t>
      </w:r>
      <w:r w:rsidRPr="005177F5">
        <w:rPr>
          <w:rFonts w:ascii="Effra Corp" w:eastAsia="Times New Roman" w:hAnsi="Effra Corp"/>
          <w:snapToGrid w:val="0"/>
          <w:color w:val="000000"/>
          <w:sz w:val="20"/>
          <w:szCs w:val="20"/>
          <w:lang w:val="bs-Latn-BA"/>
        </w:rPr>
        <w:t xml:space="preserve">Coca-Cola </w:t>
      </w:r>
      <w:r w:rsidRPr="005177F5">
        <w:rPr>
          <w:rFonts w:ascii="Effra Corp" w:eastAsia="Times New Roman" w:hAnsi="Effra Corp"/>
          <w:snapToGrid w:val="0"/>
          <w:color w:val="000000"/>
          <w:sz w:val="20"/>
          <w:szCs w:val="20"/>
          <w:lang w:val="bs-Latn-BA"/>
        </w:rPr>
        <w:lastRenderedPageBreak/>
        <w:t>Hellenic neće tolerirati odmazdu od strane naših zaposlenih prema dobavljačima koji izraze zabrinutost ili pom</w:t>
      </w:r>
      <w:r>
        <w:rPr>
          <w:rFonts w:ascii="Effra Corp" w:eastAsia="Times New Roman" w:hAnsi="Effra Corp"/>
          <w:snapToGrid w:val="0"/>
          <w:color w:val="000000"/>
          <w:sz w:val="20"/>
          <w:szCs w:val="20"/>
          <w:lang w:val="bs-Latn-BA"/>
        </w:rPr>
        <w:t>ognu</w:t>
      </w:r>
      <w:r w:rsidRPr="005177F5">
        <w:rPr>
          <w:rFonts w:ascii="Effra Corp" w:eastAsia="Times New Roman" w:hAnsi="Effra Corp"/>
          <w:snapToGrid w:val="0"/>
          <w:color w:val="000000"/>
          <w:sz w:val="20"/>
          <w:szCs w:val="20"/>
          <w:lang w:val="bs-Latn-BA"/>
        </w:rPr>
        <w:t xml:space="preserve"> u istrazi. </w:t>
      </w:r>
    </w:p>
    <w:p w14:paraId="1DBA05A8" w14:textId="77777777" w:rsidR="00DF4360" w:rsidRPr="005177F5" w:rsidRDefault="00DF4360" w:rsidP="00DF4360">
      <w:pPr>
        <w:spacing w:after="240"/>
        <w:jc w:val="both"/>
        <w:rPr>
          <w:rFonts w:ascii="Effra Corp" w:hAnsi="Effra Corp"/>
          <w:b/>
          <w:sz w:val="20"/>
          <w:szCs w:val="20"/>
          <w:lang w:val="bs-Latn-BA"/>
        </w:rPr>
      </w:pPr>
      <w:bookmarkStart w:id="3" w:name="_Hlk57895047"/>
      <w:bookmarkEnd w:id="2"/>
      <w:r w:rsidRPr="005177F5">
        <w:rPr>
          <w:rFonts w:ascii="Effra Corp" w:hAnsi="Effra Corp"/>
          <w:b/>
          <w:sz w:val="20"/>
          <w:szCs w:val="20"/>
          <w:lang w:val="bs-Latn-BA"/>
        </w:rPr>
        <w:t>Međunarodne sankcije</w:t>
      </w:r>
    </w:p>
    <w:p w14:paraId="0477D195" w14:textId="77777777" w:rsidR="00DF4360" w:rsidRPr="005177F5" w:rsidRDefault="00DF4360" w:rsidP="00DF4360">
      <w:pPr>
        <w:pStyle w:val="BodyText0"/>
        <w:spacing w:before="60" w:after="60"/>
        <w:rPr>
          <w:rFonts w:ascii="Effra Corp" w:hAnsi="Effra Corp"/>
          <w:snapToGrid w:val="0"/>
          <w:color w:val="000000"/>
          <w:lang w:val="bs-Latn-BA" w:eastAsia="en-US"/>
        </w:rPr>
      </w:pPr>
      <w:r w:rsidRPr="005177F5">
        <w:rPr>
          <w:rFonts w:ascii="Effra Corp" w:hAnsi="Effra Corp"/>
          <w:snapToGrid w:val="0"/>
          <w:color w:val="000000"/>
          <w:lang w:val="bs-Latn-BA" w:eastAsia="en-US"/>
        </w:rPr>
        <w:t xml:space="preserve">Očekujemo da se naši dobavljači pridržavaju Pravila o sankcijama CCHBC dostupnih na web mjestu Coca-Cole Hellenic: </w:t>
      </w:r>
      <w:hyperlink r:id="rId14" w:history="1">
        <w:r w:rsidRPr="007B2C90">
          <w:rPr>
            <w:rFonts w:ascii="Effra Corp" w:hAnsi="Effra Corp"/>
            <w:color w:val="0070C0"/>
            <w:lang w:val="bs-Latn-BA"/>
          </w:rPr>
          <w:t>http://www.coca-colahellenic.com</w:t>
        </w:r>
      </w:hyperlink>
      <w:r w:rsidRPr="005177F5">
        <w:rPr>
          <w:rFonts w:ascii="Effra Corp" w:eastAsia="MS Mincho" w:hAnsi="Effra Corp"/>
          <w:snapToGrid w:val="0"/>
          <w:color w:val="000000"/>
          <w:lang w:val="bs-Latn-BA" w:eastAsia="en-US"/>
        </w:rPr>
        <w:t xml:space="preserve">, </w:t>
      </w:r>
      <w:r w:rsidRPr="005177F5">
        <w:rPr>
          <w:rFonts w:ascii="Effra Corp" w:hAnsi="Effra Corp"/>
          <w:snapToGrid w:val="0"/>
          <w:color w:val="000000"/>
          <w:lang w:val="bs-Latn-BA" w:eastAsia="en-US"/>
        </w:rPr>
        <w:t xml:space="preserve">bilo kakve sankcije, embargo, trgovinska ograničenja ili slični ili srodni zahtjevi kojima upravlja i / ili ih provodi Državno ministarstvo ili Ministarstvo finansija SAD-a, i sve sankcije ili restriktivne mjere koje su nametnuli Vijeće sigurnosti Ujedinjenih nacija, Europska unija, Švicarska ili bilo koja država članica Europske unije ili bilo koje drugo državno tijelo pod čijom jurisdikcijom posluje Coca-Cola Hellenic, dobavljač ili bilo koje pridruženo društvo.     </w:t>
      </w:r>
    </w:p>
    <w:bookmarkEnd w:id="3"/>
    <w:p w14:paraId="03AFE28D" w14:textId="77777777" w:rsidR="00DF4360" w:rsidRPr="005177F5" w:rsidRDefault="00DF4360" w:rsidP="00DF4360">
      <w:pPr>
        <w:jc w:val="both"/>
        <w:rPr>
          <w:rFonts w:ascii="Effra Corp" w:hAnsi="Effra Corp"/>
          <w:b/>
          <w:sz w:val="20"/>
          <w:szCs w:val="20"/>
          <w:lang w:val="bs-Latn-BA"/>
        </w:rPr>
      </w:pPr>
    </w:p>
    <w:p w14:paraId="0D92EF27" w14:textId="77777777" w:rsidR="00DF4360" w:rsidRPr="005177F5" w:rsidRDefault="00DF4360" w:rsidP="00DF4360">
      <w:pPr>
        <w:spacing w:after="240"/>
        <w:rPr>
          <w:rFonts w:ascii="Effra Corp" w:hAnsi="Effra Corp"/>
          <w:sz w:val="20"/>
          <w:szCs w:val="20"/>
          <w:lang w:val="bs-Latn-BA"/>
        </w:rPr>
      </w:pPr>
      <w:r w:rsidRPr="005177F5">
        <w:rPr>
          <w:rFonts w:ascii="Effra Corp" w:hAnsi="Effra Corp"/>
          <w:b/>
          <w:sz w:val="20"/>
          <w:szCs w:val="20"/>
          <w:lang w:val="bs-Latn-BA"/>
        </w:rPr>
        <w:t>Usklađenost sa važećim zakonima i standardima</w:t>
      </w:r>
    </w:p>
    <w:p w14:paraId="58ED59EC" w14:textId="77777777" w:rsidR="00DF4360" w:rsidRPr="005177F5" w:rsidRDefault="00DF4360" w:rsidP="00DF4360">
      <w:pPr>
        <w:pStyle w:val="BodyText0"/>
        <w:spacing w:before="60" w:after="60"/>
        <w:rPr>
          <w:rFonts w:ascii="Effra Corp" w:hAnsi="Effra Corp"/>
          <w:snapToGrid w:val="0"/>
          <w:color w:val="000000"/>
          <w:lang w:val="bs-Latn-BA" w:eastAsia="en-US"/>
        </w:rPr>
      </w:pPr>
      <w:r w:rsidRPr="005177F5">
        <w:rPr>
          <w:rFonts w:ascii="Effra Corp" w:hAnsi="Effra Corp"/>
          <w:snapToGrid w:val="0"/>
          <w:color w:val="000000"/>
          <w:lang w:val="bs-Latn-BA" w:eastAsia="en-US"/>
        </w:rPr>
        <w:t xml:space="preserve">Od dobavljača Coca-Cole Hellenic </w:t>
      </w:r>
      <w:r w:rsidRPr="005177F5">
        <w:rPr>
          <w:rFonts w:ascii="Effra Corp" w:hAnsi="Effra Corp"/>
          <w:b/>
          <w:bCs/>
          <w:snapToGrid w:val="0"/>
          <w:color w:val="000000"/>
          <w:lang w:val="bs-Latn-BA" w:eastAsia="en-US"/>
        </w:rPr>
        <w:t>najmanje</w:t>
      </w:r>
      <w:r w:rsidRPr="005177F5">
        <w:rPr>
          <w:rFonts w:ascii="Effra Corp" w:hAnsi="Effra Corp"/>
          <w:snapToGrid w:val="0"/>
          <w:color w:val="000000"/>
          <w:lang w:val="bs-Latn-BA" w:eastAsia="en-US"/>
        </w:rPr>
        <w:t xml:space="preserve"> će se tražiti da ispunjavaju sljedeće standarde u pogledu svog poslovanja u cjelini:</w:t>
      </w:r>
    </w:p>
    <w:p w14:paraId="249F99C3" w14:textId="77777777" w:rsidR="00DF4360" w:rsidRPr="005177F5" w:rsidRDefault="00DF4360" w:rsidP="00DF4360">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b/>
          <w:snapToGrid w:val="0"/>
          <w:color w:val="000000"/>
          <w:sz w:val="20"/>
          <w:szCs w:val="20"/>
          <w:lang w:val="bs-Latn-BA"/>
        </w:rPr>
      </w:pPr>
      <w:bookmarkStart w:id="4" w:name="_Hlk57900558"/>
      <w:r w:rsidRPr="005177F5">
        <w:rPr>
          <w:rFonts w:ascii="Effra Corp" w:hAnsi="Effra Corp"/>
          <w:b/>
          <w:snapToGrid w:val="0"/>
          <w:color w:val="000000"/>
          <w:sz w:val="20"/>
          <w:szCs w:val="20"/>
          <w:lang w:val="bs-Latn-BA"/>
        </w:rPr>
        <w:t>Zakoni i propisi</w:t>
      </w:r>
      <w:r w:rsidRPr="005177F5">
        <w:rPr>
          <w:rFonts w:ascii="Effra Corp" w:hAnsi="Effra Corp"/>
          <w:b/>
          <w:snapToGrid w:val="0"/>
          <w:color w:val="000000"/>
          <w:sz w:val="20"/>
          <w:szCs w:val="20"/>
          <w:lang w:val="bs-Latn-BA"/>
        </w:rPr>
        <w:tab/>
      </w:r>
      <w:r w:rsidRPr="005177F5">
        <w:rPr>
          <w:rFonts w:ascii="Effra Corp" w:hAnsi="Effra Corp"/>
          <w:snapToGrid w:val="0"/>
          <w:color w:val="000000"/>
          <w:sz w:val="20"/>
          <w:szCs w:val="20"/>
          <w:lang w:val="bs-Latn-BA"/>
        </w:rPr>
        <w:t>Dobavljač je obavezan poštovati sve primjenjive zakone, pravila, propise i zahtjeve pri proizvodnji i distribuciji svojih proizvoda te pri pružanju usluga prema Coca-Cola Hellenic.</w:t>
      </w:r>
    </w:p>
    <w:p w14:paraId="19DA9E51" w14:textId="77777777" w:rsidR="00DF4360" w:rsidRPr="005177F5" w:rsidRDefault="00DF4360" w:rsidP="00DF4360">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sidRPr="005177F5">
        <w:rPr>
          <w:rFonts w:ascii="Effra Corp" w:hAnsi="Effra Corp"/>
          <w:b/>
          <w:snapToGrid w:val="0"/>
          <w:color w:val="000000"/>
          <w:sz w:val="20"/>
          <w:szCs w:val="20"/>
          <w:lang w:val="bs-Latn-BA"/>
        </w:rPr>
        <w:t>Zapošljavanje djece</w:t>
      </w:r>
      <w:r w:rsidRPr="005177F5">
        <w:rPr>
          <w:rFonts w:ascii="Effra Corp" w:hAnsi="Effra Corp"/>
          <w:b/>
          <w:snapToGrid w:val="0"/>
          <w:color w:val="000000"/>
          <w:sz w:val="20"/>
          <w:szCs w:val="20"/>
          <w:lang w:val="bs-Latn-BA"/>
        </w:rPr>
        <w:tab/>
      </w:r>
      <w:r w:rsidRPr="005177F5">
        <w:rPr>
          <w:rFonts w:ascii="Effra Corp" w:hAnsi="Effra Corp"/>
          <w:snapToGrid w:val="0"/>
          <w:color w:val="000000"/>
          <w:sz w:val="20"/>
          <w:szCs w:val="20"/>
          <w:lang w:val="bs-Latn-BA"/>
        </w:rPr>
        <w:t>Dobavljač neće, u skladu s lokalnim zakonom, zapošljavati djecu.</w:t>
      </w:r>
    </w:p>
    <w:p w14:paraId="72F8400C" w14:textId="77777777" w:rsidR="00DF4360" w:rsidRPr="005177F5" w:rsidRDefault="00DF4360" w:rsidP="00DF4360">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sidRPr="005177F5">
        <w:rPr>
          <w:rFonts w:ascii="Effra Corp" w:hAnsi="Effra Corp"/>
          <w:b/>
          <w:snapToGrid w:val="0"/>
          <w:color w:val="000000"/>
          <w:sz w:val="20"/>
          <w:szCs w:val="20"/>
          <w:lang w:val="bs-Latn-BA"/>
        </w:rPr>
        <w:t>Ropstvo, prisilni rad i trgovina ljudima</w:t>
      </w:r>
      <w:r w:rsidRPr="005177F5">
        <w:rPr>
          <w:rFonts w:ascii="Effra Corp" w:hAnsi="Effra Corp"/>
          <w:b/>
          <w:snapToGrid w:val="0"/>
          <w:color w:val="000000"/>
          <w:sz w:val="20"/>
          <w:szCs w:val="20"/>
          <w:lang w:val="bs-Latn-BA"/>
        </w:rPr>
        <w:tab/>
        <w:t xml:space="preserve"> </w:t>
      </w:r>
      <w:r w:rsidRPr="005177F5">
        <w:rPr>
          <w:rFonts w:ascii="Effra Corp" w:hAnsi="Effra Corp"/>
          <w:snapToGrid w:val="0"/>
          <w:color w:val="000000"/>
          <w:sz w:val="20"/>
          <w:szCs w:val="20"/>
          <w:lang w:val="bs-Latn-BA"/>
        </w:rPr>
        <w:t>Dobavljač neće držati nijednu osobu u ropstvu ili prisilnom radu niti će se baviti bilo kojim oblikom trgovine ljudima. Dobavljač neće nametati radnicima nikakve obaveze plaćanja naknada za osiguranje zaposlenja ili smještaja ili obavezu za nadoknadu bilo kakvih troškova koje je dobavljač pretrpio u procesu zapošljavanja.</w:t>
      </w:r>
    </w:p>
    <w:p w14:paraId="38BDF629" w14:textId="77777777" w:rsidR="00DF4360" w:rsidRPr="005177F5" w:rsidRDefault="00DF4360" w:rsidP="00DF4360">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Pr>
          <w:rFonts w:ascii="Effra Corp" w:hAnsi="Effra Corp"/>
          <w:b/>
          <w:snapToGrid w:val="0"/>
          <w:color w:val="000000"/>
          <w:sz w:val="20"/>
          <w:szCs w:val="20"/>
          <w:lang w:val="bs-Latn-BA"/>
        </w:rPr>
        <w:t>Zloupotreba radnika</w:t>
      </w:r>
      <w:r w:rsidRPr="005177F5">
        <w:rPr>
          <w:rFonts w:ascii="Effra Corp" w:hAnsi="Effra Corp"/>
          <w:b/>
          <w:snapToGrid w:val="0"/>
          <w:color w:val="000000"/>
          <w:sz w:val="20"/>
          <w:szCs w:val="20"/>
          <w:lang w:val="bs-Latn-BA"/>
        </w:rPr>
        <w:tab/>
      </w:r>
      <w:r w:rsidRPr="005177F5">
        <w:rPr>
          <w:rFonts w:ascii="Effra Corp" w:hAnsi="Effra Corp"/>
          <w:snapToGrid w:val="0"/>
          <w:color w:val="000000"/>
          <w:sz w:val="20"/>
          <w:szCs w:val="20"/>
          <w:lang w:val="bs-Latn-BA"/>
        </w:rPr>
        <w:t>Dobavljač neće niti fizički niti na bilo koji drugi način zloupotrebljavati     radnu snagu.</w:t>
      </w:r>
    </w:p>
    <w:p w14:paraId="6A9948A7" w14:textId="77777777" w:rsidR="00DF4360" w:rsidRPr="005177F5" w:rsidRDefault="00DF4360" w:rsidP="00DF4360">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sidRPr="005177F5">
        <w:rPr>
          <w:rFonts w:ascii="Effra Corp" w:hAnsi="Effra Corp"/>
          <w:b/>
          <w:snapToGrid w:val="0"/>
          <w:color w:val="000000"/>
          <w:sz w:val="20"/>
          <w:szCs w:val="20"/>
          <w:lang w:val="bs-Latn-BA"/>
        </w:rPr>
        <w:t>Treća lica</w:t>
      </w:r>
      <w:r w:rsidRPr="005177F5">
        <w:rPr>
          <w:rFonts w:ascii="Effra Corp" w:hAnsi="Effra Corp"/>
          <w:b/>
          <w:snapToGrid w:val="0"/>
          <w:color w:val="000000"/>
          <w:sz w:val="20"/>
          <w:szCs w:val="20"/>
          <w:lang w:val="bs-Latn-BA"/>
        </w:rPr>
        <w:tab/>
      </w:r>
      <w:r w:rsidRPr="005177F5">
        <w:rPr>
          <w:rFonts w:ascii="Effra Corp" w:hAnsi="Effra Corp"/>
          <w:snapToGrid w:val="0"/>
          <w:color w:val="000000"/>
          <w:sz w:val="20"/>
          <w:szCs w:val="20"/>
          <w:lang w:val="bs-Latn-BA"/>
        </w:rPr>
        <w:t>Dobavljač će poštovati pravo zaposlenika da izaberu da ih zastupa treće lice i da kolektivno pregovaraju u skladu s primjenjivim zakonima.</w:t>
      </w:r>
    </w:p>
    <w:p w14:paraId="15850CA2" w14:textId="77777777" w:rsidR="00DF4360" w:rsidRPr="005177F5" w:rsidRDefault="00DF4360" w:rsidP="00DF4360">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trike/>
          <w:snapToGrid w:val="0"/>
          <w:color w:val="000000"/>
          <w:sz w:val="20"/>
          <w:szCs w:val="20"/>
          <w:lang w:val="bs-Latn-BA"/>
        </w:rPr>
      </w:pPr>
      <w:r w:rsidRPr="005177F5">
        <w:rPr>
          <w:rFonts w:ascii="Effra Corp" w:hAnsi="Effra Corp"/>
          <w:b/>
          <w:snapToGrid w:val="0"/>
          <w:color w:val="000000"/>
          <w:sz w:val="20"/>
          <w:szCs w:val="20"/>
          <w:lang w:val="bs-Latn-BA"/>
        </w:rPr>
        <w:t>Plaće i naknade</w:t>
      </w:r>
      <w:r w:rsidRPr="005177F5">
        <w:rPr>
          <w:rFonts w:ascii="Effra Corp" w:hAnsi="Effra Corp"/>
          <w:b/>
          <w:snapToGrid w:val="0"/>
          <w:color w:val="000000"/>
          <w:sz w:val="20"/>
          <w:szCs w:val="20"/>
          <w:lang w:val="bs-Latn-BA"/>
        </w:rPr>
        <w:tab/>
      </w:r>
      <w:r w:rsidRPr="005177F5">
        <w:rPr>
          <w:rFonts w:ascii="Effra Corp" w:hAnsi="Effra Corp"/>
          <w:snapToGrid w:val="0"/>
          <w:color w:val="000000"/>
          <w:sz w:val="20"/>
          <w:szCs w:val="20"/>
          <w:lang w:val="bs-Latn-BA"/>
        </w:rPr>
        <w:t xml:space="preserve">Plaće </w:t>
      </w:r>
      <w:r>
        <w:rPr>
          <w:rFonts w:ascii="Effra Corp" w:hAnsi="Effra Corp"/>
          <w:snapToGrid w:val="0"/>
          <w:color w:val="000000"/>
          <w:sz w:val="20"/>
          <w:szCs w:val="20"/>
          <w:lang w:val="bs-Latn-BA"/>
        </w:rPr>
        <w:t>i</w:t>
      </w:r>
      <w:r w:rsidRPr="005177F5">
        <w:rPr>
          <w:rFonts w:ascii="Effra Corp" w:hAnsi="Effra Corp"/>
          <w:snapToGrid w:val="0"/>
          <w:color w:val="000000"/>
          <w:sz w:val="20"/>
          <w:szCs w:val="20"/>
          <w:lang w:val="bs-Latn-BA"/>
        </w:rPr>
        <w:t xml:space="preserve"> naknade moraju biti u skladu sa važećim zakonima. </w:t>
      </w:r>
    </w:p>
    <w:p w14:paraId="2C424DC9" w14:textId="77777777" w:rsidR="00DF4360" w:rsidRPr="005177F5" w:rsidRDefault="00DF4360" w:rsidP="00DF4360">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sidRPr="005177F5">
        <w:rPr>
          <w:rFonts w:ascii="Effra Corp" w:hAnsi="Effra Corp"/>
          <w:b/>
          <w:snapToGrid w:val="0"/>
          <w:color w:val="000000"/>
          <w:sz w:val="20"/>
          <w:szCs w:val="20"/>
          <w:lang w:val="bs-Latn-BA"/>
        </w:rPr>
        <w:t>Radno vrijeme i prekovremeni sati</w:t>
      </w:r>
      <w:r w:rsidRPr="005177F5">
        <w:rPr>
          <w:rFonts w:ascii="Effra Corp" w:hAnsi="Effra Corp"/>
          <w:b/>
          <w:snapToGrid w:val="0"/>
          <w:color w:val="000000"/>
          <w:sz w:val="20"/>
          <w:szCs w:val="20"/>
          <w:lang w:val="bs-Latn-BA"/>
        </w:rPr>
        <w:tab/>
      </w:r>
      <w:r w:rsidRPr="005177F5">
        <w:rPr>
          <w:rFonts w:ascii="Effra Corp" w:hAnsi="Effra Corp"/>
          <w:snapToGrid w:val="0"/>
          <w:color w:val="000000"/>
          <w:sz w:val="20"/>
          <w:szCs w:val="20"/>
          <w:lang w:val="bs-Latn-BA"/>
        </w:rPr>
        <w:t>Radno vrijeme i prekovremeni sati moraju biti u skladu sa važećim zakonima.</w:t>
      </w:r>
    </w:p>
    <w:p w14:paraId="06AEF4EF" w14:textId="77777777" w:rsidR="00DF4360" w:rsidRPr="005177F5" w:rsidRDefault="00DF4360" w:rsidP="00DF4360">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sidRPr="005177F5">
        <w:rPr>
          <w:rFonts w:ascii="Effra Corp" w:hAnsi="Effra Corp"/>
          <w:b/>
          <w:snapToGrid w:val="0"/>
          <w:color w:val="000000"/>
          <w:sz w:val="20"/>
          <w:szCs w:val="20"/>
          <w:lang w:val="bs-Latn-BA"/>
        </w:rPr>
        <w:t>Zdravlje i sigurnost</w:t>
      </w:r>
      <w:r w:rsidRPr="005177F5">
        <w:rPr>
          <w:rFonts w:ascii="Effra Corp" w:hAnsi="Effra Corp"/>
          <w:b/>
          <w:snapToGrid w:val="0"/>
          <w:color w:val="000000"/>
          <w:sz w:val="20"/>
          <w:szCs w:val="20"/>
          <w:lang w:val="bs-Latn-BA"/>
        </w:rPr>
        <w:tab/>
      </w:r>
      <w:r w:rsidRPr="005177F5">
        <w:rPr>
          <w:rFonts w:ascii="Effra Corp" w:hAnsi="Effra Corp"/>
          <w:snapToGrid w:val="0"/>
          <w:color w:val="000000"/>
          <w:sz w:val="20"/>
          <w:szCs w:val="20"/>
          <w:lang w:val="bs-Latn-BA"/>
        </w:rPr>
        <w:t>Uslovi rada moraju biti u skladu sa važećim zakonima.</w:t>
      </w:r>
    </w:p>
    <w:p w14:paraId="00F7314C" w14:textId="77777777" w:rsidR="00DF4360" w:rsidRPr="005177F5" w:rsidRDefault="00DF4360" w:rsidP="00DF4360">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sidRPr="005177F5">
        <w:rPr>
          <w:rFonts w:ascii="Effra Corp" w:hAnsi="Effra Corp"/>
          <w:b/>
          <w:snapToGrid w:val="0"/>
          <w:color w:val="000000"/>
          <w:sz w:val="20"/>
          <w:szCs w:val="20"/>
          <w:lang w:val="bs-Latn-BA"/>
        </w:rPr>
        <w:t>Zaštita okoline</w:t>
      </w:r>
      <w:r w:rsidRPr="005177F5">
        <w:rPr>
          <w:rFonts w:ascii="Effra Corp" w:hAnsi="Effra Corp"/>
          <w:b/>
          <w:snapToGrid w:val="0"/>
          <w:color w:val="000000"/>
          <w:sz w:val="20"/>
          <w:szCs w:val="20"/>
          <w:lang w:val="bs-Latn-BA"/>
        </w:rPr>
        <w:tab/>
      </w:r>
      <w:r w:rsidRPr="005177F5">
        <w:rPr>
          <w:rFonts w:ascii="Effra Corp" w:hAnsi="Effra Corp"/>
          <w:snapToGrid w:val="0"/>
          <w:color w:val="000000"/>
          <w:sz w:val="20"/>
          <w:szCs w:val="20"/>
          <w:lang w:val="bs-Latn-BA"/>
        </w:rPr>
        <w:t>Dobavljač će poslovati u skladu sa primjenjivim zakonima o zaštiti okoline.</w:t>
      </w:r>
    </w:p>
    <w:p w14:paraId="262AD421" w14:textId="77777777" w:rsidR="00DF4360" w:rsidRPr="005177F5" w:rsidRDefault="00DF4360" w:rsidP="00DF4360">
      <w:pPr>
        <w:pBdr>
          <w:top w:val="single" w:sz="4" w:space="1" w:color="auto"/>
          <w:left w:val="single" w:sz="4" w:space="5" w:color="auto"/>
          <w:right w:val="single" w:sz="4" w:space="4" w:color="auto"/>
        </w:pBdr>
        <w:autoSpaceDE w:val="0"/>
        <w:autoSpaceDN w:val="0"/>
        <w:adjustRightInd w:val="0"/>
        <w:ind w:left="3600" w:hanging="3600"/>
        <w:rPr>
          <w:rFonts w:ascii="Effra Corp" w:hAnsi="Effra Corp"/>
          <w:snapToGrid w:val="0"/>
          <w:color w:val="000000"/>
          <w:sz w:val="20"/>
          <w:szCs w:val="20"/>
          <w:lang w:val="bs-Latn-BA"/>
        </w:rPr>
      </w:pPr>
      <w:r w:rsidRPr="005177F5">
        <w:rPr>
          <w:rFonts w:ascii="Effra Corp" w:hAnsi="Effra Corp"/>
          <w:b/>
          <w:sz w:val="20"/>
          <w:szCs w:val="20"/>
          <w:lang w:val="bs-Latn-BA"/>
        </w:rPr>
        <w:lastRenderedPageBreak/>
        <w:t>Sukob interesa</w:t>
      </w:r>
      <w:r w:rsidRPr="005177F5">
        <w:rPr>
          <w:rFonts w:ascii="Effra Corp" w:hAnsi="Effra Corp"/>
          <w:b/>
          <w:sz w:val="20"/>
          <w:szCs w:val="20"/>
          <w:lang w:val="bs-Latn-BA"/>
        </w:rPr>
        <w:tab/>
      </w:r>
      <w:r w:rsidRPr="005177F5">
        <w:rPr>
          <w:rFonts w:ascii="Effra Corp" w:hAnsi="Effra Corp"/>
          <w:snapToGrid w:val="0"/>
          <w:color w:val="000000"/>
          <w:sz w:val="20"/>
          <w:szCs w:val="20"/>
          <w:lang w:val="bs-Latn-BA"/>
        </w:rPr>
        <w:t>Coca-Cola Hellenic zaposlenici i naši dobavljači  trebaju izbjegavati situacije u kojima može doći do sukoba interesa.</w:t>
      </w:r>
    </w:p>
    <w:p w14:paraId="5418AD36" w14:textId="77777777" w:rsidR="00DF4360" w:rsidRPr="005177F5" w:rsidRDefault="00DF4360" w:rsidP="00DF4360">
      <w:pPr>
        <w:pBdr>
          <w:top w:val="single" w:sz="4" w:space="1" w:color="auto"/>
          <w:left w:val="single" w:sz="4" w:space="5" w:color="auto"/>
          <w:bottom w:val="single" w:sz="4" w:space="1" w:color="auto"/>
          <w:right w:val="single" w:sz="4" w:space="4" w:color="auto"/>
        </w:pBdr>
        <w:autoSpaceDE w:val="0"/>
        <w:autoSpaceDN w:val="0"/>
        <w:adjustRightInd w:val="0"/>
        <w:ind w:left="3600" w:hanging="3600"/>
        <w:rPr>
          <w:rFonts w:ascii="Effra Corp" w:hAnsi="Effra Corp"/>
          <w:snapToGrid w:val="0"/>
          <w:color w:val="000000"/>
          <w:sz w:val="20"/>
          <w:szCs w:val="20"/>
          <w:lang w:val="bs-Latn-BA"/>
        </w:rPr>
      </w:pPr>
    </w:p>
    <w:p w14:paraId="51B9D0F0" w14:textId="77777777" w:rsidR="00DF4360" w:rsidRPr="005177F5" w:rsidRDefault="00DF4360" w:rsidP="00DF4360">
      <w:pPr>
        <w:pBdr>
          <w:top w:val="single" w:sz="4" w:space="1" w:color="auto"/>
          <w:left w:val="single" w:sz="4" w:space="5" w:color="auto"/>
          <w:bottom w:val="single" w:sz="4" w:space="1" w:color="auto"/>
          <w:right w:val="single" w:sz="4" w:space="4" w:color="auto"/>
          <w:between w:val="single" w:sz="4" w:space="1" w:color="auto"/>
          <w:bar w:val="single" w:sz="4" w:color="auto"/>
        </w:pBdr>
        <w:ind w:left="3600" w:hanging="3600"/>
        <w:jc w:val="both"/>
        <w:rPr>
          <w:rFonts w:ascii="Effra Corp" w:hAnsi="Effra Corp"/>
          <w:b/>
          <w:sz w:val="20"/>
          <w:szCs w:val="20"/>
          <w:lang w:val="bs-Latn-BA"/>
        </w:rPr>
      </w:pPr>
      <w:r w:rsidRPr="005177F5">
        <w:rPr>
          <w:rFonts w:ascii="Effra Corp" w:hAnsi="Effra Corp"/>
          <w:b/>
          <w:sz w:val="20"/>
          <w:szCs w:val="20"/>
          <w:lang w:val="bs-Latn-BA"/>
        </w:rPr>
        <w:t>Poslovna i finansijska evidencija</w:t>
      </w:r>
      <w:r w:rsidRPr="005177F5">
        <w:rPr>
          <w:rFonts w:ascii="Effra Corp" w:hAnsi="Effra Corp"/>
          <w:b/>
          <w:sz w:val="20"/>
          <w:szCs w:val="20"/>
          <w:lang w:val="bs-Latn-BA"/>
        </w:rPr>
        <w:tab/>
      </w:r>
      <w:r w:rsidRPr="002B79A0">
        <w:rPr>
          <w:rFonts w:ascii="Effra Corp" w:hAnsi="Effra Corp"/>
          <w:bCs/>
          <w:sz w:val="20"/>
          <w:szCs w:val="20"/>
          <w:lang w:val="bs-Latn-BA"/>
        </w:rPr>
        <w:t>Dobavljač će</w:t>
      </w:r>
      <w:r w:rsidRPr="005177F5">
        <w:rPr>
          <w:rFonts w:ascii="Effra Corp" w:hAnsi="Effra Corp"/>
          <w:b/>
          <w:sz w:val="20"/>
          <w:szCs w:val="20"/>
          <w:lang w:val="bs-Latn-BA"/>
        </w:rPr>
        <w:t xml:space="preserve"> </w:t>
      </w:r>
      <w:r w:rsidRPr="005177F5">
        <w:rPr>
          <w:rFonts w:ascii="Effra Corp" w:hAnsi="Effra Corp"/>
          <w:sz w:val="20"/>
          <w:szCs w:val="20"/>
          <w:lang w:val="bs-Latn-BA"/>
        </w:rPr>
        <w:t>se pridržavati svih važećih zakona  koji se odnose na vođenje finansijske evidencije i izvještavanje.</w:t>
      </w:r>
    </w:p>
    <w:p w14:paraId="609160F3" w14:textId="77777777" w:rsidR="00DF4360" w:rsidRPr="005177F5" w:rsidRDefault="00DF4360" w:rsidP="00DF4360">
      <w:pPr>
        <w:pBdr>
          <w:top w:val="single" w:sz="4" w:space="1" w:color="auto"/>
          <w:left w:val="single" w:sz="4" w:space="5" w:color="auto"/>
          <w:bottom w:val="single" w:sz="4" w:space="1"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sidRPr="005177F5">
        <w:rPr>
          <w:rFonts w:ascii="Effra Corp" w:hAnsi="Effra Corp"/>
          <w:b/>
          <w:sz w:val="20"/>
          <w:szCs w:val="20"/>
          <w:lang w:val="bs-Latn-BA"/>
        </w:rPr>
        <w:t>Podmićivanje</w:t>
      </w:r>
      <w:r w:rsidRPr="005177F5">
        <w:rPr>
          <w:rFonts w:ascii="Effra Corp" w:hAnsi="Effra Corp"/>
          <w:b/>
          <w:snapToGrid w:val="0"/>
          <w:color w:val="000000"/>
          <w:sz w:val="20"/>
          <w:szCs w:val="20"/>
          <w:lang w:val="bs-Latn-BA"/>
        </w:rPr>
        <w:tab/>
      </w:r>
      <w:r w:rsidRPr="005177F5">
        <w:rPr>
          <w:rFonts w:ascii="Effra Corp" w:hAnsi="Effra Corp"/>
          <w:bCs/>
          <w:snapToGrid w:val="0"/>
          <w:color w:val="000000"/>
          <w:sz w:val="20"/>
          <w:szCs w:val="20"/>
          <w:lang w:val="bs-Latn-BA"/>
        </w:rPr>
        <w:t>Dobavljač će</w:t>
      </w:r>
      <w:r w:rsidRPr="005177F5">
        <w:rPr>
          <w:rFonts w:ascii="Effra Corp" w:hAnsi="Effra Corp"/>
          <w:b/>
          <w:snapToGrid w:val="0"/>
          <w:color w:val="000000"/>
          <w:sz w:val="20"/>
          <w:szCs w:val="20"/>
          <w:lang w:val="bs-Latn-BA"/>
        </w:rPr>
        <w:t xml:space="preserve"> </w:t>
      </w:r>
      <w:r w:rsidRPr="005177F5">
        <w:rPr>
          <w:rFonts w:ascii="Effra Corp" w:hAnsi="Effra Corp"/>
          <w:snapToGrid w:val="0"/>
          <w:color w:val="000000"/>
          <w:sz w:val="20"/>
          <w:szCs w:val="20"/>
          <w:lang w:val="bs-Latn-BA"/>
        </w:rPr>
        <w:t>poštovati sve važeće zakone o zabrani mita i korupcije te u svom poslovanju neće koristiti mito ili druge ne</w:t>
      </w:r>
      <w:r>
        <w:rPr>
          <w:rFonts w:ascii="Effra Corp" w:hAnsi="Effra Corp"/>
          <w:snapToGrid w:val="0"/>
          <w:color w:val="000000"/>
          <w:sz w:val="20"/>
          <w:szCs w:val="20"/>
          <w:lang w:val="bs-Latn-BA"/>
        </w:rPr>
        <w:t>zakonite</w:t>
      </w:r>
      <w:r w:rsidRPr="005177F5">
        <w:rPr>
          <w:rFonts w:ascii="Effra Corp" w:hAnsi="Effra Corp"/>
          <w:snapToGrid w:val="0"/>
          <w:color w:val="000000"/>
          <w:sz w:val="20"/>
          <w:szCs w:val="20"/>
          <w:lang w:val="bs-Latn-BA"/>
        </w:rPr>
        <w:t xml:space="preserve"> prakse.</w:t>
      </w:r>
    </w:p>
    <w:p w14:paraId="44413B58" w14:textId="77777777" w:rsidR="00DF4360" w:rsidRPr="005177F5" w:rsidRDefault="00DF4360" w:rsidP="00DF4360">
      <w:pPr>
        <w:pBdr>
          <w:top w:val="single" w:sz="4" w:space="1" w:color="auto"/>
          <w:left w:val="single" w:sz="4" w:space="5" w:color="auto"/>
          <w:bottom w:val="single" w:sz="4" w:space="1"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sidRPr="005177F5">
        <w:rPr>
          <w:rFonts w:ascii="Effra Corp" w:hAnsi="Effra Corp"/>
          <w:b/>
          <w:sz w:val="20"/>
          <w:szCs w:val="20"/>
          <w:lang w:val="bs-Latn-BA"/>
        </w:rPr>
        <w:t>Zaštita povjerljivih informacija i ličnih podataka</w:t>
      </w:r>
      <w:r w:rsidRPr="005177F5">
        <w:rPr>
          <w:rFonts w:ascii="Effra Corp" w:hAnsi="Effra Corp"/>
          <w:b/>
          <w:snapToGrid w:val="0"/>
          <w:color w:val="000000"/>
          <w:sz w:val="20"/>
          <w:szCs w:val="20"/>
          <w:lang w:val="bs-Latn-BA"/>
        </w:rPr>
        <w:tab/>
      </w:r>
      <w:r w:rsidRPr="005177F5">
        <w:rPr>
          <w:rFonts w:ascii="Effra Corp" w:hAnsi="Effra Corp"/>
          <w:snapToGrid w:val="0"/>
          <w:color w:val="000000"/>
          <w:sz w:val="20"/>
          <w:szCs w:val="20"/>
          <w:lang w:val="bs-Latn-BA"/>
        </w:rPr>
        <w:t>Dobavljač će zaštiti  podatke kompanije Coca-Cola Hellenic i druge neovisne informacije</w:t>
      </w:r>
      <w:r>
        <w:rPr>
          <w:rFonts w:ascii="Effra Corp" w:hAnsi="Effra Corp"/>
          <w:snapToGrid w:val="0"/>
          <w:color w:val="000000"/>
          <w:sz w:val="20"/>
          <w:szCs w:val="20"/>
          <w:lang w:val="bs-Latn-BA"/>
        </w:rPr>
        <w:t xml:space="preserve"> </w:t>
      </w:r>
      <w:r w:rsidRPr="005177F5">
        <w:rPr>
          <w:rFonts w:ascii="Effra Corp" w:hAnsi="Effra Corp"/>
          <w:snapToGrid w:val="0"/>
          <w:color w:val="000000"/>
          <w:sz w:val="20"/>
          <w:szCs w:val="20"/>
          <w:lang w:val="bs-Latn-BA"/>
        </w:rPr>
        <w:t>otkrivene dobavljaču. Dobavljač će poštivati važeće zakone o zaštiti podataka uključujući Opću uredbu o zaštiti ličnih podataka E</w:t>
      </w:r>
      <w:r>
        <w:rPr>
          <w:rFonts w:ascii="Effra Corp" w:hAnsi="Effra Corp"/>
          <w:snapToGrid w:val="0"/>
          <w:color w:val="000000"/>
          <w:sz w:val="20"/>
          <w:szCs w:val="20"/>
          <w:lang w:val="bs-Latn-BA"/>
        </w:rPr>
        <w:t xml:space="preserve">vropske </w:t>
      </w:r>
      <w:r w:rsidRPr="005177F5">
        <w:rPr>
          <w:rFonts w:ascii="Effra Corp" w:hAnsi="Effra Corp"/>
          <w:snapToGrid w:val="0"/>
          <w:color w:val="000000"/>
          <w:sz w:val="20"/>
          <w:szCs w:val="20"/>
          <w:lang w:val="bs-Latn-BA"/>
        </w:rPr>
        <w:t>U</w:t>
      </w:r>
      <w:r>
        <w:rPr>
          <w:rFonts w:ascii="Effra Corp" w:hAnsi="Effra Corp"/>
          <w:snapToGrid w:val="0"/>
          <w:color w:val="000000"/>
          <w:sz w:val="20"/>
          <w:szCs w:val="20"/>
          <w:lang w:val="bs-Latn-BA"/>
        </w:rPr>
        <w:t>nije</w:t>
      </w:r>
      <w:r w:rsidRPr="005177F5">
        <w:rPr>
          <w:rFonts w:ascii="Effra Corp" w:hAnsi="Effra Corp"/>
          <w:snapToGrid w:val="0"/>
          <w:color w:val="000000"/>
          <w:sz w:val="20"/>
          <w:szCs w:val="20"/>
          <w:lang w:val="bs-Latn-BA"/>
        </w:rPr>
        <w:t xml:space="preserve"> (GDPR).</w:t>
      </w:r>
    </w:p>
    <w:p w14:paraId="158E7C7B" w14:textId="77777777" w:rsidR="00DF4360" w:rsidRPr="005177F5" w:rsidRDefault="00DF4360" w:rsidP="00DF4360">
      <w:pPr>
        <w:pBdr>
          <w:top w:val="single" w:sz="4" w:space="1" w:color="auto"/>
          <w:left w:val="single" w:sz="4" w:space="5" w:color="auto"/>
          <w:bottom w:val="single" w:sz="4" w:space="1" w:color="auto"/>
          <w:right w:val="single" w:sz="4" w:space="4" w:color="auto"/>
          <w:between w:val="single" w:sz="4" w:space="1" w:color="auto"/>
          <w:bar w:val="single" w:sz="4" w:color="auto"/>
        </w:pBdr>
        <w:ind w:left="3600" w:hanging="3600"/>
        <w:jc w:val="both"/>
        <w:rPr>
          <w:rFonts w:ascii="Effra Corp" w:hAnsi="Effra Corp"/>
          <w:snapToGrid w:val="0"/>
          <w:color w:val="000000"/>
          <w:sz w:val="20"/>
          <w:szCs w:val="20"/>
          <w:lang w:val="bs-Latn-BA"/>
        </w:rPr>
      </w:pPr>
      <w:r w:rsidRPr="005177F5">
        <w:rPr>
          <w:rFonts w:ascii="Effra Corp" w:hAnsi="Effra Corp"/>
          <w:b/>
          <w:sz w:val="20"/>
          <w:szCs w:val="20"/>
          <w:lang w:val="bs-Latn-BA"/>
        </w:rPr>
        <w:t>Sankcije</w:t>
      </w:r>
      <w:r w:rsidRPr="005177F5">
        <w:rPr>
          <w:rFonts w:ascii="Effra Corp" w:hAnsi="Effra Corp"/>
          <w:b/>
          <w:sz w:val="20"/>
          <w:szCs w:val="20"/>
          <w:lang w:val="bs-Latn-BA"/>
        </w:rPr>
        <w:tab/>
      </w:r>
      <w:r w:rsidRPr="005177F5">
        <w:rPr>
          <w:rFonts w:ascii="Effra Corp" w:hAnsi="Effra Corp"/>
          <w:snapToGrid w:val="0"/>
          <w:color w:val="000000"/>
          <w:sz w:val="20"/>
          <w:szCs w:val="20"/>
          <w:lang w:val="bs-Latn-BA"/>
        </w:rPr>
        <w:t>Dobavljač će poštivati važeće međunarodne sankcije.</w:t>
      </w:r>
    </w:p>
    <w:p w14:paraId="164A4889" w14:textId="77777777" w:rsidR="00DF4360" w:rsidRPr="005177F5" w:rsidRDefault="00DF4360" w:rsidP="00DF4360">
      <w:pPr>
        <w:rPr>
          <w:rFonts w:ascii="Effra Corp" w:hAnsi="Effra Corp"/>
          <w:sz w:val="20"/>
          <w:szCs w:val="20"/>
          <w:lang w:val="bs-Latn-BA"/>
        </w:rPr>
      </w:pPr>
    </w:p>
    <w:bookmarkEnd w:id="4"/>
    <w:p w14:paraId="3ACD7F0B" w14:textId="77777777" w:rsidR="00DF4360" w:rsidRPr="005177F5" w:rsidRDefault="00DF4360" w:rsidP="00DF4360">
      <w:pPr>
        <w:rPr>
          <w:rFonts w:ascii="Effra Corp" w:hAnsi="Effra Corp"/>
          <w:b/>
          <w:snapToGrid w:val="0"/>
          <w:color w:val="000000"/>
          <w:sz w:val="20"/>
          <w:szCs w:val="20"/>
          <w:lang w:val="bs-Latn-BA"/>
        </w:rPr>
      </w:pPr>
    </w:p>
    <w:p w14:paraId="788FA993" w14:textId="77777777" w:rsidR="00DF4360" w:rsidRPr="005177F5" w:rsidRDefault="00DF4360" w:rsidP="00DF4360">
      <w:pPr>
        <w:rPr>
          <w:rFonts w:ascii="Effra Corp" w:hAnsi="Effra Corp"/>
          <w:b/>
          <w:snapToGrid w:val="0"/>
          <w:color w:val="000000"/>
          <w:sz w:val="20"/>
          <w:szCs w:val="20"/>
          <w:lang w:val="bs-Latn-BA"/>
        </w:rPr>
      </w:pPr>
      <w:bookmarkStart w:id="5" w:name="_Hlk57895172"/>
      <w:r w:rsidRPr="005177F5">
        <w:rPr>
          <w:rFonts w:ascii="Effra Corp" w:hAnsi="Effra Corp"/>
          <w:b/>
          <w:snapToGrid w:val="0"/>
          <w:color w:val="000000"/>
          <w:sz w:val="20"/>
          <w:szCs w:val="20"/>
          <w:lang w:val="bs-Latn-BA"/>
        </w:rPr>
        <w:t>Dokazivanje usklađenosti</w:t>
      </w:r>
    </w:p>
    <w:p w14:paraId="3A6971C6" w14:textId="77777777" w:rsidR="00DF4360" w:rsidRPr="005177F5" w:rsidRDefault="00DF4360" w:rsidP="00DF4360">
      <w:pPr>
        <w:rPr>
          <w:rFonts w:ascii="Effra Corp" w:hAnsi="Effra Corp"/>
          <w:b/>
          <w:snapToGrid w:val="0"/>
          <w:color w:val="000000"/>
          <w:sz w:val="20"/>
          <w:szCs w:val="20"/>
          <w:lang w:val="bs-Latn-BA"/>
        </w:rPr>
      </w:pPr>
    </w:p>
    <w:p w14:paraId="7A3E9F0E" w14:textId="77777777" w:rsidR="00DF4360" w:rsidRPr="005177F5" w:rsidRDefault="00DF4360" w:rsidP="00DF4360">
      <w:pPr>
        <w:jc w:val="both"/>
        <w:rPr>
          <w:rFonts w:ascii="Effra Corp" w:hAnsi="Effra Corp"/>
          <w:snapToGrid w:val="0"/>
          <w:color w:val="000000"/>
          <w:sz w:val="20"/>
          <w:szCs w:val="20"/>
          <w:lang w:val="bs-Latn-BA"/>
        </w:rPr>
      </w:pPr>
      <w:r w:rsidRPr="005177F5">
        <w:rPr>
          <w:rFonts w:ascii="Effra Corp" w:hAnsi="Effra Corp"/>
          <w:snapToGrid w:val="0"/>
          <w:color w:val="000000"/>
          <w:sz w:val="20"/>
          <w:szCs w:val="20"/>
          <w:lang w:val="bs-Latn-BA"/>
        </w:rPr>
        <w:t>Dobavljač mora biti u stanju da pokaže usklađenost sa ovim Smjernicama za dobavljače na zahtjev kompanije Coca-Cola Hellenic.</w:t>
      </w:r>
    </w:p>
    <w:p w14:paraId="4F68CC07" w14:textId="77777777" w:rsidR="00DF4360" w:rsidRPr="005177F5" w:rsidRDefault="00DF4360" w:rsidP="00DF4360">
      <w:pPr>
        <w:jc w:val="both"/>
        <w:rPr>
          <w:rFonts w:ascii="Effra Corp" w:hAnsi="Effra Corp"/>
          <w:snapToGrid w:val="0"/>
          <w:color w:val="000000"/>
          <w:sz w:val="20"/>
          <w:szCs w:val="20"/>
          <w:lang w:val="bs-Latn-BA"/>
        </w:rPr>
      </w:pPr>
    </w:p>
    <w:p w14:paraId="026810C6" w14:textId="77777777" w:rsidR="00DF4360" w:rsidRPr="007B2C90" w:rsidRDefault="00DF4360" w:rsidP="00DF4360">
      <w:pPr>
        <w:pStyle w:val="BodyText"/>
        <w:spacing w:after="100" w:afterAutospacing="1"/>
        <w:ind w:right="0"/>
        <w:jc w:val="both"/>
        <w:rPr>
          <w:rFonts w:ascii="Effra Corp" w:eastAsia="Times New Roman" w:hAnsi="Effra Corp"/>
          <w:snapToGrid w:val="0"/>
          <w:color w:val="000000"/>
          <w:sz w:val="20"/>
          <w:szCs w:val="20"/>
          <w:lang w:val="bs-Latn-BA"/>
        </w:rPr>
      </w:pPr>
      <w:r w:rsidRPr="007B2C90">
        <w:rPr>
          <w:rFonts w:ascii="Effra Corp" w:eastAsia="Times New Roman" w:hAnsi="Effra Corp"/>
          <w:snapToGrid w:val="0"/>
          <w:color w:val="000000"/>
          <w:sz w:val="20"/>
          <w:szCs w:val="20"/>
          <w:lang w:val="bs-Latn-BA"/>
        </w:rPr>
        <w:t>Ako osam osnovnih konvencija Međunarodne organizacije rada (dalje</w:t>
      </w:r>
      <w:r>
        <w:rPr>
          <w:rFonts w:ascii="Effra Corp" w:eastAsia="Times New Roman" w:hAnsi="Effra Corp"/>
          <w:snapToGrid w:val="0"/>
          <w:color w:val="000000"/>
          <w:sz w:val="20"/>
          <w:szCs w:val="20"/>
          <w:lang w:val="bs-Latn-BA"/>
        </w:rPr>
        <w:t xml:space="preserve"> u tekstu</w:t>
      </w:r>
      <w:r w:rsidRPr="007B2C90">
        <w:rPr>
          <w:rFonts w:ascii="Effra Corp" w:eastAsia="Times New Roman" w:hAnsi="Effra Corp"/>
          <w:snapToGrid w:val="0"/>
          <w:color w:val="000000"/>
          <w:sz w:val="20"/>
          <w:szCs w:val="20"/>
          <w:lang w:val="bs-Latn-BA"/>
        </w:rPr>
        <w:t>: MOR) uspostave viši standard od lokalnog zakona, dobavljač će ispuniti standarde MORa. Ovi minimalni zahtjevi dio su svih sporazuma između Coca-Cole Hellenic i njenih direktnih dobavljača. Očekujemo od naših dobavljača da razviju i implementiraju odgovarajuće interne poslovne procese kako bi osigurali poštivanje ovih Smjernica. Sarađujemo s kompanijom The Coca-Cola, koja rutinski koristi nezavisne treće strane za procjenu usklađenosti dobavljača sa ovim Smjernicama; procjene uključuju povjerljive razgovore sa zaposlenima i ugovornim radnicima na licu mjesta. Ako dobavljač ne uspije podržati bilo koji aspekt zahtjeva</w:t>
      </w:r>
      <w:r>
        <w:rPr>
          <w:rFonts w:ascii="Effra Corp" w:eastAsia="Times New Roman" w:hAnsi="Effra Corp"/>
          <w:snapToGrid w:val="0"/>
          <w:color w:val="000000"/>
          <w:sz w:val="20"/>
          <w:szCs w:val="20"/>
          <w:lang w:val="bs-Latn-BA"/>
        </w:rPr>
        <w:t xml:space="preserve"> ovih</w:t>
      </w:r>
      <w:r w:rsidRPr="007B2C90">
        <w:rPr>
          <w:rFonts w:ascii="Effra Corp" w:eastAsia="Times New Roman" w:hAnsi="Effra Corp"/>
          <w:snapToGrid w:val="0"/>
          <w:color w:val="000000"/>
          <w:sz w:val="20"/>
          <w:szCs w:val="20"/>
          <w:lang w:val="bs-Latn-BA"/>
        </w:rPr>
        <w:t xml:space="preserve"> Smjernica, od dobavljača se očekuje da provede korektivne mjere. Coca-Cola Hellenic zadržava pravo da raskine ugovor sa bilo kojim dobavljačem koji ne može dokazati da poštuje zahteve ovih Smjernica.</w:t>
      </w:r>
    </w:p>
    <w:bookmarkEnd w:id="5"/>
    <w:p w14:paraId="6D582271" w14:textId="77777777" w:rsidR="00DF4360" w:rsidRPr="005177F5" w:rsidRDefault="00DF4360" w:rsidP="00DF4360">
      <w:pPr>
        <w:rPr>
          <w:rFonts w:ascii="Effra Corp" w:hAnsi="Effra Corp"/>
          <w:snapToGrid w:val="0"/>
          <w:color w:val="000000"/>
          <w:sz w:val="20"/>
          <w:szCs w:val="20"/>
          <w:lang w:val="bs-Latn-BA"/>
        </w:rPr>
      </w:pPr>
    </w:p>
    <w:p w14:paraId="692E30D4" w14:textId="77777777" w:rsidR="00DF4360" w:rsidRPr="005177F5" w:rsidRDefault="00DF4360" w:rsidP="00DF4360">
      <w:pPr>
        <w:jc w:val="center"/>
        <w:rPr>
          <w:rFonts w:ascii="Effra Corp" w:hAnsi="Effra Corp"/>
          <w:sz w:val="20"/>
          <w:szCs w:val="20"/>
          <w:lang w:val="bs-Latn-BA"/>
        </w:rPr>
      </w:pPr>
      <w:r w:rsidRPr="005177F5">
        <w:rPr>
          <w:rFonts w:ascii="Effra Corp" w:hAnsi="Effra Corp"/>
          <w:snapToGrid w:val="0"/>
          <w:color w:val="000000"/>
          <w:sz w:val="20"/>
          <w:szCs w:val="20"/>
          <w:lang w:val="bs-Latn-BA"/>
        </w:rPr>
        <w:t>***</w:t>
      </w:r>
    </w:p>
    <w:p w14:paraId="2C141573" w14:textId="77777777" w:rsidR="00DF4360" w:rsidRPr="005177F5" w:rsidRDefault="00DF4360" w:rsidP="00DF4360">
      <w:pPr>
        <w:rPr>
          <w:rFonts w:ascii="Effra Corp" w:hAnsi="Effra Corp"/>
          <w:b/>
          <w:sz w:val="20"/>
          <w:szCs w:val="20"/>
          <w:lang w:val="bs-Latn-BA"/>
        </w:rPr>
      </w:pPr>
      <w:r>
        <w:rPr>
          <w:rFonts w:ascii="Effra Corp" w:hAnsi="Effra Corp"/>
          <w:b/>
          <w:sz w:val="20"/>
          <w:szCs w:val="20"/>
          <w:lang w:val="bs-Latn-BA"/>
        </w:rPr>
        <w:t xml:space="preserve">Izdanje:  </w:t>
      </w:r>
      <w:r w:rsidRPr="005177F5">
        <w:rPr>
          <w:rFonts w:ascii="Effra Corp" w:hAnsi="Effra Corp"/>
          <w:b/>
          <w:sz w:val="20"/>
          <w:szCs w:val="20"/>
          <w:lang w:val="bs-Latn-BA"/>
        </w:rPr>
        <w:t>Novemb</w:t>
      </w:r>
      <w:r>
        <w:rPr>
          <w:rFonts w:ascii="Effra Corp" w:hAnsi="Effra Corp"/>
          <w:b/>
          <w:sz w:val="20"/>
          <w:szCs w:val="20"/>
          <w:lang w:val="bs-Latn-BA"/>
        </w:rPr>
        <w:t>ar</w:t>
      </w:r>
      <w:r w:rsidRPr="005177F5">
        <w:rPr>
          <w:rFonts w:ascii="Effra Corp" w:hAnsi="Effra Corp"/>
          <w:b/>
          <w:sz w:val="20"/>
          <w:szCs w:val="20"/>
          <w:lang w:val="bs-Latn-BA"/>
        </w:rPr>
        <w:t xml:space="preserve"> 2020 </w:t>
      </w:r>
    </w:p>
    <w:p w14:paraId="44F8EB56" w14:textId="77777777" w:rsidR="00F579F3" w:rsidRPr="00671207" w:rsidRDefault="00F579F3" w:rsidP="00DE67F4">
      <w:pPr>
        <w:rPr>
          <w:rFonts w:ascii="Effra Corp" w:hAnsi="Effra Corp"/>
          <w:lang w:val="sr-Latn-RS"/>
        </w:rPr>
      </w:pPr>
    </w:p>
    <w:sectPr w:rsidR="00F579F3" w:rsidRPr="00671207" w:rsidSect="00F579F3">
      <w:headerReference w:type="default" r:id="rId15"/>
      <w:footerReference w:type="default" r:id="rId16"/>
      <w:headerReference w:type="first" r:id="rId17"/>
      <w:footerReference w:type="first" r:id="rId18"/>
      <w:pgSz w:w="11900" w:h="16840" w:code="9"/>
      <w:pgMar w:top="3403" w:right="1410" w:bottom="3235" w:left="1701" w:header="85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386A3" w14:textId="77777777" w:rsidR="001A56A9" w:rsidRDefault="001A56A9" w:rsidP="00D67A19">
      <w:r>
        <w:separator/>
      </w:r>
    </w:p>
  </w:endnote>
  <w:endnote w:type="continuationSeparator" w:id="0">
    <w:p w14:paraId="23B5B419" w14:textId="77777777" w:rsidR="001A56A9" w:rsidRDefault="001A56A9" w:rsidP="00D67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embedBold r:id="rId1" w:subsetted="1" w:fontKey="{DA7FDAF6-D825-489E-A1E8-72B5D0C3B523}"/>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roman"/>
    <w:pitch w:val="fixed"/>
    <w:sig w:usb0="00000001" w:usb1="08070000" w:usb2="00000010" w:usb3="00000000" w:csb0="00020000" w:csb1="00000000"/>
  </w:font>
  <w:font w:name="Effra Corp">
    <w:panose1 w:val="020B0603020203020204"/>
    <w:charset w:val="EE"/>
    <w:family w:val="swiss"/>
    <w:pitch w:val="variable"/>
    <w:sig w:usb0="A00002AF" w:usb1="5000205B" w:usb2="00000000" w:usb3="00000000" w:csb0="0000009F" w:csb1="00000000"/>
    <w:embedRegular r:id="rId2" w:fontKey="{6C557023-3FED-4C73-909E-138B247C2B92}"/>
    <w:embedBold r:id="rId3" w:fontKey="{D3F602B8-C84F-4D86-82C6-A1815F823A6C}"/>
    <w:embedItalic r:id="rId4" w:fontKey="{978377E1-626A-4653-A5C7-7856956E6D6A}"/>
  </w:font>
  <w:font w:name="Effra">
    <w:charset w:val="EE"/>
    <w:family w:val="swiss"/>
    <w:pitch w:val="variable"/>
    <w:sig w:usb0="A00002AF" w:usb1="5000205B" w:usb2="00000000" w:usb3="00000000" w:csb0="0000009F" w:csb1="00000000"/>
    <w:embedRegular r:id="rId5" w:fontKey="{C27D666F-88E2-4744-A6E9-2080703D5B95}"/>
    <w:embedBold r:id="rId6" w:fontKey="{69ABD7C5-0FF2-482B-B9B0-BA24AB541287}"/>
  </w:font>
  <w:font w:name="EffraCorp-Regular">
    <w:altName w:val="Arial"/>
    <w:panose1 w:val="00000000000000000000"/>
    <w:charset w:val="00"/>
    <w:family w:val="swiss"/>
    <w:notTrueType/>
    <w:pitch w:val="default"/>
    <w:sig w:usb0="00000001"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0C2CA" w14:textId="77777777" w:rsidR="00F579F3" w:rsidRDefault="00F579F3">
    <w:pPr>
      <w:pStyle w:val="Footer"/>
    </w:pPr>
    <w:r>
      <w:rPr>
        <w:noProof/>
        <w:lang w:val="sr-Latn-RS" w:eastAsia="sr-Latn-RS"/>
      </w:rPr>
      <mc:AlternateContent>
        <mc:Choice Requires="wps">
          <w:drawing>
            <wp:anchor distT="45720" distB="45720" distL="114300" distR="114300" simplePos="0" relativeHeight="251672576" behindDoc="1" locked="0" layoutInCell="1" allowOverlap="1" wp14:anchorId="5C63AE37" wp14:editId="5C63AE38">
              <wp:simplePos x="0" y="0"/>
              <wp:positionH relativeFrom="column">
                <wp:posOffset>-65405</wp:posOffset>
              </wp:positionH>
              <wp:positionV relativeFrom="paragraph">
                <wp:posOffset>-599440</wp:posOffset>
              </wp:positionV>
              <wp:extent cx="5865495" cy="490220"/>
              <wp:effectExtent l="0" t="0" r="0" b="508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5495" cy="490220"/>
                      </a:xfrm>
                      <a:prstGeom prst="rect">
                        <a:avLst/>
                      </a:prstGeom>
                      <a:noFill/>
                      <a:ln w="9525">
                        <a:noFill/>
                        <a:miter lim="800000"/>
                        <a:headEnd/>
                        <a:tailEnd/>
                      </a:ln>
                    </wps:spPr>
                    <wps:txbx>
                      <w:txbxContent>
                        <w:p w14:paraId="3FAADEEA" w14:textId="77777777" w:rsidR="00F579F3" w:rsidRPr="00F579F3" w:rsidRDefault="00F579F3" w:rsidP="00F579F3">
                          <w:pPr>
                            <w:autoSpaceDE w:val="0"/>
                            <w:autoSpaceDN w:val="0"/>
                            <w:adjustRightInd w:val="0"/>
                            <w:rPr>
                              <w:rFonts w:ascii="Effra" w:hAnsi="Effra" w:cs="EffraCorp-Regular"/>
                              <w:b/>
                              <w:color w:val="F40009"/>
                              <w:sz w:val="12"/>
                              <w:szCs w:val="12"/>
                              <w:lang w:val="bs-Latn-BA"/>
                            </w:rPr>
                          </w:pPr>
                          <w:r w:rsidRPr="00F579F3">
                            <w:rPr>
                              <w:rFonts w:ascii="Effra" w:hAnsi="Effra" w:cs="EffraCorp-Regular"/>
                              <w:b/>
                              <w:color w:val="F40009"/>
                              <w:sz w:val="12"/>
                              <w:szCs w:val="12"/>
                              <w:lang w:val="bs-Latn-BA"/>
                            </w:rPr>
                            <w:t xml:space="preserve">Članica grupacije Coca-Cola </w:t>
                          </w:r>
                          <w:r>
                            <w:rPr>
                              <w:rFonts w:ascii="Effra" w:hAnsi="Effra" w:cs="EffraCorp-Regular"/>
                              <w:b/>
                              <w:color w:val="F40009"/>
                              <w:sz w:val="12"/>
                              <w:szCs w:val="12"/>
                              <w:lang w:val="bs-Latn-BA"/>
                            </w:rPr>
                            <w:t>HBC</w:t>
                          </w:r>
                        </w:p>
                        <w:p w14:paraId="193681A4" w14:textId="77777777" w:rsidR="00F579F3" w:rsidRPr="00F579F3" w:rsidRDefault="00F579F3" w:rsidP="00F579F3">
                          <w:pPr>
                            <w:autoSpaceDE w:val="0"/>
                            <w:autoSpaceDN w:val="0"/>
                            <w:adjustRightInd w:val="0"/>
                            <w:rPr>
                              <w:rFonts w:ascii="Effra" w:hAnsi="Effra" w:cs="EffraCorp-Regular"/>
                              <w:spacing w:val="3"/>
                              <w:sz w:val="12"/>
                              <w:szCs w:val="12"/>
                              <w:lang w:val="bs-Latn-BA"/>
                            </w:rPr>
                          </w:pPr>
                        </w:p>
                        <w:p w14:paraId="5B1820C1" w14:textId="77777777" w:rsidR="00F579F3" w:rsidRPr="00F579F3" w:rsidRDefault="00F579F3" w:rsidP="00F579F3">
                          <w:pPr>
                            <w:autoSpaceDE w:val="0"/>
                            <w:autoSpaceDN w:val="0"/>
                            <w:adjustRightInd w:val="0"/>
                            <w:rPr>
                              <w:rFonts w:ascii="Effra" w:hAnsi="Effra" w:cs="EffraCorp-Regular"/>
                              <w:spacing w:val="3"/>
                              <w:sz w:val="12"/>
                              <w:szCs w:val="12"/>
                              <w:lang w:val="bs-Latn-BA"/>
                            </w:rPr>
                          </w:pPr>
                          <w:r w:rsidRPr="00F579F3">
                            <w:rPr>
                              <w:rFonts w:ascii="Effra" w:hAnsi="Effra" w:cs="EffraCorp-Regular"/>
                              <w:spacing w:val="3"/>
                              <w:sz w:val="12"/>
                              <w:szCs w:val="12"/>
                              <w:lang w:val="bs-Latn-BA"/>
                            </w:rPr>
                            <w:t xml:space="preserve">Armenia • Austria • Belarus • </w:t>
                          </w:r>
                          <w:r w:rsidRPr="00F579F3">
                            <w:rPr>
                              <w:rFonts w:ascii="Effra" w:hAnsi="Effra" w:cs="EffraCorp-Regular"/>
                              <w:color w:val="F40009"/>
                              <w:spacing w:val="3"/>
                              <w:sz w:val="12"/>
                              <w:szCs w:val="12"/>
                              <w:lang w:val="bs-Latn-BA"/>
                            </w:rPr>
                            <w:t>Bosnia &amp; Herzegovina</w:t>
                          </w:r>
                          <w:r w:rsidRPr="00F579F3">
                            <w:rPr>
                              <w:rFonts w:ascii="Effra" w:hAnsi="Effra" w:cs="EffraCorp-Regular"/>
                              <w:spacing w:val="3"/>
                              <w:sz w:val="12"/>
                              <w:szCs w:val="12"/>
                              <w:lang w:val="bs-Latn-BA"/>
                            </w:rPr>
                            <w:t xml:space="preserve"> • Bulgaria • Croatia • Cyprus Czech Republic • Estonia • FYROM • Greece • Hungary • Ireland • Italy • Latvia</w:t>
                          </w:r>
                        </w:p>
                        <w:p w14:paraId="47AD8473" w14:textId="77777777" w:rsidR="00F579F3" w:rsidRPr="00F579F3" w:rsidRDefault="00F579F3" w:rsidP="00F579F3">
                          <w:pPr>
                            <w:rPr>
                              <w:rFonts w:ascii="Effra" w:hAnsi="Effra"/>
                              <w:color w:val="5D6770"/>
                              <w:spacing w:val="3"/>
                              <w:sz w:val="12"/>
                              <w:szCs w:val="12"/>
                              <w:lang w:val="bs-Latn-BA"/>
                            </w:rPr>
                          </w:pPr>
                          <w:r w:rsidRPr="00F579F3">
                            <w:rPr>
                              <w:rFonts w:ascii="Effra" w:hAnsi="Effra" w:cs="EffraCorp-Regular"/>
                              <w:spacing w:val="3"/>
                              <w:sz w:val="12"/>
                              <w:szCs w:val="12"/>
                              <w:lang w:val="bs-Latn-BA"/>
                            </w:rPr>
                            <w:t>Lithuania • Moldova • Montenegro • Nigeria • Northern Ireland • Poland • Romania Russia • Serbia • Slovakia • Slovenia • Switzerland • Ukra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AE37" id="_x0000_t202" coordsize="21600,21600" o:spt="202" path="m,l,21600r21600,l21600,xe">
              <v:stroke joinstyle="miter"/>
              <v:path gradientshapeok="t" o:connecttype="rect"/>
            </v:shapetype>
            <v:shape id="Text Box 2" o:spid="_x0000_s1026" type="#_x0000_t202" style="position:absolute;margin-left:-5.15pt;margin-top:-47.2pt;width:461.85pt;height:38.6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" filled="f" stroked="f">
              <v:textbox>
                <w:txbxContent>
                  <w:p w14:paraId="3FAADEEA" w14:textId="77777777" w:rsidR="00F579F3" w:rsidRPr="00F579F3" w:rsidRDefault="00F579F3" w:rsidP="00F579F3">
                    <w:pPr>
                      <w:autoSpaceDE w:val="0"/>
                      <w:autoSpaceDN w:val="0"/>
                      <w:adjustRightInd w:val="0"/>
                      <w:rPr>
                        <w:rFonts w:ascii="Effra" w:hAnsi="Effra" w:cs="EffraCorp-Regular"/>
                        <w:b/>
                        <w:color w:val="F40009"/>
                        <w:sz w:val="12"/>
                        <w:szCs w:val="12"/>
                        <w:lang w:val="bs-Latn-BA"/>
                      </w:rPr>
                    </w:pPr>
                    <w:r w:rsidRPr="00F579F3">
                      <w:rPr>
                        <w:rFonts w:ascii="Effra" w:hAnsi="Effra" w:cs="EffraCorp-Regular"/>
                        <w:b/>
                        <w:color w:val="F40009"/>
                        <w:sz w:val="12"/>
                        <w:szCs w:val="12"/>
                        <w:lang w:val="bs-Latn-BA"/>
                      </w:rPr>
                      <w:t xml:space="preserve">Članica grupacije Coca-Cola </w:t>
                    </w:r>
                    <w:r>
                      <w:rPr>
                        <w:rFonts w:ascii="Effra" w:hAnsi="Effra" w:cs="EffraCorp-Regular"/>
                        <w:b/>
                        <w:color w:val="F40009"/>
                        <w:sz w:val="12"/>
                        <w:szCs w:val="12"/>
                        <w:lang w:val="bs-Latn-BA"/>
                      </w:rPr>
                      <w:t>HBC</w:t>
                    </w:r>
                  </w:p>
                  <w:p w14:paraId="193681A4" w14:textId="77777777" w:rsidR="00F579F3" w:rsidRPr="00F579F3" w:rsidRDefault="00F579F3" w:rsidP="00F579F3">
                    <w:pPr>
                      <w:autoSpaceDE w:val="0"/>
                      <w:autoSpaceDN w:val="0"/>
                      <w:adjustRightInd w:val="0"/>
                      <w:rPr>
                        <w:rFonts w:ascii="Effra" w:hAnsi="Effra" w:cs="EffraCorp-Regular"/>
                        <w:spacing w:val="3"/>
                        <w:sz w:val="12"/>
                        <w:szCs w:val="12"/>
                        <w:lang w:val="bs-Latn-BA"/>
                      </w:rPr>
                    </w:pPr>
                  </w:p>
                  <w:p w14:paraId="5B1820C1" w14:textId="77777777" w:rsidR="00F579F3" w:rsidRPr="00F579F3" w:rsidRDefault="00F579F3" w:rsidP="00F579F3">
                    <w:pPr>
                      <w:autoSpaceDE w:val="0"/>
                      <w:autoSpaceDN w:val="0"/>
                      <w:adjustRightInd w:val="0"/>
                      <w:rPr>
                        <w:rFonts w:ascii="Effra" w:hAnsi="Effra" w:cs="EffraCorp-Regular"/>
                        <w:spacing w:val="3"/>
                        <w:sz w:val="12"/>
                        <w:szCs w:val="12"/>
                        <w:lang w:val="bs-Latn-BA"/>
                      </w:rPr>
                    </w:pPr>
                    <w:r w:rsidRPr="00F579F3">
                      <w:rPr>
                        <w:rFonts w:ascii="Effra" w:hAnsi="Effra" w:cs="EffraCorp-Regular"/>
                        <w:spacing w:val="3"/>
                        <w:sz w:val="12"/>
                        <w:szCs w:val="12"/>
                        <w:lang w:val="bs-Latn-BA"/>
                      </w:rPr>
                      <w:t xml:space="preserve">Armenia • Austria • Belarus • </w:t>
                    </w:r>
                    <w:r w:rsidRPr="00F579F3">
                      <w:rPr>
                        <w:rFonts w:ascii="Effra" w:hAnsi="Effra" w:cs="EffraCorp-Regular"/>
                        <w:color w:val="F40009"/>
                        <w:spacing w:val="3"/>
                        <w:sz w:val="12"/>
                        <w:szCs w:val="12"/>
                        <w:lang w:val="bs-Latn-BA"/>
                      </w:rPr>
                      <w:t>Bosnia &amp; Herzegovina</w:t>
                    </w:r>
                    <w:r w:rsidRPr="00F579F3">
                      <w:rPr>
                        <w:rFonts w:ascii="Effra" w:hAnsi="Effra" w:cs="EffraCorp-Regular"/>
                        <w:spacing w:val="3"/>
                        <w:sz w:val="12"/>
                        <w:szCs w:val="12"/>
                        <w:lang w:val="bs-Latn-BA"/>
                      </w:rPr>
                      <w:t xml:space="preserve"> • Bulgaria • Croatia • Cyprus Czech Republic • Estonia • FYROM • Greece • Hungary • Ireland • Italy • Latvia</w:t>
                    </w:r>
                  </w:p>
                  <w:p w14:paraId="47AD8473" w14:textId="77777777" w:rsidR="00F579F3" w:rsidRPr="00F579F3" w:rsidRDefault="00F579F3" w:rsidP="00F579F3">
                    <w:pPr>
                      <w:rPr>
                        <w:rFonts w:ascii="Effra" w:hAnsi="Effra"/>
                        <w:color w:val="5D6770"/>
                        <w:spacing w:val="3"/>
                        <w:sz w:val="12"/>
                        <w:szCs w:val="12"/>
                        <w:lang w:val="bs-Latn-BA"/>
                      </w:rPr>
                    </w:pPr>
                    <w:r w:rsidRPr="00F579F3">
                      <w:rPr>
                        <w:rFonts w:ascii="Effra" w:hAnsi="Effra" w:cs="EffraCorp-Regular"/>
                        <w:spacing w:val="3"/>
                        <w:sz w:val="12"/>
                        <w:szCs w:val="12"/>
                        <w:lang w:val="bs-Latn-BA"/>
                      </w:rPr>
                      <w:t>Lithuania • Moldova • Montenegro • Nigeria • Northern Ireland • Poland • Romania Russia • Serbia • Slovakia • Slovenia • Switzerland • Ukraine</w:t>
                    </w:r>
                  </w:p>
                </w:txbxContent>
              </v:textbox>
            </v:shape>
          </w:pict>
        </mc:Fallback>
      </mc:AlternateContent>
    </w:r>
    <w:r>
      <w:rPr>
        <w:noProof/>
        <w:lang w:val="sr-Latn-RS" w:eastAsia="sr-Latn-RS"/>
      </w:rPr>
      <mc:AlternateContent>
        <mc:Choice Requires="wps">
          <w:drawing>
            <wp:anchor distT="45720" distB="45720" distL="114300" distR="114300" simplePos="0" relativeHeight="251664384" behindDoc="1" locked="0" layoutInCell="1" allowOverlap="1" wp14:anchorId="5C63AE39" wp14:editId="5C63AE3A">
              <wp:simplePos x="0" y="0"/>
              <wp:positionH relativeFrom="column">
                <wp:posOffset>-403225</wp:posOffset>
              </wp:positionH>
              <wp:positionV relativeFrom="paragraph">
                <wp:posOffset>509270</wp:posOffset>
              </wp:positionV>
              <wp:extent cx="5865495" cy="61976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5495" cy="619760"/>
                      </a:xfrm>
                      <a:prstGeom prst="rect">
                        <a:avLst/>
                      </a:prstGeom>
                      <a:noFill/>
                      <a:ln w="9525">
                        <a:noFill/>
                        <a:miter lim="800000"/>
                        <a:headEnd/>
                        <a:tailEnd/>
                      </a:ln>
                    </wps:spPr>
                    <wps:txbx>
                      <w:txbxContent>
                        <w:p w14:paraId="6AA65BE4" w14:textId="77777777" w:rsidR="00F579F3" w:rsidRPr="00F579F3" w:rsidRDefault="00F579F3" w:rsidP="00D97BEB">
                          <w:pPr>
                            <w:autoSpaceDE w:val="0"/>
                            <w:autoSpaceDN w:val="0"/>
                            <w:adjustRightInd w:val="0"/>
                            <w:rPr>
                              <w:rFonts w:ascii="Effra" w:hAnsi="Effra" w:cs="EffraCorp-Regular"/>
                              <w:b/>
                              <w:color w:val="F40009"/>
                              <w:sz w:val="12"/>
                              <w:szCs w:val="12"/>
                              <w:lang w:val="bs-Latn-BA"/>
                            </w:rPr>
                          </w:pPr>
                          <w:r w:rsidRPr="00F579F3">
                            <w:rPr>
                              <w:rFonts w:ascii="Effra" w:hAnsi="Effra" w:cs="EffraCorp-Regular"/>
                              <w:b/>
                              <w:color w:val="F40009"/>
                              <w:sz w:val="12"/>
                              <w:szCs w:val="12"/>
                              <w:lang w:val="bs-Latn-BA"/>
                            </w:rPr>
                            <w:t>Članica grupacije Coca-Cola Hellenic</w:t>
                          </w:r>
                        </w:p>
                        <w:p w14:paraId="0B201E16" w14:textId="77777777" w:rsidR="00F579F3" w:rsidRPr="00F579F3" w:rsidRDefault="00F579F3" w:rsidP="00D97BEB">
                          <w:pPr>
                            <w:autoSpaceDE w:val="0"/>
                            <w:autoSpaceDN w:val="0"/>
                            <w:adjustRightInd w:val="0"/>
                            <w:rPr>
                              <w:rFonts w:ascii="Effra" w:hAnsi="Effra" w:cs="EffraCorp-Regular"/>
                              <w:spacing w:val="3"/>
                              <w:sz w:val="12"/>
                              <w:szCs w:val="12"/>
                              <w:lang w:val="bs-Latn-BA"/>
                            </w:rPr>
                          </w:pPr>
                        </w:p>
                        <w:p w14:paraId="6A2EE6D0" w14:textId="77777777" w:rsidR="00F579F3" w:rsidRPr="00F579F3" w:rsidRDefault="00F579F3" w:rsidP="008D17D4">
                          <w:pPr>
                            <w:autoSpaceDE w:val="0"/>
                            <w:autoSpaceDN w:val="0"/>
                            <w:adjustRightInd w:val="0"/>
                            <w:rPr>
                              <w:rFonts w:ascii="Effra" w:hAnsi="Effra" w:cs="EffraCorp-Regular"/>
                              <w:spacing w:val="3"/>
                              <w:sz w:val="12"/>
                              <w:szCs w:val="12"/>
                              <w:lang w:val="bs-Latn-BA"/>
                            </w:rPr>
                          </w:pPr>
                          <w:r w:rsidRPr="00F579F3">
                            <w:rPr>
                              <w:rFonts w:ascii="Effra" w:hAnsi="Effra" w:cs="EffraCorp-Regular"/>
                              <w:spacing w:val="3"/>
                              <w:sz w:val="12"/>
                              <w:szCs w:val="12"/>
                              <w:lang w:val="bs-Latn-BA"/>
                            </w:rPr>
                            <w:t xml:space="preserve">Armenia • Austria • Belarus • </w:t>
                          </w:r>
                          <w:r w:rsidRPr="00F579F3">
                            <w:rPr>
                              <w:rFonts w:ascii="Effra" w:hAnsi="Effra" w:cs="EffraCorp-Regular"/>
                              <w:color w:val="F40009"/>
                              <w:spacing w:val="3"/>
                              <w:sz w:val="12"/>
                              <w:szCs w:val="12"/>
                              <w:lang w:val="bs-Latn-BA"/>
                            </w:rPr>
                            <w:t>Bosnia &amp; Herzegovina</w:t>
                          </w:r>
                          <w:r w:rsidRPr="00F579F3">
                            <w:rPr>
                              <w:rFonts w:ascii="Effra" w:hAnsi="Effra" w:cs="EffraCorp-Regular"/>
                              <w:spacing w:val="3"/>
                              <w:sz w:val="12"/>
                              <w:szCs w:val="12"/>
                              <w:lang w:val="bs-Latn-BA"/>
                            </w:rPr>
                            <w:t xml:space="preserve"> • Bulgaria • Croatia • Cyprus Czech Republic • Estonia • FYROM • Greece • Hungary • Ireland • Italy • Latvia</w:t>
                          </w:r>
                        </w:p>
                        <w:p w14:paraId="2459BBF1" w14:textId="77777777" w:rsidR="00F579F3" w:rsidRPr="00F579F3" w:rsidRDefault="00F579F3" w:rsidP="008D17D4">
                          <w:pPr>
                            <w:rPr>
                              <w:rFonts w:ascii="Effra" w:hAnsi="Effra"/>
                              <w:color w:val="5D6770"/>
                              <w:spacing w:val="3"/>
                              <w:sz w:val="12"/>
                              <w:szCs w:val="12"/>
                              <w:lang w:val="bs-Latn-BA"/>
                            </w:rPr>
                          </w:pPr>
                          <w:r w:rsidRPr="00F579F3">
                            <w:rPr>
                              <w:rFonts w:ascii="Effra" w:hAnsi="Effra" w:cs="EffraCorp-Regular"/>
                              <w:spacing w:val="3"/>
                              <w:sz w:val="12"/>
                              <w:szCs w:val="12"/>
                              <w:lang w:val="bs-Latn-BA"/>
                            </w:rPr>
                            <w:t>Lithuania • Moldova • Montenegro • Nigeria • Northern Ireland • Poland • Romania Russia • Serbia • Slovakia • Slovenia • Switzerland • Ukra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3AE39" id="_x0000_s1027" type="#_x0000_t202" style="position:absolute;margin-left:-31.75pt;margin-top:40.1pt;width:461.85pt;height:48.8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" filled="f" stroked="f">
              <v:textbox>
                <w:txbxContent>
                  <w:p w14:paraId="6AA65BE4" w14:textId="77777777" w:rsidR="00F579F3" w:rsidRPr="00F579F3" w:rsidRDefault="00F579F3" w:rsidP="00D97BEB">
                    <w:pPr>
                      <w:autoSpaceDE w:val="0"/>
                      <w:autoSpaceDN w:val="0"/>
                      <w:adjustRightInd w:val="0"/>
                      <w:rPr>
                        <w:rFonts w:ascii="Effra" w:hAnsi="Effra" w:cs="EffraCorp-Regular"/>
                        <w:b/>
                        <w:color w:val="F40009"/>
                        <w:sz w:val="12"/>
                        <w:szCs w:val="12"/>
                        <w:lang w:val="bs-Latn-BA"/>
                      </w:rPr>
                    </w:pPr>
                    <w:r w:rsidRPr="00F579F3">
                      <w:rPr>
                        <w:rFonts w:ascii="Effra" w:hAnsi="Effra" w:cs="EffraCorp-Regular"/>
                        <w:b/>
                        <w:color w:val="F40009"/>
                        <w:sz w:val="12"/>
                        <w:szCs w:val="12"/>
                        <w:lang w:val="bs-Latn-BA"/>
                      </w:rPr>
                      <w:t>Članica grupacije Coca-Cola Hellenic</w:t>
                    </w:r>
                  </w:p>
                  <w:p w14:paraId="0B201E16" w14:textId="77777777" w:rsidR="00F579F3" w:rsidRPr="00F579F3" w:rsidRDefault="00F579F3" w:rsidP="00D97BEB">
                    <w:pPr>
                      <w:autoSpaceDE w:val="0"/>
                      <w:autoSpaceDN w:val="0"/>
                      <w:adjustRightInd w:val="0"/>
                      <w:rPr>
                        <w:rFonts w:ascii="Effra" w:hAnsi="Effra" w:cs="EffraCorp-Regular"/>
                        <w:spacing w:val="3"/>
                        <w:sz w:val="12"/>
                        <w:szCs w:val="12"/>
                        <w:lang w:val="bs-Latn-BA"/>
                      </w:rPr>
                    </w:pPr>
                  </w:p>
                  <w:p w14:paraId="6A2EE6D0" w14:textId="77777777" w:rsidR="00F579F3" w:rsidRPr="00F579F3" w:rsidRDefault="00F579F3" w:rsidP="008D17D4">
                    <w:pPr>
                      <w:autoSpaceDE w:val="0"/>
                      <w:autoSpaceDN w:val="0"/>
                      <w:adjustRightInd w:val="0"/>
                      <w:rPr>
                        <w:rFonts w:ascii="Effra" w:hAnsi="Effra" w:cs="EffraCorp-Regular"/>
                        <w:spacing w:val="3"/>
                        <w:sz w:val="12"/>
                        <w:szCs w:val="12"/>
                        <w:lang w:val="bs-Latn-BA"/>
                      </w:rPr>
                    </w:pPr>
                    <w:r w:rsidRPr="00F579F3">
                      <w:rPr>
                        <w:rFonts w:ascii="Effra" w:hAnsi="Effra" w:cs="EffraCorp-Regular"/>
                        <w:spacing w:val="3"/>
                        <w:sz w:val="12"/>
                        <w:szCs w:val="12"/>
                        <w:lang w:val="bs-Latn-BA"/>
                      </w:rPr>
                      <w:t xml:space="preserve">Armenia • Austria • Belarus • </w:t>
                    </w:r>
                    <w:r w:rsidRPr="00F579F3">
                      <w:rPr>
                        <w:rFonts w:ascii="Effra" w:hAnsi="Effra" w:cs="EffraCorp-Regular"/>
                        <w:color w:val="F40009"/>
                        <w:spacing w:val="3"/>
                        <w:sz w:val="12"/>
                        <w:szCs w:val="12"/>
                        <w:lang w:val="bs-Latn-BA"/>
                      </w:rPr>
                      <w:t>Bosnia &amp; Herzegovina</w:t>
                    </w:r>
                    <w:r w:rsidRPr="00F579F3">
                      <w:rPr>
                        <w:rFonts w:ascii="Effra" w:hAnsi="Effra" w:cs="EffraCorp-Regular"/>
                        <w:spacing w:val="3"/>
                        <w:sz w:val="12"/>
                        <w:szCs w:val="12"/>
                        <w:lang w:val="bs-Latn-BA"/>
                      </w:rPr>
                      <w:t xml:space="preserve"> • Bulgaria • Croatia • Cyprus Czech Republic • Estonia • FYROM • Greece • Hungary • Ireland • Italy • Latvia</w:t>
                    </w:r>
                  </w:p>
                  <w:p w14:paraId="2459BBF1" w14:textId="77777777" w:rsidR="00F579F3" w:rsidRPr="00F579F3" w:rsidRDefault="00F579F3" w:rsidP="008D17D4">
                    <w:pPr>
                      <w:rPr>
                        <w:rFonts w:ascii="Effra" w:hAnsi="Effra"/>
                        <w:color w:val="5D6770"/>
                        <w:spacing w:val="3"/>
                        <w:sz w:val="12"/>
                        <w:szCs w:val="12"/>
                        <w:lang w:val="bs-Latn-BA"/>
                      </w:rPr>
                    </w:pPr>
                    <w:r w:rsidRPr="00F579F3">
                      <w:rPr>
                        <w:rFonts w:ascii="Effra" w:hAnsi="Effra" w:cs="EffraCorp-Regular"/>
                        <w:spacing w:val="3"/>
                        <w:sz w:val="12"/>
                        <w:szCs w:val="12"/>
                        <w:lang w:val="bs-Latn-BA"/>
                      </w:rPr>
                      <w:t>Lithuania • Moldova • Montenegro • Nigeria • Northern Ireland • Poland • Romania Russia • Serbia • Slovakia • Slovenia • Switzerland • Ukraine</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D146C" w14:textId="77777777" w:rsidR="001A1380" w:rsidRDefault="009156AB">
    <w:pPr>
      <w:pStyle w:val="Footer"/>
    </w:pPr>
    <w:r>
      <w:rPr>
        <w:noProof/>
        <w:lang w:val="sr-Latn-RS" w:eastAsia="sr-Latn-RS"/>
      </w:rPr>
      <mc:AlternateContent>
        <mc:Choice Requires="wps">
          <w:drawing>
            <wp:anchor distT="45720" distB="45720" distL="114300" distR="114300" simplePos="0" relativeHeight="251666432" behindDoc="1" locked="0" layoutInCell="1" allowOverlap="1" wp14:anchorId="5C63AE49" wp14:editId="7E4CA2D8">
              <wp:simplePos x="0" y="0"/>
              <wp:positionH relativeFrom="column">
                <wp:posOffset>-70485</wp:posOffset>
              </wp:positionH>
              <wp:positionV relativeFrom="paragraph">
                <wp:posOffset>-941070</wp:posOffset>
              </wp:positionV>
              <wp:extent cx="6029325" cy="9213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921385"/>
                      </a:xfrm>
                      <a:prstGeom prst="rect">
                        <a:avLst/>
                      </a:prstGeom>
                      <a:noFill/>
                      <a:ln w="9525">
                        <a:noFill/>
                        <a:miter lim="800000"/>
                        <a:headEnd/>
                        <a:tailEnd/>
                      </a:ln>
                    </wps:spPr>
                    <wps:txbx>
                      <w:txbxContent>
                        <w:p w14:paraId="4C56BBE5" w14:textId="77777777" w:rsidR="00F579F3" w:rsidRPr="00671207" w:rsidRDefault="00F579F3" w:rsidP="00F579F3">
                          <w:pPr>
                            <w:autoSpaceDE w:val="0"/>
                            <w:autoSpaceDN w:val="0"/>
                            <w:adjustRightInd w:val="0"/>
                            <w:rPr>
                              <w:rFonts w:ascii="Effra Corp" w:hAnsi="Effra Corp" w:cs="Calibri"/>
                              <w:b/>
                              <w:color w:val="F40009"/>
                              <w:sz w:val="12"/>
                              <w:szCs w:val="12"/>
                              <w:lang w:val="bs-Latn-BA"/>
                            </w:rPr>
                          </w:pPr>
                          <w:r w:rsidRPr="00671207">
                            <w:rPr>
                              <w:rFonts w:ascii="Effra Corp" w:hAnsi="Effra Corp" w:cs="EffraCorp-Regular"/>
                              <w:b/>
                              <w:color w:val="F40009"/>
                              <w:sz w:val="12"/>
                              <w:szCs w:val="12"/>
                              <w:lang w:val="bs-Latn-BA"/>
                            </w:rPr>
                            <w:t>Članica grupacije Coca-Cola HBC</w:t>
                          </w:r>
                        </w:p>
                        <w:p w14:paraId="36732AD1" w14:textId="77777777" w:rsidR="00F579F3" w:rsidRPr="00671207" w:rsidRDefault="00F579F3" w:rsidP="00F579F3">
                          <w:pPr>
                            <w:autoSpaceDE w:val="0"/>
                            <w:autoSpaceDN w:val="0"/>
                            <w:adjustRightInd w:val="0"/>
                            <w:rPr>
                              <w:rFonts w:ascii="Effra Corp" w:hAnsi="Effra Corp" w:cs="EffraCorp-Regular"/>
                              <w:sz w:val="12"/>
                              <w:szCs w:val="12"/>
                              <w:lang w:val="bs-Latn-BA"/>
                            </w:rPr>
                          </w:pPr>
                          <w:r w:rsidRPr="00671207">
                            <w:rPr>
                              <w:rFonts w:ascii="Effra Corp" w:hAnsi="Effra Corp" w:cs="EffraCorp-Regular"/>
                              <w:sz w:val="12"/>
                              <w:szCs w:val="12"/>
                              <w:lang w:val="bs-Latn-BA"/>
                            </w:rPr>
                            <w:t>Društvo je upisano u Registru društava Kantonalnog suda u Sarajevu, Šenoina br.1, pod matičnim registarskim brojem 65-01-0806-09 (stari broj 1-17278)</w:t>
                          </w:r>
                        </w:p>
                        <w:p w14:paraId="7B3E599B" w14:textId="77777777" w:rsidR="00F579F3" w:rsidRPr="00671207" w:rsidRDefault="00F579F3" w:rsidP="00F579F3">
                          <w:pPr>
                            <w:autoSpaceDE w:val="0"/>
                            <w:autoSpaceDN w:val="0"/>
                            <w:adjustRightInd w:val="0"/>
                            <w:rPr>
                              <w:rFonts w:ascii="Effra Corp" w:hAnsi="Effra Corp" w:cs="EffraCorp-Regular"/>
                              <w:sz w:val="12"/>
                              <w:szCs w:val="12"/>
                              <w:lang w:val="bs-Latn-BA"/>
                            </w:rPr>
                          </w:pPr>
                          <w:r w:rsidRPr="00671207">
                            <w:rPr>
                              <w:rFonts w:ascii="Effra Corp" w:hAnsi="Effra Corp" w:cs="EffraCorp-Regular"/>
                              <w:sz w:val="12"/>
                              <w:szCs w:val="12"/>
                              <w:lang w:val="bs-Latn-BA"/>
                            </w:rPr>
                            <w:t>ID broj: 4200200160006 Poreski broj: 01281975</w:t>
                          </w:r>
                        </w:p>
                        <w:p w14:paraId="22008CAA" w14:textId="77777777" w:rsidR="00F579F3" w:rsidRPr="00671207" w:rsidRDefault="00F579F3" w:rsidP="00F579F3">
                          <w:pPr>
                            <w:autoSpaceDE w:val="0"/>
                            <w:autoSpaceDN w:val="0"/>
                            <w:adjustRightInd w:val="0"/>
                            <w:rPr>
                              <w:rFonts w:ascii="Effra Corp" w:hAnsi="Effra Corp" w:cs="EffraCorp-Regular"/>
                              <w:sz w:val="12"/>
                              <w:szCs w:val="12"/>
                              <w:lang w:val="bs-Latn-BA"/>
                            </w:rPr>
                          </w:pPr>
                          <w:r w:rsidRPr="00671207">
                            <w:rPr>
                              <w:rFonts w:ascii="Effra Corp" w:hAnsi="Effra Corp" w:cs="EffraCorp-Regular"/>
                              <w:sz w:val="12"/>
                              <w:szCs w:val="12"/>
                              <w:lang w:val="bs-Latn-BA"/>
                            </w:rPr>
                            <w:t>PVD broj: 200200160006. Brojevi transakcijskih računa: Raiffeisen BANK d.d. Bosna I Hercegovina 1610000003270075. IBAN: BA391611000001236129,</w:t>
                          </w:r>
                        </w:p>
                        <w:p w14:paraId="0A212B41" w14:textId="77777777" w:rsidR="00F579F3" w:rsidRPr="00671207" w:rsidRDefault="00F579F3" w:rsidP="00F579F3">
                          <w:pPr>
                            <w:autoSpaceDE w:val="0"/>
                            <w:autoSpaceDN w:val="0"/>
                            <w:adjustRightInd w:val="0"/>
                            <w:rPr>
                              <w:rFonts w:ascii="Effra Corp" w:hAnsi="Effra Corp" w:cs="EffraCorp-Regular"/>
                              <w:sz w:val="12"/>
                              <w:szCs w:val="12"/>
                              <w:lang w:val="bs-Latn-BA"/>
                            </w:rPr>
                          </w:pPr>
                          <w:r w:rsidRPr="00671207">
                            <w:rPr>
                              <w:rFonts w:ascii="Effra Corp" w:hAnsi="Effra Corp" w:cs="EffraCorp-Regular"/>
                              <w:sz w:val="12"/>
                              <w:szCs w:val="12"/>
                              <w:lang w:val="bs-Latn-BA"/>
                            </w:rPr>
                            <w:t>SWIFT: RZBABA2S</w:t>
                          </w:r>
                        </w:p>
                        <w:p w14:paraId="358519C1" w14:textId="77777777" w:rsidR="00F579F3" w:rsidRPr="00671207" w:rsidRDefault="00F579F3" w:rsidP="00F579F3">
                          <w:pPr>
                            <w:autoSpaceDE w:val="0"/>
                            <w:autoSpaceDN w:val="0"/>
                            <w:adjustRightInd w:val="0"/>
                            <w:rPr>
                              <w:rFonts w:ascii="Effra Corp" w:hAnsi="Effra Corp" w:cs="EffraCorp-Regular"/>
                              <w:spacing w:val="3"/>
                              <w:sz w:val="12"/>
                              <w:szCs w:val="12"/>
                              <w:lang w:val="bs-Latn-BA"/>
                            </w:rPr>
                          </w:pPr>
                        </w:p>
                        <w:p w14:paraId="4E39E358" w14:textId="77777777" w:rsidR="009156AB" w:rsidRPr="00671207" w:rsidRDefault="00F579F3" w:rsidP="009156AB">
                          <w:pPr>
                            <w:autoSpaceDE w:val="0"/>
                            <w:autoSpaceDN w:val="0"/>
                            <w:adjustRightInd w:val="0"/>
                            <w:jc w:val="both"/>
                            <w:rPr>
                              <w:rFonts w:ascii="Effra Corp" w:hAnsi="Effra Corp" w:cs="EffraCorp-Regular"/>
                              <w:spacing w:val="3"/>
                              <w:sz w:val="12"/>
                              <w:szCs w:val="12"/>
                              <w:lang w:val="bs-Latn-BA"/>
                            </w:rPr>
                          </w:pPr>
                          <w:r w:rsidRPr="00671207">
                            <w:rPr>
                              <w:rFonts w:ascii="Effra Corp" w:hAnsi="Effra Corp" w:cs="EffraCorp-Regular"/>
                              <w:spacing w:val="3"/>
                              <w:sz w:val="12"/>
                              <w:szCs w:val="12"/>
                              <w:lang w:val="bs-Latn-BA"/>
                            </w:rPr>
                            <w:t xml:space="preserve">Armenia • Austria • Belarus • </w:t>
                          </w:r>
                          <w:r w:rsidRPr="00671207">
                            <w:rPr>
                              <w:rFonts w:ascii="Effra Corp" w:hAnsi="Effra Corp" w:cs="EffraCorp-Regular"/>
                              <w:color w:val="F40009"/>
                              <w:spacing w:val="3"/>
                              <w:sz w:val="12"/>
                              <w:szCs w:val="12"/>
                              <w:lang w:val="bs-Latn-BA"/>
                            </w:rPr>
                            <w:t>Bosnia &amp; Herzegovina</w:t>
                          </w:r>
                          <w:r w:rsidRPr="00671207">
                            <w:rPr>
                              <w:rFonts w:ascii="Effra Corp" w:hAnsi="Effra Corp" w:cs="EffraCorp-Regular"/>
                              <w:spacing w:val="3"/>
                              <w:sz w:val="12"/>
                              <w:szCs w:val="12"/>
                              <w:lang w:val="bs-Latn-BA"/>
                            </w:rPr>
                            <w:t xml:space="preserve"> • Bulgaria • Croatia • Cyprus</w:t>
                          </w:r>
                          <w:r w:rsidR="009156AB" w:rsidRPr="00671207">
                            <w:rPr>
                              <w:rFonts w:ascii="Effra Corp" w:hAnsi="Effra Corp" w:cs="EffraCorp-Regular"/>
                              <w:spacing w:val="3"/>
                              <w:sz w:val="12"/>
                              <w:szCs w:val="12"/>
                              <w:lang w:val="bs-Latn-BA"/>
                            </w:rPr>
                            <w:t xml:space="preserve"> •</w:t>
                          </w:r>
                          <w:r w:rsidRPr="00671207">
                            <w:rPr>
                              <w:rFonts w:ascii="Effra Corp" w:hAnsi="Effra Corp" w:cs="EffraCorp-Regular"/>
                              <w:spacing w:val="3"/>
                              <w:sz w:val="12"/>
                              <w:szCs w:val="12"/>
                              <w:lang w:val="bs-Latn-BA"/>
                            </w:rPr>
                            <w:t xml:space="preserve"> Czech Republic • Estonia • Greece • Hungary • Ireland • Italy • </w:t>
                          </w:r>
                          <w:r w:rsidR="009156AB" w:rsidRPr="00671207">
                            <w:rPr>
                              <w:rFonts w:ascii="Effra Corp" w:hAnsi="Effra Corp" w:cs="EffraCorp-Regular"/>
                              <w:spacing w:val="3"/>
                              <w:sz w:val="12"/>
                              <w:szCs w:val="12"/>
                              <w:lang w:val="bs-Latn-BA"/>
                            </w:rPr>
                            <w:t>Kosovo</w:t>
                          </w:r>
                        </w:p>
                        <w:p w14:paraId="1DD385D5" w14:textId="77777777" w:rsidR="00F579F3" w:rsidRPr="00671207" w:rsidRDefault="00F579F3" w:rsidP="009156AB">
                          <w:pPr>
                            <w:autoSpaceDE w:val="0"/>
                            <w:autoSpaceDN w:val="0"/>
                            <w:adjustRightInd w:val="0"/>
                            <w:jc w:val="both"/>
                            <w:rPr>
                              <w:rFonts w:ascii="Effra Corp" w:hAnsi="Effra Corp" w:cs="EffraCorp-Regular"/>
                              <w:spacing w:val="3"/>
                              <w:sz w:val="12"/>
                              <w:szCs w:val="12"/>
                              <w:lang w:val="bs-Latn-BA"/>
                            </w:rPr>
                          </w:pPr>
                          <w:r w:rsidRPr="00671207">
                            <w:rPr>
                              <w:rFonts w:ascii="Effra Corp" w:hAnsi="Effra Corp" w:cs="EffraCorp-Regular"/>
                              <w:spacing w:val="3"/>
                              <w:sz w:val="12"/>
                              <w:szCs w:val="12"/>
                              <w:lang w:val="bs-Latn-BA"/>
                            </w:rPr>
                            <w:t>Latvia</w:t>
                          </w:r>
                          <w:r w:rsidR="009156AB" w:rsidRPr="00671207">
                            <w:rPr>
                              <w:rFonts w:ascii="Effra Corp" w:hAnsi="Effra Corp" w:cs="EffraCorp-Regular"/>
                              <w:spacing w:val="3"/>
                              <w:sz w:val="12"/>
                              <w:szCs w:val="12"/>
                              <w:lang w:val="bs-Latn-BA"/>
                            </w:rPr>
                            <w:t xml:space="preserve"> • </w:t>
                          </w:r>
                          <w:r w:rsidRPr="00671207">
                            <w:rPr>
                              <w:rFonts w:ascii="Effra Corp" w:hAnsi="Effra Corp" w:cs="EffraCorp-Regular"/>
                              <w:spacing w:val="3"/>
                              <w:sz w:val="12"/>
                              <w:szCs w:val="12"/>
                              <w:lang w:val="bs-Latn-BA"/>
                            </w:rPr>
                            <w:t xml:space="preserve">Lithuania • Moldova • Montenegro • Nigeria • </w:t>
                          </w:r>
                          <w:r w:rsidR="009156AB" w:rsidRPr="00671207">
                            <w:rPr>
                              <w:rFonts w:ascii="Effra Corp" w:hAnsi="Effra Corp" w:cs="EffraCorp-Regular"/>
                              <w:spacing w:val="3"/>
                              <w:sz w:val="12"/>
                              <w:szCs w:val="12"/>
                              <w:lang w:val="bs-Latn-BA"/>
                            </w:rPr>
                            <w:t xml:space="preserve">North Macedonia • </w:t>
                          </w:r>
                          <w:r w:rsidRPr="00671207">
                            <w:rPr>
                              <w:rFonts w:ascii="Effra Corp" w:hAnsi="Effra Corp" w:cs="EffraCorp-Regular"/>
                              <w:spacing w:val="3"/>
                              <w:sz w:val="12"/>
                              <w:szCs w:val="12"/>
                              <w:lang w:val="bs-Latn-BA"/>
                            </w:rPr>
                            <w:t>Northern Ireland • Poland • Romania</w:t>
                          </w:r>
                          <w:r w:rsidR="009156AB" w:rsidRPr="00671207">
                            <w:rPr>
                              <w:rFonts w:ascii="Effra Corp" w:hAnsi="Effra Corp" w:cs="EffraCorp-Regular"/>
                              <w:spacing w:val="3"/>
                              <w:sz w:val="12"/>
                              <w:szCs w:val="12"/>
                              <w:lang w:val="bs-Latn-BA"/>
                            </w:rPr>
                            <w:t xml:space="preserve"> • </w:t>
                          </w:r>
                          <w:r w:rsidRPr="00671207">
                            <w:rPr>
                              <w:rFonts w:ascii="Effra Corp" w:hAnsi="Effra Corp" w:cs="EffraCorp-Regular"/>
                              <w:spacing w:val="3"/>
                              <w:sz w:val="12"/>
                              <w:szCs w:val="12"/>
                              <w:lang w:val="bs-Latn-BA"/>
                            </w:rPr>
                            <w:t>Russia • Serbia • Slovakia • Slovenia • Switzerland • Ukra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AE49" id="_x0000_t202" coordsize="21600,21600" o:spt="202" path="m,l,21600r21600,l21600,xe">
              <v:stroke joinstyle="miter"/>
              <v:path gradientshapeok="t" o:connecttype="rect"/>
            </v:shapetype>
            <v:shape id="_x0000_s1030" type="#_x0000_t202" style="position:absolute;margin-left:-5.55pt;margin-top:-74.1pt;width:474.75pt;height:72.5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" filled="f" stroked="f">
              <v:textbox>
                <w:txbxContent>
                  <w:p w14:paraId="4C56BBE5" w14:textId="77777777" w:rsidR="00F579F3" w:rsidRPr="00671207" w:rsidRDefault="00F579F3" w:rsidP="00F579F3">
                    <w:pPr>
                      <w:autoSpaceDE w:val="0"/>
                      <w:autoSpaceDN w:val="0"/>
                      <w:adjustRightInd w:val="0"/>
                      <w:rPr>
                        <w:rFonts w:ascii="Effra Corp" w:hAnsi="Effra Corp" w:cs="Calibri"/>
                        <w:b/>
                        <w:color w:val="F40009"/>
                        <w:sz w:val="12"/>
                        <w:szCs w:val="12"/>
                        <w:lang w:val="bs-Latn-BA"/>
                      </w:rPr>
                    </w:pPr>
                    <w:r w:rsidRPr="00671207">
                      <w:rPr>
                        <w:rFonts w:ascii="Effra Corp" w:hAnsi="Effra Corp" w:cs="EffraCorp-Regular"/>
                        <w:b/>
                        <w:color w:val="F40009"/>
                        <w:sz w:val="12"/>
                        <w:szCs w:val="12"/>
                        <w:lang w:val="bs-Latn-BA"/>
                      </w:rPr>
                      <w:t>Članica grupacije Coca-Cola HBC</w:t>
                    </w:r>
                  </w:p>
                  <w:p w14:paraId="36732AD1" w14:textId="77777777" w:rsidR="00F579F3" w:rsidRPr="00671207" w:rsidRDefault="00F579F3" w:rsidP="00F579F3">
                    <w:pPr>
                      <w:autoSpaceDE w:val="0"/>
                      <w:autoSpaceDN w:val="0"/>
                      <w:adjustRightInd w:val="0"/>
                      <w:rPr>
                        <w:rFonts w:ascii="Effra Corp" w:hAnsi="Effra Corp" w:cs="EffraCorp-Regular"/>
                        <w:sz w:val="12"/>
                        <w:szCs w:val="12"/>
                        <w:lang w:val="bs-Latn-BA"/>
                      </w:rPr>
                    </w:pPr>
                    <w:r w:rsidRPr="00671207">
                      <w:rPr>
                        <w:rFonts w:ascii="Effra Corp" w:hAnsi="Effra Corp" w:cs="EffraCorp-Regular"/>
                        <w:sz w:val="12"/>
                        <w:szCs w:val="12"/>
                        <w:lang w:val="bs-Latn-BA"/>
                      </w:rPr>
                      <w:t>Društvo je upisano u Registru društava Kantonalnog suda u Sarajevu, Šenoina br.1, pod matičnim registarskim brojem 65-01-0806-09 (stari broj 1-17278)</w:t>
                    </w:r>
                  </w:p>
                  <w:p w14:paraId="7B3E599B" w14:textId="77777777" w:rsidR="00F579F3" w:rsidRPr="00671207" w:rsidRDefault="00F579F3" w:rsidP="00F579F3">
                    <w:pPr>
                      <w:autoSpaceDE w:val="0"/>
                      <w:autoSpaceDN w:val="0"/>
                      <w:adjustRightInd w:val="0"/>
                      <w:rPr>
                        <w:rFonts w:ascii="Effra Corp" w:hAnsi="Effra Corp" w:cs="EffraCorp-Regular"/>
                        <w:sz w:val="12"/>
                        <w:szCs w:val="12"/>
                        <w:lang w:val="bs-Latn-BA"/>
                      </w:rPr>
                    </w:pPr>
                    <w:r w:rsidRPr="00671207">
                      <w:rPr>
                        <w:rFonts w:ascii="Effra Corp" w:hAnsi="Effra Corp" w:cs="EffraCorp-Regular"/>
                        <w:sz w:val="12"/>
                        <w:szCs w:val="12"/>
                        <w:lang w:val="bs-Latn-BA"/>
                      </w:rPr>
                      <w:t>ID broj: 4200200160006 Poreski broj: 01281975</w:t>
                    </w:r>
                  </w:p>
                  <w:p w14:paraId="22008CAA" w14:textId="77777777" w:rsidR="00F579F3" w:rsidRPr="00671207" w:rsidRDefault="00F579F3" w:rsidP="00F579F3">
                    <w:pPr>
                      <w:autoSpaceDE w:val="0"/>
                      <w:autoSpaceDN w:val="0"/>
                      <w:adjustRightInd w:val="0"/>
                      <w:rPr>
                        <w:rFonts w:ascii="Effra Corp" w:hAnsi="Effra Corp" w:cs="EffraCorp-Regular"/>
                        <w:sz w:val="12"/>
                        <w:szCs w:val="12"/>
                        <w:lang w:val="bs-Latn-BA"/>
                      </w:rPr>
                    </w:pPr>
                    <w:r w:rsidRPr="00671207">
                      <w:rPr>
                        <w:rFonts w:ascii="Effra Corp" w:hAnsi="Effra Corp" w:cs="EffraCorp-Regular"/>
                        <w:sz w:val="12"/>
                        <w:szCs w:val="12"/>
                        <w:lang w:val="bs-Latn-BA"/>
                      </w:rPr>
                      <w:t>PVD broj: 200200160006. Brojevi transakcijskih računa: Raiffeisen BANK d.d. Bosna I Hercegovina 1610000003270075. IBAN: BA391611000001236129,</w:t>
                    </w:r>
                  </w:p>
                  <w:p w14:paraId="0A212B41" w14:textId="77777777" w:rsidR="00F579F3" w:rsidRPr="00671207" w:rsidRDefault="00F579F3" w:rsidP="00F579F3">
                    <w:pPr>
                      <w:autoSpaceDE w:val="0"/>
                      <w:autoSpaceDN w:val="0"/>
                      <w:adjustRightInd w:val="0"/>
                      <w:rPr>
                        <w:rFonts w:ascii="Effra Corp" w:hAnsi="Effra Corp" w:cs="EffraCorp-Regular"/>
                        <w:sz w:val="12"/>
                        <w:szCs w:val="12"/>
                        <w:lang w:val="bs-Latn-BA"/>
                      </w:rPr>
                    </w:pPr>
                    <w:r w:rsidRPr="00671207">
                      <w:rPr>
                        <w:rFonts w:ascii="Effra Corp" w:hAnsi="Effra Corp" w:cs="EffraCorp-Regular"/>
                        <w:sz w:val="12"/>
                        <w:szCs w:val="12"/>
                        <w:lang w:val="bs-Latn-BA"/>
                      </w:rPr>
                      <w:t>SWIFT: RZBABA2S</w:t>
                    </w:r>
                  </w:p>
                  <w:p w14:paraId="358519C1" w14:textId="77777777" w:rsidR="00F579F3" w:rsidRPr="00671207" w:rsidRDefault="00F579F3" w:rsidP="00F579F3">
                    <w:pPr>
                      <w:autoSpaceDE w:val="0"/>
                      <w:autoSpaceDN w:val="0"/>
                      <w:adjustRightInd w:val="0"/>
                      <w:rPr>
                        <w:rFonts w:ascii="Effra Corp" w:hAnsi="Effra Corp" w:cs="EffraCorp-Regular"/>
                        <w:spacing w:val="3"/>
                        <w:sz w:val="12"/>
                        <w:szCs w:val="12"/>
                        <w:lang w:val="bs-Latn-BA"/>
                      </w:rPr>
                    </w:pPr>
                  </w:p>
                  <w:p w14:paraId="4E39E358" w14:textId="77777777" w:rsidR="009156AB" w:rsidRPr="00671207" w:rsidRDefault="00F579F3" w:rsidP="009156AB">
                    <w:pPr>
                      <w:autoSpaceDE w:val="0"/>
                      <w:autoSpaceDN w:val="0"/>
                      <w:adjustRightInd w:val="0"/>
                      <w:jc w:val="both"/>
                      <w:rPr>
                        <w:rFonts w:ascii="Effra Corp" w:hAnsi="Effra Corp" w:cs="EffraCorp-Regular"/>
                        <w:spacing w:val="3"/>
                        <w:sz w:val="12"/>
                        <w:szCs w:val="12"/>
                        <w:lang w:val="bs-Latn-BA"/>
                      </w:rPr>
                    </w:pPr>
                    <w:r w:rsidRPr="00671207">
                      <w:rPr>
                        <w:rFonts w:ascii="Effra Corp" w:hAnsi="Effra Corp" w:cs="EffraCorp-Regular"/>
                        <w:spacing w:val="3"/>
                        <w:sz w:val="12"/>
                        <w:szCs w:val="12"/>
                        <w:lang w:val="bs-Latn-BA"/>
                      </w:rPr>
                      <w:t xml:space="preserve">Armenia • Austria • Belarus • </w:t>
                    </w:r>
                    <w:r w:rsidRPr="00671207">
                      <w:rPr>
                        <w:rFonts w:ascii="Effra Corp" w:hAnsi="Effra Corp" w:cs="EffraCorp-Regular"/>
                        <w:color w:val="F40009"/>
                        <w:spacing w:val="3"/>
                        <w:sz w:val="12"/>
                        <w:szCs w:val="12"/>
                        <w:lang w:val="bs-Latn-BA"/>
                      </w:rPr>
                      <w:t>Bosnia &amp; Herzegovina</w:t>
                    </w:r>
                    <w:r w:rsidRPr="00671207">
                      <w:rPr>
                        <w:rFonts w:ascii="Effra Corp" w:hAnsi="Effra Corp" w:cs="EffraCorp-Regular"/>
                        <w:spacing w:val="3"/>
                        <w:sz w:val="12"/>
                        <w:szCs w:val="12"/>
                        <w:lang w:val="bs-Latn-BA"/>
                      </w:rPr>
                      <w:t xml:space="preserve"> • Bulgaria • Croatia • Cyprus</w:t>
                    </w:r>
                    <w:r w:rsidR="009156AB" w:rsidRPr="00671207">
                      <w:rPr>
                        <w:rFonts w:ascii="Effra Corp" w:hAnsi="Effra Corp" w:cs="EffraCorp-Regular"/>
                        <w:spacing w:val="3"/>
                        <w:sz w:val="12"/>
                        <w:szCs w:val="12"/>
                        <w:lang w:val="bs-Latn-BA"/>
                      </w:rPr>
                      <w:t xml:space="preserve"> •</w:t>
                    </w:r>
                    <w:r w:rsidRPr="00671207">
                      <w:rPr>
                        <w:rFonts w:ascii="Effra Corp" w:hAnsi="Effra Corp" w:cs="EffraCorp-Regular"/>
                        <w:spacing w:val="3"/>
                        <w:sz w:val="12"/>
                        <w:szCs w:val="12"/>
                        <w:lang w:val="bs-Latn-BA"/>
                      </w:rPr>
                      <w:t xml:space="preserve"> Czech Republic • Estonia • Greece • Hungary • Ireland • Italy • </w:t>
                    </w:r>
                    <w:r w:rsidR="009156AB" w:rsidRPr="00671207">
                      <w:rPr>
                        <w:rFonts w:ascii="Effra Corp" w:hAnsi="Effra Corp" w:cs="EffraCorp-Regular"/>
                        <w:spacing w:val="3"/>
                        <w:sz w:val="12"/>
                        <w:szCs w:val="12"/>
                        <w:lang w:val="bs-Latn-BA"/>
                      </w:rPr>
                      <w:t>Kosovo</w:t>
                    </w:r>
                  </w:p>
                  <w:p w14:paraId="1DD385D5" w14:textId="77777777" w:rsidR="00F579F3" w:rsidRPr="00671207" w:rsidRDefault="00F579F3" w:rsidP="009156AB">
                    <w:pPr>
                      <w:autoSpaceDE w:val="0"/>
                      <w:autoSpaceDN w:val="0"/>
                      <w:adjustRightInd w:val="0"/>
                      <w:jc w:val="both"/>
                      <w:rPr>
                        <w:rFonts w:ascii="Effra Corp" w:hAnsi="Effra Corp" w:cs="EffraCorp-Regular"/>
                        <w:spacing w:val="3"/>
                        <w:sz w:val="12"/>
                        <w:szCs w:val="12"/>
                        <w:lang w:val="bs-Latn-BA"/>
                      </w:rPr>
                    </w:pPr>
                    <w:r w:rsidRPr="00671207">
                      <w:rPr>
                        <w:rFonts w:ascii="Effra Corp" w:hAnsi="Effra Corp" w:cs="EffraCorp-Regular"/>
                        <w:spacing w:val="3"/>
                        <w:sz w:val="12"/>
                        <w:szCs w:val="12"/>
                        <w:lang w:val="bs-Latn-BA"/>
                      </w:rPr>
                      <w:t>Latvia</w:t>
                    </w:r>
                    <w:r w:rsidR="009156AB" w:rsidRPr="00671207">
                      <w:rPr>
                        <w:rFonts w:ascii="Effra Corp" w:hAnsi="Effra Corp" w:cs="EffraCorp-Regular"/>
                        <w:spacing w:val="3"/>
                        <w:sz w:val="12"/>
                        <w:szCs w:val="12"/>
                        <w:lang w:val="bs-Latn-BA"/>
                      </w:rPr>
                      <w:t xml:space="preserve"> • </w:t>
                    </w:r>
                    <w:r w:rsidRPr="00671207">
                      <w:rPr>
                        <w:rFonts w:ascii="Effra Corp" w:hAnsi="Effra Corp" w:cs="EffraCorp-Regular"/>
                        <w:spacing w:val="3"/>
                        <w:sz w:val="12"/>
                        <w:szCs w:val="12"/>
                        <w:lang w:val="bs-Latn-BA"/>
                      </w:rPr>
                      <w:t xml:space="preserve">Lithuania • Moldova • Montenegro • Nigeria • </w:t>
                    </w:r>
                    <w:r w:rsidR="009156AB" w:rsidRPr="00671207">
                      <w:rPr>
                        <w:rFonts w:ascii="Effra Corp" w:hAnsi="Effra Corp" w:cs="EffraCorp-Regular"/>
                        <w:spacing w:val="3"/>
                        <w:sz w:val="12"/>
                        <w:szCs w:val="12"/>
                        <w:lang w:val="bs-Latn-BA"/>
                      </w:rPr>
                      <w:t xml:space="preserve">North Macedonia • </w:t>
                    </w:r>
                    <w:r w:rsidRPr="00671207">
                      <w:rPr>
                        <w:rFonts w:ascii="Effra Corp" w:hAnsi="Effra Corp" w:cs="EffraCorp-Regular"/>
                        <w:spacing w:val="3"/>
                        <w:sz w:val="12"/>
                        <w:szCs w:val="12"/>
                        <w:lang w:val="bs-Latn-BA"/>
                      </w:rPr>
                      <w:t>Northern Ireland • Poland • Romania</w:t>
                    </w:r>
                    <w:r w:rsidR="009156AB" w:rsidRPr="00671207">
                      <w:rPr>
                        <w:rFonts w:ascii="Effra Corp" w:hAnsi="Effra Corp" w:cs="EffraCorp-Regular"/>
                        <w:spacing w:val="3"/>
                        <w:sz w:val="12"/>
                        <w:szCs w:val="12"/>
                        <w:lang w:val="bs-Latn-BA"/>
                      </w:rPr>
                      <w:t xml:space="preserve"> • </w:t>
                    </w:r>
                    <w:r w:rsidRPr="00671207">
                      <w:rPr>
                        <w:rFonts w:ascii="Effra Corp" w:hAnsi="Effra Corp" w:cs="EffraCorp-Regular"/>
                        <w:spacing w:val="3"/>
                        <w:sz w:val="12"/>
                        <w:szCs w:val="12"/>
                        <w:lang w:val="bs-Latn-BA"/>
                      </w:rPr>
                      <w:t>Russia • Serbia • Slovakia • Slovenia • Switzerland • Ukraine</w:t>
                    </w:r>
                  </w:p>
                </w:txbxContent>
              </v:textbox>
            </v:shape>
          </w:pict>
        </mc:Fallback>
      </mc:AlternateContent>
    </w:r>
    <w:r w:rsidR="00F579F3">
      <w:rPr>
        <w:noProof/>
        <w:lang w:val="sr-Latn-RS" w:eastAsia="sr-Latn-RS"/>
      </w:rPr>
      <mc:AlternateContent>
        <mc:Choice Requires="wps">
          <w:drawing>
            <wp:anchor distT="45720" distB="45720" distL="114300" distR="114300" simplePos="0" relativeHeight="251669504" behindDoc="1" locked="0" layoutInCell="1" allowOverlap="1" wp14:anchorId="5C63AE41" wp14:editId="5C63AE42">
              <wp:simplePos x="0" y="0"/>
              <wp:positionH relativeFrom="column">
                <wp:posOffset>2426970</wp:posOffset>
              </wp:positionH>
              <wp:positionV relativeFrom="paragraph">
                <wp:posOffset>-1614805</wp:posOffset>
              </wp:positionV>
              <wp:extent cx="1078230" cy="662305"/>
              <wp:effectExtent l="0" t="0" r="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662305"/>
                      </a:xfrm>
                      <a:prstGeom prst="rect">
                        <a:avLst/>
                      </a:prstGeom>
                      <a:noFill/>
                      <a:ln w="9525">
                        <a:noFill/>
                        <a:miter lim="800000"/>
                        <a:headEnd/>
                        <a:tailEnd/>
                      </a:ln>
                    </wps:spPr>
                    <wps:txbx>
                      <w:txbxContent>
                        <w:p w14:paraId="6386753A"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Laktaši</w:t>
                          </w:r>
                        </w:p>
                        <w:p w14:paraId="384C1E6B"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Klašnice bb</w:t>
                          </w:r>
                        </w:p>
                        <w:p w14:paraId="5B37BB5F"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78 250 Laktaši</w:t>
                          </w:r>
                        </w:p>
                        <w:p w14:paraId="041C16D0"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51 530 745</w:t>
                          </w:r>
                        </w:p>
                        <w:p w14:paraId="44A3E13C"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51 530 745</w:t>
                          </w:r>
                        </w:p>
                        <w:p w14:paraId="5E049310"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6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3AE41" id="_x0000_s1031" type="#_x0000_t202" style="position:absolute;margin-left:191.1pt;margin-top:-127.15pt;width:84.9pt;height:52.1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" filled="f" stroked="f">
              <v:textbox>
                <w:txbxContent>
                  <w:p w14:paraId="6386753A"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Laktaši</w:t>
                    </w:r>
                  </w:p>
                  <w:p w14:paraId="384C1E6B"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Klašnice bb</w:t>
                    </w:r>
                  </w:p>
                  <w:p w14:paraId="5B37BB5F"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78 250 Laktaši</w:t>
                    </w:r>
                  </w:p>
                  <w:p w14:paraId="041C16D0"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51 530 745</w:t>
                    </w:r>
                  </w:p>
                  <w:p w14:paraId="44A3E13C"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51 530 745</w:t>
                    </w:r>
                  </w:p>
                  <w:p w14:paraId="5E049310"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65</w:t>
                    </w:r>
                  </w:p>
                </w:txbxContent>
              </v:textbox>
            </v:shape>
          </w:pict>
        </mc:Fallback>
      </mc:AlternateContent>
    </w:r>
    <w:r w:rsidR="00F579F3">
      <w:rPr>
        <w:noProof/>
        <w:lang w:val="sr-Latn-RS" w:eastAsia="sr-Latn-RS"/>
      </w:rPr>
      <mc:AlternateContent>
        <mc:Choice Requires="wps">
          <w:drawing>
            <wp:anchor distT="45720" distB="45720" distL="114300" distR="114300" simplePos="0" relativeHeight="251668480" behindDoc="1" locked="0" layoutInCell="1" allowOverlap="1" wp14:anchorId="5C63AE43" wp14:editId="5C63AE44">
              <wp:simplePos x="0" y="0"/>
              <wp:positionH relativeFrom="column">
                <wp:posOffset>1295400</wp:posOffset>
              </wp:positionH>
              <wp:positionV relativeFrom="paragraph">
                <wp:posOffset>-1614805</wp:posOffset>
              </wp:positionV>
              <wp:extent cx="1283970" cy="662305"/>
              <wp:effectExtent l="0" t="0" r="0" b="444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662305"/>
                      </a:xfrm>
                      <a:prstGeom prst="rect">
                        <a:avLst/>
                      </a:prstGeom>
                      <a:noFill/>
                      <a:ln w="9525">
                        <a:noFill/>
                        <a:miter lim="800000"/>
                        <a:headEnd/>
                        <a:tailEnd/>
                      </a:ln>
                    </wps:spPr>
                    <wps:txbx>
                      <w:txbxContent>
                        <w:p w14:paraId="2179E687"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Bihać</w:t>
                          </w:r>
                        </w:p>
                        <w:p w14:paraId="5C8D9206"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Hasan Paše Predojevića bb</w:t>
                          </w:r>
                        </w:p>
                        <w:p w14:paraId="3E27C6DF"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77 000 Bihać</w:t>
                          </w:r>
                        </w:p>
                        <w:p w14:paraId="170538EC"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37 313 170</w:t>
                          </w:r>
                        </w:p>
                        <w:p w14:paraId="3E657C64"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37 319 373</w:t>
                          </w:r>
                        </w:p>
                        <w:p w14:paraId="5661ED2E"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4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3AE43" id="_x0000_s1032" type="#_x0000_t202" style="position:absolute;margin-left:102pt;margin-top:-127.15pt;width:101.1pt;height:52.1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" filled="f" stroked="f">
              <v:textbox>
                <w:txbxContent>
                  <w:p w14:paraId="2179E687"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Bihać</w:t>
                    </w:r>
                  </w:p>
                  <w:p w14:paraId="5C8D9206"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Hasan Paše Predojevića bb</w:t>
                    </w:r>
                  </w:p>
                  <w:p w14:paraId="3E27C6DF"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77 000 Bihać</w:t>
                    </w:r>
                  </w:p>
                  <w:p w14:paraId="170538EC"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37 313 170</w:t>
                    </w:r>
                  </w:p>
                  <w:p w14:paraId="3E657C64"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37 319 373</w:t>
                    </w:r>
                  </w:p>
                  <w:p w14:paraId="5661ED2E"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49</w:t>
                    </w:r>
                  </w:p>
                </w:txbxContent>
              </v:textbox>
            </v:shape>
          </w:pict>
        </mc:Fallback>
      </mc:AlternateContent>
    </w:r>
    <w:r w:rsidR="00F579F3">
      <w:rPr>
        <w:noProof/>
        <w:lang w:val="sr-Latn-RS" w:eastAsia="sr-Latn-RS"/>
      </w:rPr>
      <mc:AlternateContent>
        <mc:Choice Requires="wps">
          <w:drawing>
            <wp:anchor distT="45720" distB="45720" distL="114300" distR="114300" simplePos="0" relativeHeight="251671552" behindDoc="1" locked="0" layoutInCell="1" allowOverlap="1" wp14:anchorId="5C63AE45" wp14:editId="5C63AE46">
              <wp:simplePos x="0" y="0"/>
              <wp:positionH relativeFrom="column">
                <wp:posOffset>4648200</wp:posOffset>
              </wp:positionH>
              <wp:positionV relativeFrom="paragraph">
                <wp:posOffset>-1614805</wp:posOffset>
              </wp:positionV>
              <wp:extent cx="1283970" cy="662305"/>
              <wp:effectExtent l="0" t="0" r="0" b="444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662305"/>
                      </a:xfrm>
                      <a:prstGeom prst="rect">
                        <a:avLst/>
                      </a:prstGeom>
                      <a:noFill/>
                      <a:ln w="9525">
                        <a:noFill/>
                        <a:miter lim="800000"/>
                        <a:headEnd/>
                        <a:tailEnd/>
                      </a:ln>
                    </wps:spPr>
                    <wps:txbx>
                      <w:txbxContent>
                        <w:p w14:paraId="510B4C3F"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Tuzla</w:t>
                          </w:r>
                        </w:p>
                        <w:p w14:paraId="3978EC0C"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Kula 3</w:t>
                          </w:r>
                        </w:p>
                        <w:p w14:paraId="6F04560F"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75 000 Tuzla</w:t>
                          </w:r>
                        </w:p>
                        <w:p w14:paraId="14666527"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35 294 504</w:t>
                          </w:r>
                        </w:p>
                        <w:p w14:paraId="37434BA1"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35 294 506</w:t>
                          </w:r>
                        </w:p>
                        <w:p w14:paraId="2BB93DC0"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3AE45" id="_x0000_s1033" type="#_x0000_t202" style="position:absolute;margin-left:366pt;margin-top:-127.15pt;width:101.1pt;height:52.1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" filled="f" stroked="f">
              <v:textbox>
                <w:txbxContent>
                  <w:p w14:paraId="510B4C3F"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Tuzla</w:t>
                    </w:r>
                  </w:p>
                  <w:p w14:paraId="3978EC0C"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Kula 3</w:t>
                    </w:r>
                  </w:p>
                  <w:p w14:paraId="6F04560F"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75 000 Tuzla</w:t>
                    </w:r>
                  </w:p>
                  <w:p w14:paraId="14666527"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35 294 504</w:t>
                    </w:r>
                  </w:p>
                  <w:p w14:paraId="37434BA1"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35 294 506</w:t>
                    </w:r>
                  </w:p>
                  <w:p w14:paraId="2BB93DC0"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57</w:t>
                    </w:r>
                  </w:p>
                </w:txbxContent>
              </v:textbox>
            </v:shape>
          </w:pict>
        </mc:Fallback>
      </mc:AlternateContent>
    </w:r>
    <w:r w:rsidR="00F579F3">
      <w:rPr>
        <w:noProof/>
        <w:lang w:val="sr-Latn-RS" w:eastAsia="sr-Latn-RS"/>
      </w:rPr>
      <mc:AlternateContent>
        <mc:Choice Requires="wps">
          <w:drawing>
            <wp:anchor distT="45720" distB="45720" distL="114300" distR="114300" simplePos="0" relativeHeight="251670528" behindDoc="1" locked="0" layoutInCell="1" allowOverlap="1" wp14:anchorId="5C63AE47" wp14:editId="0643299A">
              <wp:simplePos x="0" y="0"/>
              <wp:positionH relativeFrom="column">
                <wp:posOffset>3505200</wp:posOffset>
              </wp:positionH>
              <wp:positionV relativeFrom="paragraph">
                <wp:posOffset>-1614805</wp:posOffset>
              </wp:positionV>
              <wp:extent cx="1167765" cy="662305"/>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765" cy="662305"/>
                      </a:xfrm>
                      <a:prstGeom prst="rect">
                        <a:avLst/>
                      </a:prstGeom>
                      <a:noFill/>
                      <a:ln w="9525">
                        <a:noFill/>
                        <a:miter lim="800000"/>
                        <a:headEnd/>
                        <a:tailEnd/>
                      </a:ln>
                    </wps:spPr>
                    <wps:txbx>
                      <w:txbxContent>
                        <w:p w14:paraId="58677634"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Mostar</w:t>
                          </w:r>
                        </w:p>
                        <w:p w14:paraId="142E8B0D"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reće Cimske bojne 36</w:t>
                          </w:r>
                        </w:p>
                        <w:p w14:paraId="58992340"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88 000 Mostar</w:t>
                          </w:r>
                        </w:p>
                        <w:p w14:paraId="05EA2A91"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36 342 822</w:t>
                          </w:r>
                        </w:p>
                        <w:p w14:paraId="036FA7C3"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36 342 822</w:t>
                          </w:r>
                        </w:p>
                        <w:p w14:paraId="6D83A852"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3AE47" id="_x0000_s1034" type="#_x0000_t202" style="position:absolute;margin-left:276pt;margin-top:-127.15pt;width:91.95pt;height:52.1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" filled="f" stroked="f">
              <v:textbox>
                <w:txbxContent>
                  <w:p w14:paraId="58677634"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Mostar</w:t>
                    </w:r>
                  </w:p>
                  <w:p w14:paraId="142E8B0D"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reće Cimske bojne 36</w:t>
                    </w:r>
                  </w:p>
                  <w:p w14:paraId="58992340"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88 000 Mostar</w:t>
                    </w:r>
                  </w:p>
                  <w:p w14:paraId="05EA2A91"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36 342 822</w:t>
                    </w:r>
                  </w:p>
                  <w:p w14:paraId="036FA7C3"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36 342 822</w:t>
                    </w:r>
                  </w:p>
                  <w:p w14:paraId="6D83A852"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22</w:t>
                    </w:r>
                  </w:p>
                </w:txbxContent>
              </v:textbox>
            </v:shape>
          </w:pict>
        </mc:Fallback>
      </mc:AlternateContent>
    </w:r>
    <w:r w:rsidR="00F579F3">
      <w:rPr>
        <w:noProof/>
        <w:lang w:val="sr-Latn-RS" w:eastAsia="sr-Latn-RS"/>
      </w:rPr>
      <mc:AlternateContent>
        <mc:Choice Requires="wps">
          <w:drawing>
            <wp:anchor distT="45720" distB="45720" distL="114300" distR="114300" simplePos="0" relativeHeight="251667456" behindDoc="1" locked="0" layoutInCell="1" allowOverlap="1" wp14:anchorId="5C63AE4B" wp14:editId="5C63AE4C">
              <wp:simplePos x="0" y="0"/>
              <wp:positionH relativeFrom="column">
                <wp:posOffset>-74295</wp:posOffset>
              </wp:positionH>
              <wp:positionV relativeFrom="paragraph">
                <wp:posOffset>-1614805</wp:posOffset>
              </wp:positionV>
              <wp:extent cx="1283970" cy="67246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672465"/>
                      </a:xfrm>
                      <a:prstGeom prst="rect">
                        <a:avLst/>
                      </a:prstGeom>
                      <a:noFill/>
                      <a:ln w="9525">
                        <a:noFill/>
                        <a:miter lim="800000"/>
                        <a:headEnd/>
                        <a:tailEnd/>
                      </a:ln>
                    </wps:spPr>
                    <wps:txbx>
                      <w:txbxContent>
                        <w:p w14:paraId="38677628"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Banja Luka</w:t>
                          </w:r>
                        </w:p>
                        <w:p w14:paraId="742CB159"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Bulevar Stepe Stepanovića 181c</w:t>
                          </w:r>
                        </w:p>
                        <w:p w14:paraId="719C94D8"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78 000 Banja Luka</w:t>
                          </w:r>
                        </w:p>
                        <w:p w14:paraId="1F0729DE"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51 536 086</w:t>
                          </w:r>
                        </w:p>
                        <w:p w14:paraId="70DDE5D0"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51536 080</w:t>
                          </w:r>
                        </w:p>
                        <w:p w14:paraId="0BC6574C"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9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3AE4B" id="_x0000_s1035" type="#_x0000_t202" style="position:absolute;margin-left:-5.85pt;margin-top:-127.15pt;width:101.1pt;height:52.9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" filled="f" stroked="f">
              <v:textbox>
                <w:txbxContent>
                  <w:p w14:paraId="38677628" w14:textId="77777777" w:rsidR="00F579F3" w:rsidRPr="00671207" w:rsidRDefault="00F579F3" w:rsidP="00F579F3">
                    <w:pPr>
                      <w:rPr>
                        <w:rFonts w:ascii="Effra Corp" w:hAnsi="Effra Corp" w:cs="EffraCorp-Regular"/>
                        <w:b/>
                        <w:sz w:val="12"/>
                        <w:szCs w:val="12"/>
                        <w:lang w:val="bs-Latn-BA"/>
                      </w:rPr>
                    </w:pPr>
                    <w:r w:rsidRPr="00671207">
                      <w:rPr>
                        <w:rFonts w:ascii="Effra Corp" w:hAnsi="Effra Corp" w:cs="EffraCorp-Regular"/>
                        <w:b/>
                        <w:sz w:val="12"/>
                        <w:szCs w:val="12"/>
                        <w:lang w:val="bs-Latn-BA"/>
                      </w:rPr>
                      <w:t>Podružnica Banja Luka</w:t>
                    </w:r>
                  </w:p>
                  <w:p w14:paraId="742CB159"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Bulevar Stepe Stepanovića 181c</w:t>
                    </w:r>
                  </w:p>
                  <w:p w14:paraId="719C94D8"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78 000 Banja Luka</w:t>
                    </w:r>
                  </w:p>
                  <w:p w14:paraId="1F0729DE"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T 051 536 086</w:t>
                    </w:r>
                  </w:p>
                  <w:p w14:paraId="70DDE5D0" w14:textId="77777777" w:rsidR="00F579F3" w:rsidRPr="00671207" w:rsidRDefault="00F579F3" w:rsidP="00F579F3">
                    <w:pPr>
                      <w:rPr>
                        <w:rFonts w:ascii="Effra Corp" w:hAnsi="Effra Corp" w:cs="EffraCorp-Regular"/>
                        <w:sz w:val="12"/>
                        <w:szCs w:val="12"/>
                        <w:lang w:val="bs-Latn-BA"/>
                      </w:rPr>
                    </w:pPr>
                    <w:r w:rsidRPr="00671207">
                      <w:rPr>
                        <w:rFonts w:ascii="Effra Corp" w:hAnsi="Effra Corp" w:cs="EffraCorp-Regular"/>
                        <w:sz w:val="12"/>
                        <w:szCs w:val="12"/>
                        <w:lang w:val="bs-Latn-BA"/>
                      </w:rPr>
                      <w:t>F 051536 080</w:t>
                    </w:r>
                  </w:p>
                  <w:p w14:paraId="0BC6574C" w14:textId="77777777" w:rsidR="00F579F3" w:rsidRPr="00671207" w:rsidRDefault="00F579F3" w:rsidP="00F579F3">
                    <w:pPr>
                      <w:rPr>
                        <w:rFonts w:ascii="Effra Corp" w:hAnsi="Effra Corp"/>
                        <w:spacing w:val="3"/>
                        <w:sz w:val="12"/>
                        <w:szCs w:val="12"/>
                        <w:lang w:val="bs-Latn-BA"/>
                      </w:rPr>
                    </w:pPr>
                    <w:r w:rsidRPr="00671207">
                      <w:rPr>
                        <w:rFonts w:ascii="Effra Corp" w:hAnsi="Effra Corp" w:cs="EffraCorp-Regular"/>
                        <w:sz w:val="12"/>
                        <w:szCs w:val="12"/>
                        <w:lang w:val="bs-Latn-BA"/>
                      </w:rPr>
                      <w:t>ID broj: 420020016009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23DF2" w14:textId="77777777" w:rsidR="001A56A9" w:rsidRDefault="001A56A9" w:rsidP="00D67A19">
      <w:r>
        <w:separator/>
      </w:r>
    </w:p>
  </w:footnote>
  <w:footnote w:type="continuationSeparator" w:id="0">
    <w:p w14:paraId="66D4AC5B" w14:textId="77777777" w:rsidR="001A56A9" w:rsidRDefault="001A56A9" w:rsidP="00D67A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60F97" w14:textId="77777777" w:rsidR="00D67A19" w:rsidRDefault="00F579F3">
    <w:pPr>
      <w:pStyle w:val="Header"/>
    </w:pPr>
    <w:r>
      <w:rPr>
        <w:noProof/>
        <w:lang w:val="sr-Latn-RS" w:eastAsia="sr-Latn-RS"/>
      </w:rPr>
      <w:drawing>
        <wp:anchor distT="0" distB="0" distL="114300" distR="114300" simplePos="0" relativeHeight="251673600" behindDoc="1" locked="0" layoutInCell="1" allowOverlap="1" wp14:anchorId="5C63AE35" wp14:editId="5C63AE36">
          <wp:simplePos x="0" y="0"/>
          <wp:positionH relativeFrom="margin">
            <wp:posOffset>0</wp:posOffset>
          </wp:positionH>
          <wp:positionV relativeFrom="paragraph">
            <wp:posOffset>20955</wp:posOffset>
          </wp:positionV>
          <wp:extent cx="1920240" cy="457200"/>
          <wp:effectExtent l="0" t="0" r="3810" b="0"/>
          <wp:wrapNone/>
          <wp:docPr id="2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A0CEC0" w14:textId="77777777" w:rsidR="00D67A19" w:rsidRDefault="00D67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31A99" w14:textId="77777777" w:rsidR="00D624EB" w:rsidRDefault="003F21EC">
    <w:pPr>
      <w:pStyle w:val="Header"/>
    </w:pPr>
    <w:r>
      <w:rPr>
        <w:noProof/>
        <w:lang w:val="sr-Latn-RS" w:eastAsia="sr-Latn-RS"/>
      </w:rPr>
      <mc:AlternateContent>
        <mc:Choice Requires="wps">
          <w:drawing>
            <wp:anchor distT="45720" distB="45720" distL="114300" distR="114300" simplePos="0" relativeHeight="251654144" behindDoc="0" locked="0" layoutInCell="1" allowOverlap="1" wp14:anchorId="5C63AE3B" wp14:editId="33EBC2BE">
              <wp:simplePos x="0" y="0"/>
              <wp:positionH relativeFrom="column">
                <wp:posOffset>2892484</wp:posOffset>
              </wp:positionH>
              <wp:positionV relativeFrom="paragraph">
                <wp:posOffset>-18415</wp:posOffset>
              </wp:positionV>
              <wp:extent cx="1553845" cy="48069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845" cy="480695"/>
                      </a:xfrm>
                      <a:prstGeom prst="rect">
                        <a:avLst/>
                      </a:prstGeom>
                      <a:noFill/>
                      <a:ln w="9525">
                        <a:noFill/>
                        <a:miter lim="800000"/>
                        <a:headEnd/>
                        <a:tailEnd/>
                      </a:ln>
                    </wps:spPr>
                    <wps:txbx>
                      <w:txbxContent>
                        <w:p w14:paraId="23A673BF" w14:textId="77777777"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Coca-Cola HBC B-H d.o.o. Sarajev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AE3B" id="_x0000_t202" coordsize="21600,21600" o:spt="202" path="m,l,21600r21600,l21600,xe">
              <v:stroke joinstyle="miter"/>
              <v:path gradientshapeok="t" o:connecttype="rect"/>
            </v:shapetype>
            <v:shape id="_x0000_s1028" type="#_x0000_t202" style="position:absolute;margin-left:227.75pt;margin-top:-1.45pt;width:122.35pt;height:37.8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" filled="f" stroked="f">
              <v:textbox>
                <w:txbxContent>
                  <w:p w14:paraId="23A673BF" w14:textId="77777777"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Coca-Cola HBC B-H d.o.o. Sarajevo</w:t>
                    </w:r>
                  </w:p>
                </w:txbxContent>
              </v:textbox>
              <w10:wrap type="square"/>
            </v:shape>
          </w:pict>
        </mc:Fallback>
      </mc:AlternateContent>
    </w:r>
    <w:r>
      <w:rPr>
        <w:noProof/>
        <w:lang w:val="sr-Latn-RS" w:eastAsia="sr-Latn-RS"/>
      </w:rPr>
      <mc:AlternateContent>
        <mc:Choice Requires="wps">
          <w:drawing>
            <wp:anchor distT="45720" distB="45720" distL="114300" distR="114300" simplePos="0" relativeHeight="251653120" behindDoc="0" locked="0" layoutInCell="1" allowOverlap="1" wp14:anchorId="5C63AE3D" wp14:editId="5C63AE3E">
              <wp:simplePos x="0" y="0"/>
              <wp:positionH relativeFrom="column">
                <wp:posOffset>4494633</wp:posOffset>
              </wp:positionH>
              <wp:positionV relativeFrom="paragraph">
                <wp:posOffset>-18415</wp:posOffset>
              </wp:positionV>
              <wp:extent cx="1509395" cy="814070"/>
              <wp:effectExtent l="0" t="0" r="0" b="508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395" cy="814070"/>
                      </a:xfrm>
                      <a:prstGeom prst="rect">
                        <a:avLst/>
                      </a:prstGeom>
                      <a:noFill/>
                      <a:ln w="9525">
                        <a:noFill/>
                        <a:miter lim="800000"/>
                        <a:headEnd/>
                        <a:tailEnd/>
                      </a:ln>
                    </wps:spPr>
                    <wps:txbx>
                      <w:txbxContent>
                        <w:p w14:paraId="12E000D4" w14:textId="56278E3D"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 xml:space="preserve">Mostarsko raskršće </w:t>
                          </w:r>
                          <w:r w:rsidR="00705746">
                            <w:rPr>
                              <w:rFonts w:ascii="Effra Corp" w:hAnsi="Effra Corp"/>
                              <w:color w:val="5D6770"/>
                              <w:sz w:val="14"/>
                              <w:szCs w:val="14"/>
                              <w:lang w:val="bs-Latn-BA"/>
                            </w:rPr>
                            <w:t>1</w:t>
                          </w:r>
                        </w:p>
                        <w:p w14:paraId="368C932B" w14:textId="77777777"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71240 Hadžići</w:t>
                          </w:r>
                        </w:p>
                        <w:p w14:paraId="49F69D68" w14:textId="77777777"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Bosna i Hercegovina</w:t>
                          </w:r>
                        </w:p>
                        <w:p w14:paraId="15016EE2" w14:textId="77777777"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T +387 33 284 100</w:t>
                          </w:r>
                        </w:p>
                        <w:p w14:paraId="73078E3E" w14:textId="77777777" w:rsidR="0096776A" w:rsidRPr="00F579F3" w:rsidRDefault="0096776A" w:rsidP="0096776A">
                          <w:pPr>
                            <w:spacing w:line="174" w:lineRule="exact"/>
                            <w:rPr>
                              <w:rFonts w:ascii="Effra" w:hAnsi="Effra"/>
                              <w:color w:val="5D6770"/>
                              <w:sz w:val="14"/>
                              <w:szCs w:val="14"/>
                              <w:lang w:val="bs-Latn-BA"/>
                            </w:rPr>
                          </w:pPr>
                          <w:r w:rsidRPr="00D93306">
                            <w:rPr>
                              <w:rFonts w:ascii="Effra Corp" w:hAnsi="Effra Corp"/>
                              <w:color w:val="5D6770"/>
                              <w:sz w:val="14"/>
                              <w:szCs w:val="14"/>
                              <w:lang w:val="bs-Latn-BA"/>
                            </w:rPr>
                            <w:t>F</w:t>
                          </w:r>
                          <w:r w:rsidRPr="00D93306">
                            <w:rPr>
                              <w:rFonts w:ascii="Effra Corp" w:hAnsi="Effra Corp"/>
                              <w:color w:val="5D6770"/>
                              <w:spacing w:val="20"/>
                              <w:sz w:val="14"/>
                              <w:szCs w:val="14"/>
                              <w:lang w:val="bs-Latn-BA"/>
                            </w:rPr>
                            <w:t xml:space="preserve"> </w:t>
                          </w:r>
                          <w:r w:rsidRPr="00D93306">
                            <w:rPr>
                              <w:rFonts w:ascii="Effra Corp" w:hAnsi="Effra Corp"/>
                              <w:color w:val="5D6770"/>
                              <w:sz w:val="14"/>
                              <w:szCs w:val="14"/>
                              <w:lang w:val="bs-Latn-BA"/>
                            </w:rPr>
                            <w:t xml:space="preserve">+387 33 284 111 </w:t>
                          </w:r>
                          <w:r w:rsidRPr="00D93306">
                            <w:rPr>
                              <w:rFonts w:ascii="Effra Corp" w:hAnsi="Effra Corp"/>
                              <w:color w:val="5D6770"/>
                              <w:sz w:val="14"/>
                              <w:szCs w:val="14"/>
                              <w:lang w:val="bs-Latn-BA"/>
                            </w:rPr>
                            <w:br/>
                          </w:r>
                          <w:r w:rsidR="00661356" w:rsidRPr="00D93306">
                            <w:rPr>
                              <w:rFonts w:ascii="Effra Corp" w:hAnsi="Effra Corp"/>
                              <w:color w:val="5D6770"/>
                              <w:sz w:val="14"/>
                              <w:szCs w:val="14"/>
                              <w:lang w:val="bs-Latn-BA"/>
                            </w:rPr>
                            <w:t>https://ba.coca-colahellenic.co</w:t>
                          </w:r>
                          <w:r w:rsidR="00661356" w:rsidRPr="00661356">
                            <w:rPr>
                              <w:rFonts w:ascii="Effra" w:hAnsi="Effra"/>
                              <w:color w:val="5D6770"/>
                              <w:sz w:val="14"/>
                              <w:szCs w:val="14"/>
                              <w:lang w:val="bs-Latn-BA"/>
                            </w:rPr>
                            <w:t>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3AE3D" id="_x0000_s1029" type="#_x0000_t202" style="position:absolute;margin-left:353.9pt;margin-top:-1.45pt;width:118.85pt;height:64.1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" filled="f" stroked="f">
              <v:textbox>
                <w:txbxContent>
                  <w:p w14:paraId="12E000D4" w14:textId="56278E3D"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 xml:space="preserve">Mostarsko raskršće </w:t>
                    </w:r>
                    <w:r w:rsidR="00705746">
                      <w:rPr>
                        <w:rFonts w:ascii="Effra Corp" w:hAnsi="Effra Corp"/>
                        <w:color w:val="5D6770"/>
                        <w:sz w:val="14"/>
                        <w:szCs w:val="14"/>
                        <w:lang w:val="bs-Latn-BA"/>
                      </w:rPr>
                      <w:t>1</w:t>
                    </w:r>
                  </w:p>
                  <w:p w14:paraId="368C932B" w14:textId="77777777"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71240 Hadžići</w:t>
                    </w:r>
                  </w:p>
                  <w:p w14:paraId="49F69D68" w14:textId="77777777"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Bosna i Hercegovina</w:t>
                    </w:r>
                  </w:p>
                  <w:p w14:paraId="15016EE2" w14:textId="77777777" w:rsidR="0096776A" w:rsidRPr="00D93306" w:rsidRDefault="0096776A" w:rsidP="0096776A">
                    <w:pPr>
                      <w:spacing w:line="174" w:lineRule="exact"/>
                      <w:rPr>
                        <w:rFonts w:ascii="Effra Corp" w:hAnsi="Effra Corp"/>
                        <w:color w:val="5D6770"/>
                        <w:sz w:val="14"/>
                        <w:szCs w:val="14"/>
                        <w:lang w:val="bs-Latn-BA"/>
                      </w:rPr>
                    </w:pPr>
                    <w:r w:rsidRPr="00D93306">
                      <w:rPr>
                        <w:rFonts w:ascii="Effra Corp" w:hAnsi="Effra Corp"/>
                        <w:color w:val="5D6770"/>
                        <w:sz w:val="14"/>
                        <w:szCs w:val="14"/>
                        <w:lang w:val="bs-Latn-BA"/>
                      </w:rPr>
                      <w:t>T +387 33 284 100</w:t>
                    </w:r>
                  </w:p>
                  <w:p w14:paraId="73078E3E" w14:textId="77777777" w:rsidR="0096776A" w:rsidRPr="00F579F3" w:rsidRDefault="0096776A" w:rsidP="0096776A">
                    <w:pPr>
                      <w:spacing w:line="174" w:lineRule="exact"/>
                      <w:rPr>
                        <w:rFonts w:ascii="Effra" w:hAnsi="Effra"/>
                        <w:color w:val="5D6770"/>
                        <w:sz w:val="14"/>
                        <w:szCs w:val="14"/>
                        <w:lang w:val="bs-Latn-BA"/>
                      </w:rPr>
                    </w:pPr>
                    <w:r w:rsidRPr="00D93306">
                      <w:rPr>
                        <w:rFonts w:ascii="Effra Corp" w:hAnsi="Effra Corp"/>
                        <w:color w:val="5D6770"/>
                        <w:sz w:val="14"/>
                        <w:szCs w:val="14"/>
                        <w:lang w:val="bs-Latn-BA"/>
                      </w:rPr>
                      <w:t>F</w:t>
                    </w:r>
                    <w:r w:rsidRPr="00D93306">
                      <w:rPr>
                        <w:rFonts w:ascii="Effra Corp" w:hAnsi="Effra Corp"/>
                        <w:color w:val="5D6770"/>
                        <w:spacing w:val="20"/>
                        <w:sz w:val="14"/>
                        <w:szCs w:val="14"/>
                        <w:lang w:val="bs-Latn-BA"/>
                      </w:rPr>
                      <w:t xml:space="preserve"> </w:t>
                    </w:r>
                    <w:r w:rsidRPr="00D93306">
                      <w:rPr>
                        <w:rFonts w:ascii="Effra Corp" w:hAnsi="Effra Corp"/>
                        <w:color w:val="5D6770"/>
                        <w:sz w:val="14"/>
                        <w:szCs w:val="14"/>
                        <w:lang w:val="bs-Latn-BA"/>
                      </w:rPr>
                      <w:t xml:space="preserve">+387 33 284 111 </w:t>
                    </w:r>
                    <w:r w:rsidRPr="00D93306">
                      <w:rPr>
                        <w:rFonts w:ascii="Effra Corp" w:hAnsi="Effra Corp"/>
                        <w:color w:val="5D6770"/>
                        <w:sz w:val="14"/>
                        <w:szCs w:val="14"/>
                        <w:lang w:val="bs-Latn-BA"/>
                      </w:rPr>
                      <w:br/>
                    </w:r>
                    <w:r w:rsidR="00661356" w:rsidRPr="00D93306">
                      <w:rPr>
                        <w:rFonts w:ascii="Effra Corp" w:hAnsi="Effra Corp"/>
                        <w:color w:val="5D6770"/>
                        <w:sz w:val="14"/>
                        <w:szCs w:val="14"/>
                        <w:lang w:val="bs-Latn-BA"/>
                      </w:rPr>
                      <w:t>https://ba.coca-colahellenic.co</w:t>
                    </w:r>
                    <w:r w:rsidR="00661356" w:rsidRPr="00661356">
                      <w:rPr>
                        <w:rFonts w:ascii="Effra" w:hAnsi="Effra"/>
                        <w:color w:val="5D6770"/>
                        <w:sz w:val="14"/>
                        <w:szCs w:val="14"/>
                        <w:lang w:val="bs-Latn-BA"/>
                      </w:rPr>
                      <w:t>m</w:t>
                    </w:r>
                  </w:p>
                </w:txbxContent>
              </v:textbox>
              <w10:wrap type="square"/>
            </v:shape>
          </w:pict>
        </mc:Fallback>
      </mc:AlternateContent>
    </w:r>
    <w:r w:rsidR="00F579F3">
      <w:rPr>
        <w:noProof/>
        <w:lang w:val="sr-Latn-RS" w:eastAsia="sr-Latn-RS"/>
      </w:rPr>
      <w:drawing>
        <wp:anchor distT="0" distB="0" distL="114300" distR="114300" simplePos="0" relativeHeight="251663360" behindDoc="1" locked="0" layoutInCell="1" allowOverlap="1" wp14:anchorId="5C63AE3F" wp14:editId="5C63AE40">
          <wp:simplePos x="0" y="0"/>
          <wp:positionH relativeFrom="margin">
            <wp:posOffset>0</wp:posOffset>
          </wp:positionH>
          <wp:positionV relativeFrom="paragraph">
            <wp:posOffset>5080</wp:posOffset>
          </wp:positionV>
          <wp:extent cx="1920240" cy="457200"/>
          <wp:effectExtent l="0" t="0" r="3810" b="0"/>
          <wp:wrapNone/>
          <wp:docPr id="1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FC438E"/>
    <w:multiLevelType w:val="hybridMultilevel"/>
    <w:tmpl w:val="A9B4F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c0MbM0MLY0MjdX0lEKTi0uzszPAykwrAUAXqBbBCwAAAA="/>
  </w:docVars>
  <w:rsids>
    <w:rsidRoot w:val="000F6A80"/>
    <w:rsid w:val="000004E6"/>
    <w:rsid w:val="0003595E"/>
    <w:rsid w:val="00090ADE"/>
    <w:rsid w:val="000F6A80"/>
    <w:rsid w:val="00153B98"/>
    <w:rsid w:val="00185D5B"/>
    <w:rsid w:val="001A1380"/>
    <w:rsid w:val="001A56A9"/>
    <w:rsid w:val="001C055D"/>
    <w:rsid w:val="00204778"/>
    <w:rsid w:val="00231A0D"/>
    <w:rsid w:val="00263FF4"/>
    <w:rsid w:val="00276488"/>
    <w:rsid w:val="002A3B8E"/>
    <w:rsid w:val="00385C0F"/>
    <w:rsid w:val="003A6052"/>
    <w:rsid w:val="003F21EC"/>
    <w:rsid w:val="00451FD4"/>
    <w:rsid w:val="0048591A"/>
    <w:rsid w:val="004944C6"/>
    <w:rsid w:val="004A4A57"/>
    <w:rsid w:val="004B5282"/>
    <w:rsid w:val="004C63F8"/>
    <w:rsid w:val="004D478E"/>
    <w:rsid w:val="004E5400"/>
    <w:rsid w:val="00535798"/>
    <w:rsid w:val="005726B4"/>
    <w:rsid w:val="00591108"/>
    <w:rsid w:val="005E365B"/>
    <w:rsid w:val="005F0CB6"/>
    <w:rsid w:val="005F3FB1"/>
    <w:rsid w:val="00661356"/>
    <w:rsid w:val="00670568"/>
    <w:rsid w:val="00671207"/>
    <w:rsid w:val="006761A2"/>
    <w:rsid w:val="006F305E"/>
    <w:rsid w:val="00705746"/>
    <w:rsid w:val="00713DA0"/>
    <w:rsid w:val="00716474"/>
    <w:rsid w:val="007731DC"/>
    <w:rsid w:val="00791A82"/>
    <w:rsid w:val="007C24AA"/>
    <w:rsid w:val="00811EB8"/>
    <w:rsid w:val="00871844"/>
    <w:rsid w:val="008C6DFE"/>
    <w:rsid w:val="008D17D4"/>
    <w:rsid w:val="00903A67"/>
    <w:rsid w:val="009156AB"/>
    <w:rsid w:val="00945F90"/>
    <w:rsid w:val="0096776A"/>
    <w:rsid w:val="00975988"/>
    <w:rsid w:val="009773BB"/>
    <w:rsid w:val="009C4658"/>
    <w:rsid w:val="00A57E87"/>
    <w:rsid w:val="00A87532"/>
    <w:rsid w:val="00AD62E9"/>
    <w:rsid w:val="00AF724B"/>
    <w:rsid w:val="00B82E84"/>
    <w:rsid w:val="00BE4BE5"/>
    <w:rsid w:val="00C00459"/>
    <w:rsid w:val="00C0607B"/>
    <w:rsid w:val="00C06955"/>
    <w:rsid w:val="00C342FF"/>
    <w:rsid w:val="00C46BE4"/>
    <w:rsid w:val="00C75436"/>
    <w:rsid w:val="00D32FC0"/>
    <w:rsid w:val="00D624EB"/>
    <w:rsid w:val="00D67A19"/>
    <w:rsid w:val="00D77F6C"/>
    <w:rsid w:val="00D82E80"/>
    <w:rsid w:val="00D901AC"/>
    <w:rsid w:val="00D91B7C"/>
    <w:rsid w:val="00D93306"/>
    <w:rsid w:val="00D97BEB"/>
    <w:rsid w:val="00DE67F4"/>
    <w:rsid w:val="00DF4360"/>
    <w:rsid w:val="00E01C30"/>
    <w:rsid w:val="00E05609"/>
    <w:rsid w:val="00E105AC"/>
    <w:rsid w:val="00E708B9"/>
    <w:rsid w:val="00EB1DF2"/>
    <w:rsid w:val="00EF1BF8"/>
    <w:rsid w:val="00EF3D16"/>
    <w:rsid w:val="00F068CC"/>
    <w:rsid w:val="00F23B63"/>
    <w:rsid w:val="00F45B81"/>
    <w:rsid w:val="00F579F3"/>
    <w:rsid w:val="00F81BA0"/>
    <w:rsid w:val="00FD609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63AE18"/>
  <w15:chartTrackingRefBased/>
  <w15:docId w15:val="{1BF54AFD-BCD4-4CA2-A2D3-1B45A1B37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sr-Latn-RS" w:eastAsia="sr-Latn-R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5F0CB6"/>
    <w:rPr>
      <w:rFonts w:ascii="Arial" w:hAnsi="Arial"/>
      <w:sz w:val="22"/>
      <w:szCs w:val="24"/>
      <w:lang w:val="en-US" w:eastAsia="en-US"/>
    </w:rPr>
  </w:style>
  <w:style w:type="paragraph" w:styleId="Heading1">
    <w:name w:val="heading 1"/>
    <w:basedOn w:val="Normal"/>
    <w:next w:val="Normal"/>
    <w:link w:val="Heading1Char"/>
    <w:uiPriority w:val="9"/>
    <w:rsid w:val="00D67A19"/>
    <w:pPr>
      <w:keepNext/>
      <w:keepLines/>
      <w:spacing w:before="24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7A19"/>
    <w:rPr>
      <w:rFonts w:ascii="Calibri Light" w:eastAsia="Times New Roman" w:hAnsi="Calibri Light" w:cs="Times New Roman"/>
      <w:color w:val="2E74B5"/>
      <w:sz w:val="32"/>
      <w:szCs w:val="32"/>
    </w:rPr>
  </w:style>
  <w:style w:type="paragraph" w:styleId="Header">
    <w:name w:val="header"/>
    <w:basedOn w:val="Normal"/>
    <w:link w:val="HeaderChar"/>
    <w:unhideWhenUsed/>
    <w:rsid w:val="00D67A19"/>
    <w:pPr>
      <w:tabs>
        <w:tab w:val="center" w:pos="4536"/>
        <w:tab w:val="right" w:pos="9072"/>
      </w:tabs>
    </w:pPr>
  </w:style>
  <w:style w:type="character" w:customStyle="1" w:styleId="HeaderChar">
    <w:name w:val="Header Char"/>
    <w:basedOn w:val="DefaultParagraphFont"/>
    <w:link w:val="Header"/>
    <w:rsid w:val="00D67A19"/>
  </w:style>
  <w:style w:type="paragraph" w:styleId="Footer">
    <w:name w:val="footer"/>
    <w:basedOn w:val="Normal"/>
    <w:link w:val="FooterChar"/>
    <w:unhideWhenUsed/>
    <w:rsid w:val="00D67A19"/>
    <w:pPr>
      <w:tabs>
        <w:tab w:val="center" w:pos="4536"/>
        <w:tab w:val="right" w:pos="9072"/>
      </w:tabs>
    </w:pPr>
  </w:style>
  <w:style w:type="character" w:customStyle="1" w:styleId="FooterChar">
    <w:name w:val="Footer Char"/>
    <w:basedOn w:val="DefaultParagraphFont"/>
    <w:link w:val="Footer"/>
    <w:uiPriority w:val="99"/>
    <w:rsid w:val="00D67A19"/>
  </w:style>
  <w:style w:type="paragraph" w:customStyle="1" w:styleId="Headings">
    <w:name w:val="Headings"/>
    <w:basedOn w:val="Normal"/>
    <w:link w:val="HeadingsChar"/>
    <w:qFormat/>
    <w:rsid w:val="005F0CB6"/>
    <w:rPr>
      <w:b/>
      <w:color w:val="F40009"/>
    </w:rPr>
  </w:style>
  <w:style w:type="character" w:customStyle="1" w:styleId="HeadingsChar">
    <w:name w:val="Headings Char"/>
    <w:link w:val="Headings"/>
    <w:rsid w:val="005F0CB6"/>
    <w:rPr>
      <w:rFonts w:ascii="Arial" w:hAnsi="Arial"/>
      <w:b/>
      <w:color w:val="F40009"/>
      <w:sz w:val="22"/>
    </w:rPr>
  </w:style>
  <w:style w:type="paragraph" w:styleId="BodyText">
    <w:name w:val="Body Text"/>
    <w:aliases w:val="b"/>
    <w:basedOn w:val="Normal"/>
    <w:link w:val="BodyTextChar"/>
    <w:rsid w:val="00DF4360"/>
    <w:pPr>
      <w:spacing w:after="240"/>
      <w:ind w:right="144"/>
    </w:pPr>
    <w:rPr>
      <w:rFonts w:ascii="Garamond" w:eastAsia="Dotum" w:hAnsi="Garamond"/>
      <w:szCs w:val="25"/>
      <w:lang w:val="en-GB"/>
    </w:rPr>
  </w:style>
  <w:style w:type="character" w:customStyle="1" w:styleId="BodyTextChar">
    <w:name w:val="Body Text Char"/>
    <w:aliases w:val="b Char"/>
    <w:basedOn w:val="DefaultParagraphFont"/>
    <w:link w:val="BodyText"/>
    <w:rsid w:val="00DF4360"/>
    <w:rPr>
      <w:rFonts w:ascii="Garamond" w:eastAsia="Dotum" w:hAnsi="Garamond"/>
      <w:sz w:val="22"/>
      <w:szCs w:val="25"/>
      <w:lang w:val="en-GB" w:eastAsia="en-US"/>
    </w:rPr>
  </w:style>
  <w:style w:type="paragraph" w:styleId="NormalWeb">
    <w:name w:val="Normal (Web)"/>
    <w:basedOn w:val="Normal"/>
    <w:uiPriority w:val="99"/>
    <w:unhideWhenUsed/>
    <w:rsid w:val="00DF4360"/>
    <w:pPr>
      <w:spacing w:before="100" w:beforeAutospacing="1" w:after="100" w:afterAutospacing="1"/>
    </w:pPr>
    <w:rPr>
      <w:rFonts w:ascii="Times New Roman" w:eastAsia="Times New Roman" w:hAnsi="Times New Roman"/>
      <w:sz w:val="24"/>
      <w:lang w:val="en-GB"/>
    </w:rPr>
  </w:style>
  <w:style w:type="character" w:styleId="Strong">
    <w:name w:val="Strong"/>
    <w:uiPriority w:val="22"/>
    <w:qFormat/>
    <w:rsid w:val="00DF4360"/>
    <w:rPr>
      <w:b/>
      <w:bCs/>
    </w:rPr>
  </w:style>
  <w:style w:type="character" w:styleId="Hyperlink">
    <w:name w:val="Hyperlink"/>
    <w:uiPriority w:val="99"/>
    <w:unhideWhenUsed/>
    <w:rsid w:val="00DF4360"/>
    <w:rPr>
      <w:color w:val="0563C1"/>
      <w:u w:val="single"/>
    </w:rPr>
  </w:style>
  <w:style w:type="paragraph" w:customStyle="1" w:styleId="BodyText0">
    <w:name w:val="#BodyText"/>
    <w:basedOn w:val="Normal"/>
    <w:qFormat/>
    <w:rsid w:val="00DF4360"/>
    <w:pPr>
      <w:spacing w:after="240"/>
      <w:jc w:val="both"/>
    </w:pPr>
    <w:rPr>
      <w:rFonts w:eastAsia="Times New Roman"/>
      <w:sz w:val="20"/>
      <w:szCs w:val="20"/>
      <w:lang w:val="en-GB" w:eastAsia="en-CA"/>
    </w:rPr>
  </w:style>
  <w:style w:type="character" w:customStyle="1" w:styleId="jlqj4b">
    <w:name w:val="jlqj4b"/>
    <w:basedOn w:val="DefaultParagraphFont"/>
    <w:rsid w:val="00DF4360"/>
  </w:style>
  <w:style w:type="paragraph" w:customStyle="1" w:styleId="Default">
    <w:name w:val="Default"/>
    <w:rsid w:val="00DF4360"/>
    <w:pPr>
      <w:autoSpaceDE w:val="0"/>
      <w:autoSpaceDN w:val="0"/>
      <w:adjustRightInd w:val="0"/>
    </w:pPr>
    <w:rPr>
      <w:rFonts w:eastAsia="MS Mincho" w:cs="Calibri"/>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ca-colahellenic.ethicspoint.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pliance@cchellenic.com" TargetMode="External"/><Relationship Id="rId17" Type="http://schemas.openxmlformats.org/officeDocument/2006/relationships/header" Target="header2.xml"/><Relationship Id="rId20" Type="http://schemas.openxmlformats.org/officeDocument/2006/relationships/theme" Target="theme/theme1.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oca-colahellenic.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kol\Cookies\Desktop\frkovic\Coca-Cola%20HBC%20B-H%20Sarajevo%20-%20slu&#382;beni%20memorandu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am Document" ma:contentTypeID="0x010100EA7F75336A61B14793F7C721E5AE0E1200208AEE50788E2440B75FA57A0FF2816A" ma:contentTypeVersion="" ma:contentTypeDescription="" ma:contentTypeScope="" ma:versionID="66581b6877d59d5c54a0fa50de51a816">
  <xsd:schema xmlns:xsd="http://www.w3.org/2001/XMLSchema" xmlns:xs="http://www.w3.org/2001/XMLSchema" xmlns:p="http://schemas.microsoft.com/office/2006/metadata/properties" xmlns:ns1="http://schemas.microsoft.com/sharepoint/v3" xmlns:ns2="823f0d68-c379-4573-8d3e-08dc1910a5f2" targetNamespace="http://schemas.microsoft.com/office/2006/metadata/properties" ma:root="true" ma:fieldsID="532f8c8c2a689c2a461fc70ddd1f4dff" ns1:_="" ns2:_="">
    <xsd:import namespace="http://schemas.microsoft.com/sharepoint/v3"/>
    <xsd:import namespace="823f0d68-c379-4573-8d3e-08dc1910a5f2"/>
    <xsd:element name="properties">
      <xsd:complexType>
        <xsd:sequence>
          <xsd:element name="documentManagement">
            <xsd:complexType>
              <xsd:all>
                <xsd:element ref="ns2:TaxKeywordTaxHTField" minOccurs="0"/>
                <xsd:element ref="ns2:TaxCatchAll" minOccurs="0"/>
                <xsd:element ref="ns2:TaxCatchAllLabel" minOccurs="0"/>
                <xsd:element ref="ns1:AverageRati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3" nillable="true" ma:displayName="Rating (0-5)" ma:decimals="2" ma:description="Average value of all the ratings that have been submitted" ma:internalName="AverageRating" ma:readOnly="tru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823f0d68-c379-4573-8d3e-08dc1910a5f2"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0340c0e9-85e3-4c9e-9591-4c06a0be2c35"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559fb456-e728-4e28-9b4b-d6ace5f7b16f}" ma:internalName="TaxCatchAll" ma:showField="CatchAllData" ma:web="19fe3000-8070-4f44-936b-58aeff80048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59fb456-e728-4e28-9b4b-d6ace5f7b16f}" ma:internalName="TaxCatchAllLabel" ma:readOnly="true" ma:showField="CatchAllDataLabel" ma:web="19fe3000-8070-4f44-936b-58aeff8004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E1A37C8C6B3CE34ABEB601B0EC6ED0E4" ma:contentTypeVersion="9" ma:contentTypeDescription="Create a new document." ma:contentTypeScope="" ma:versionID="d335ea9dc2b6bceea0305541f013ee2e">
  <xsd:schema xmlns:xsd="http://www.w3.org/2001/XMLSchema" xmlns:xs="http://www.w3.org/2001/XMLSchema" xmlns:p="http://schemas.microsoft.com/office/2006/metadata/properties" xmlns:ns1="http://schemas.microsoft.com/sharepoint/v3" xmlns:ns2="87f9c867-9ca5-4382-8649-f227b4a30a18" xmlns:ns3="ce9e2817-c335-41e5-aef2-cb0871e64f1b" targetNamespace="http://schemas.microsoft.com/office/2006/metadata/properties" ma:root="true" ma:fieldsID="93af598bce0827c68f0b221a26bad43c" ns1:_="" ns2:_="" ns3:_="">
    <xsd:import namespace="http://schemas.microsoft.com/sharepoint/v3"/>
    <xsd:import namespace="87f9c867-9ca5-4382-8649-f227b4a30a18"/>
    <xsd:import namespace="ce9e2817-c335-41e5-aef2-cb0871e64f1b"/>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f9c867-9ca5-4382-8649-f227b4a30a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e2817-c335-41e5-aef2-cb0871e64f1b"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2D10E4-3543-4814-9C50-81BA0F5F8C7C}">
  <ds:schemaRefs>
    <ds:schemaRef ds:uri="http://schemas.microsoft.com/office/2006/metadata/properties"/>
    <ds:schemaRef ds:uri="http://schemas.microsoft.com/office/infopath/2007/PartnerControls"/>
    <ds:schemaRef ds:uri="823f0d68-c379-4573-8d3e-08dc1910a5f2"/>
  </ds:schemaRefs>
</ds:datastoreItem>
</file>

<file path=customXml/itemProps2.xml><?xml version="1.0" encoding="utf-8"?>
<ds:datastoreItem xmlns:ds="http://schemas.openxmlformats.org/officeDocument/2006/customXml" ds:itemID="{23A5F00B-0289-4E06-B9E6-E33FEEAB8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3f0d68-c379-4573-8d3e-08dc1910a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665003-F32E-4BFF-A8EC-B6722973DB7D}"/>
</file>

<file path=customXml/itemProps4.xml><?xml version="1.0" encoding="utf-8"?>
<ds:datastoreItem xmlns:ds="http://schemas.openxmlformats.org/officeDocument/2006/customXml" ds:itemID="{F2E701EF-CE6B-46F2-9D05-2CD6C4C42C8E}">
  <ds:schemaRefs>
    <ds:schemaRef ds:uri="http://schemas.openxmlformats.org/officeDocument/2006/bibliography"/>
  </ds:schemaRefs>
</ds:datastoreItem>
</file>

<file path=customXml/itemProps5.xml><?xml version="1.0" encoding="utf-8"?>
<ds:datastoreItem xmlns:ds="http://schemas.openxmlformats.org/officeDocument/2006/customXml" ds:itemID="{B8DCC241-9A75-498D-A02F-22142E7B89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ca-Cola HBC B-H Sarajevo - službeni memorandum 2019</Template>
  <TotalTime>1</TotalTime>
  <Pages>6</Pages>
  <Words>2133</Words>
  <Characters>12161</Characters>
  <Application>Microsoft Office Word</Application>
  <DocSecurity>0</DocSecurity>
  <Lines>101</Lines>
  <Paragraphs>2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 Čulić</dc:creator>
  <cp:keywords/>
  <dc:description/>
  <cp:lastModifiedBy>AMINA FAZLINOVIC</cp:lastModifiedBy>
  <cp:revision>2</cp:revision>
  <dcterms:created xsi:type="dcterms:W3CDTF">2021-01-07T10:57:00Z</dcterms:created>
  <dcterms:modified xsi:type="dcterms:W3CDTF">2021-01-0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7C8C6B3CE34ABEB601B0EC6ED0E4</vt:lpwstr>
  </property>
  <property fmtid="{D5CDD505-2E9C-101B-9397-08002B2CF9AE}" pid="3" name="TaxKeyword">
    <vt:lpwstr/>
  </property>
</Properties>
</file>